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1200C4" w14:textId="77777777" w:rsidR="00EC5149" w:rsidRPr="00167DB7" w:rsidRDefault="00EC5149" w:rsidP="00EC5149">
      <w:pPr>
        <w:pStyle w:val="Heading1"/>
        <w:rPr>
          <w:rFonts w:ascii="Times New Roman" w:hAnsi="Times New Roman" w:cs="Times New Roman"/>
          <w:sz w:val="32"/>
          <w:szCs w:val="32"/>
        </w:rPr>
      </w:pPr>
      <w:r w:rsidRPr="00167DB7">
        <w:rPr>
          <w:rFonts w:ascii="Times New Roman" w:hAnsi="Times New Roman" w:cs="Times New Roman"/>
          <w:sz w:val="32"/>
          <w:szCs w:val="32"/>
        </w:rPr>
        <w:t>Supplementary Information</w:t>
      </w:r>
    </w:p>
    <w:p w14:paraId="6E60A59B" w14:textId="7F70F10C" w:rsidR="00C236CB" w:rsidRPr="00EC5149" w:rsidRDefault="00C236CB" w:rsidP="00EC5149">
      <w:pPr>
        <w:pStyle w:val="Heading1"/>
        <w:rPr>
          <w:rFonts w:ascii="Times New Roman" w:hAnsi="Times New Roman" w:cs="Times New Roman"/>
        </w:rPr>
      </w:pPr>
      <w:r w:rsidRPr="00EC5149">
        <w:rPr>
          <w:rFonts w:ascii="Times New Roman" w:hAnsi="Times New Roman" w:cs="Times New Roman"/>
        </w:rPr>
        <w:t>Lagoons as Ocean Gatekeepers? Seasonal Transport and Retention Dynamics of Floating Macro-debris in the Umgeni River, South Africa</w:t>
      </w:r>
    </w:p>
    <w:p w14:paraId="0CBE126A" w14:textId="443FA171" w:rsidR="00C236CB" w:rsidRPr="00EC5149" w:rsidRDefault="00C236CB" w:rsidP="00C236CB">
      <w:pPr>
        <w:spacing w:line="360" w:lineRule="auto"/>
        <w:rPr>
          <w:rFonts w:ascii="Times New Roman" w:hAnsi="Times New Roman" w:cs="Times New Roman"/>
          <w:vertAlign w:val="superscript"/>
        </w:rPr>
      </w:pPr>
      <w:r w:rsidRPr="00EC5149">
        <w:rPr>
          <w:rFonts w:ascii="Times New Roman" w:hAnsi="Times New Roman" w:cs="Times New Roman"/>
        </w:rPr>
        <w:t>Tadiwanashe Gutsa</w:t>
      </w:r>
      <w:r w:rsidRPr="00EC5149">
        <w:rPr>
          <w:rFonts w:ascii="Times New Roman" w:hAnsi="Times New Roman" w:cs="Times New Roman"/>
          <w:vertAlign w:val="superscript"/>
        </w:rPr>
        <w:t>1</w:t>
      </w:r>
      <w:r w:rsidRPr="00EC5149">
        <w:rPr>
          <w:rFonts w:ascii="Times New Roman" w:hAnsi="Times New Roman" w:cs="Times New Roman"/>
        </w:rPr>
        <w:t>, Cristina Trois</w:t>
      </w:r>
      <w:r w:rsidRPr="00EC5149">
        <w:rPr>
          <w:rFonts w:ascii="Times New Roman" w:hAnsi="Times New Roman" w:cs="Times New Roman"/>
          <w:vertAlign w:val="superscript"/>
        </w:rPr>
        <w:t>1,2</w:t>
      </w:r>
      <w:r w:rsidRPr="00EC5149">
        <w:rPr>
          <w:rFonts w:ascii="Times New Roman" w:hAnsi="Times New Roman" w:cs="Times New Roman"/>
        </w:rPr>
        <w:t>, and Thomas Mani</w:t>
      </w:r>
      <w:r w:rsidRPr="00EC5149">
        <w:rPr>
          <w:rFonts w:ascii="Times New Roman" w:hAnsi="Times New Roman" w:cs="Times New Roman"/>
          <w:vertAlign w:val="superscript"/>
        </w:rPr>
        <w:t>3,4</w:t>
      </w:r>
      <w:r w:rsidR="005F35D7">
        <w:rPr>
          <w:rFonts w:ascii="Times New Roman" w:hAnsi="Times New Roman" w:cs="Times New Roman"/>
        </w:rPr>
        <w:t>,*</w:t>
      </w:r>
    </w:p>
    <w:p w14:paraId="77DB04EB" w14:textId="0F827E50" w:rsidR="00C236CB" w:rsidRPr="00EC5149" w:rsidRDefault="00C236CB" w:rsidP="005A3034">
      <w:pPr>
        <w:spacing w:line="360" w:lineRule="auto"/>
        <w:rPr>
          <w:rFonts w:ascii="Times New Roman" w:hAnsi="Times New Roman" w:cs="Times New Roman"/>
        </w:rPr>
      </w:pPr>
      <w:r w:rsidRPr="00EC5149">
        <w:rPr>
          <w:rFonts w:ascii="Times New Roman" w:hAnsi="Times New Roman" w:cs="Times New Roman"/>
          <w:vertAlign w:val="superscript"/>
        </w:rPr>
        <w:t>1</w:t>
      </w:r>
      <w:r w:rsidRPr="00EC5149">
        <w:rPr>
          <w:rFonts w:ascii="Times New Roman" w:hAnsi="Times New Roman" w:cs="Times New Roman"/>
        </w:rPr>
        <w:t xml:space="preserve"> University of Kwazulu-Natal, Durban, South Africa</w:t>
      </w:r>
      <w:r w:rsidR="005F35D7">
        <w:rPr>
          <w:rFonts w:ascii="Times New Roman" w:hAnsi="Times New Roman" w:cs="Times New Roman"/>
        </w:rPr>
        <w:t>,</w:t>
      </w:r>
      <w:r w:rsidRPr="00EC5149">
        <w:rPr>
          <w:rFonts w:ascii="Times New Roman" w:hAnsi="Times New Roman" w:cs="Times New Roman"/>
        </w:rPr>
        <w:t xml:space="preserve"> </w:t>
      </w:r>
      <w:r w:rsidRPr="00EC5149">
        <w:rPr>
          <w:rFonts w:ascii="Times New Roman" w:hAnsi="Times New Roman" w:cs="Times New Roman"/>
          <w:vertAlign w:val="superscript"/>
        </w:rPr>
        <w:t>2</w:t>
      </w:r>
      <w:r w:rsidRPr="00EC5149">
        <w:rPr>
          <w:rFonts w:ascii="Times New Roman" w:hAnsi="Times New Roman" w:cs="Times New Roman"/>
        </w:rPr>
        <w:t xml:space="preserve"> Stellenbosch University, Stellenbosch, South Africa</w:t>
      </w:r>
      <w:r w:rsidR="005F35D7">
        <w:rPr>
          <w:rFonts w:ascii="Times New Roman" w:hAnsi="Times New Roman" w:cs="Times New Roman"/>
        </w:rPr>
        <w:t>,</w:t>
      </w:r>
      <w:r w:rsidRPr="00EC5149">
        <w:rPr>
          <w:rFonts w:ascii="Times New Roman" w:hAnsi="Times New Roman" w:cs="Times New Roman"/>
          <w:vertAlign w:val="superscript"/>
        </w:rPr>
        <w:t xml:space="preserve"> 3</w:t>
      </w:r>
      <w:r w:rsidRPr="00EC5149">
        <w:rPr>
          <w:rFonts w:ascii="Times New Roman" w:hAnsi="Times New Roman" w:cs="Times New Roman"/>
        </w:rPr>
        <w:t xml:space="preserve"> The Ocean Cleanup, Rotterdam, The Netherlands</w:t>
      </w:r>
      <w:r w:rsidR="005F35D7">
        <w:rPr>
          <w:rFonts w:ascii="Times New Roman" w:hAnsi="Times New Roman" w:cs="Times New Roman"/>
        </w:rPr>
        <w:t>,</w:t>
      </w:r>
      <w:r w:rsidRPr="00EC5149">
        <w:rPr>
          <w:rFonts w:ascii="Times New Roman" w:hAnsi="Times New Roman" w:cs="Times New Roman"/>
        </w:rPr>
        <w:t xml:space="preserve"> </w:t>
      </w:r>
      <w:r w:rsidRPr="00EC5149">
        <w:rPr>
          <w:rFonts w:ascii="Times New Roman" w:hAnsi="Times New Roman" w:cs="Times New Roman"/>
          <w:vertAlign w:val="superscript"/>
        </w:rPr>
        <w:t>4</w:t>
      </w:r>
      <w:r w:rsidRPr="00EC5149">
        <w:rPr>
          <w:rFonts w:ascii="Times New Roman" w:hAnsi="Times New Roman" w:cs="Times New Roman"/>
        </w:rPr>
        <w:t xml:space="preserve"> Sustainable Environment Research Institute, Chulalongkorn University, Bangkok, Thailand</w:t>
      </w:r>
      <w:r w:rsidR="005F35D7">
        <w:rPr>
          <w:rFonts w:ascii="Times New Roman" w:hAnsi="Times New Roman" w:cs="Times New Roman"/>
        </w:rPr>
        <w:t>, * Corresponding Author</w:t>
      </w:r>
    </w:p>
    <w:p w14:paraId="1827AB6C" w14:textId="20AF80F2" w:rsidR="00EC5149" w:rsidRPr="00EC5149" w:rsidRDefault="00EC5149" w:rsidP="00752169">
      <w:pPr>
        <w:pStyle w:val="Heading2"/>
        <w:rPr>
          <w:rFonts w:ascii="Times New Roman" w:hAnsi="Times New Roman" w:cs="Times New Roman"/>
        </w:rPr>
      </w:pPr>
      <w:r w:rsidRPr="00EC5149">
        <w:rPr>
          <w:rFonts w:ascii="Times New Roman" w:hAnsi="Times New Roman" w:cs="Times New Roman"/>
        </w:rPr>
        <w:t>Corresponding author:</w:t>
      </w:r>
    </w:p>
    <w:p w14:paraId="39533490" w14:textId="79558470" w:rsidR="00EC5149" w:rsidRPr="00A06107" w:rsidRDefault="00EC5149" w:rsidP="00EC5149">
      <w:pPr>
        <w:rPr>
          <w:rFonts w:ascii="Times New Roman" w:hAnsi="Times New Roman" w:cs="Times New Roman"/>
          <w:sz w:val="24"/>
          <w:szCs w:val="24"/>
        </w:rPr>
      </w:pPr>
      <w:r w:rsidRPr="00A06107">
        <w:rPr>
          <w:rFonts w:ascii="Times New Roman" w:hAnsi="Times New Roman" w:cs="Times New Roman"/>
          <w:sz w:val="24"/>
          <w:szCs w:val="24"/>
        </w:rPr>
        <w:t>Email: t.mani@theoceancleanup.com</w:t>
      </w:r>
    </w:p>
    <w:p w14:paraId="04B06B64" w14:textId="51C45514" w:rsidR="006501E7" w:rsidRDefault="00EC5149" w:rsidP="00461144">
      <w:pPr>
        <w:pStyle w:val="Heading2"/>
      </w:pPr>
      <w:r>
        <w:t xml:space="preserve">Supplementary </w:t>
      </w:r>
      <w:r w:rsidR="00443662" w:rsidRPr="00752169">
        <w:t>T</w:t>
      </w:r>
      <w:r>
        <w:t>ables</w:t>
      </w:r>
    </w:p>
    <w:p w14:paraId="396D1A66" w14:textId="795327C3" w:rsidR="00461144" w:rsidRPr="00461144" w:rsidRDefault="00461144" w:rsidP="00461144">
      <w:pPr>
        <w:pStyle w:val="Caption"/>
        <w:keepNext/>
        <w:rPr>
          <w:rFonts w:ascii="Times New Roman" w:hAnsi="Times New Roman" w:cs="Times New Roman"/>
          <w:sz w:val="24"/>
          <w:szCs w:val="24"/>
        </w:rPr>
      </w:pPr>
      <w:r w:rsidRPr="00461144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461144">
        <w:rPr>
          <w:rFonts w:ascii="Times New Roman" w:hAnsi="Times New Roman" w:cs="Times New Roman"/>
          <w:sz w:val="24"/>
          <w:szCs w:val="24"/>
        </w:rPr>
        <w:fldChar w:fldCharType="begin"/>
      </w:r>
      <w:r w:rsidRPr="00461144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461144">
        <w:rPr>
          <w:rFonts w:ascii="Times New Roman" w:hAnsi="Times New Roman" w:cs="Times New Roman"/>
          <w:sz w:val="24"/>
          <w:szCs w:val="24"/>
        </w:rPr>
        <w:fldChar w:fldCharType="separate"/>
      </w:r>
      <w:r w:rsidR="00F73C93">
        <w:rPr>
          <w:rFonts w:ascii="Times New Roman" w:hAnsi="Times New Roman" w:cs="Times New Roman"/>
          <w:noProof/>
          <w:sz w:val="24"/>
          <w:szCs w:val="24"/>
        </w:rPr>
        <w:t>1</w:t>
      </w:r>
      <w:r w:rsidRPr="00461144">
        <w:rPr>
          <w:rFonts w:ascii="Times New Roman" w:hAnsi="Times New Roman" w:cs="Times New Roman"/>
          <w:sz w:val="24"/>
          <w:szCs w:val="24"/>
        </w:rPr>
        <w:fldChar w:fldCharType="end"/>
      </w:r>
      <w:r w:rsidRPr="00461144">
        <w:rPr>
          <w:rFonts w:ascii="Times New Roman" w:hAnsi="Times New Roman" w:cs="Times New Roman"/>
          <w:sz w:val="24"/>
          <w:szCs w:val="24"/>
        </w:rPr>
        <w:t>: Mann-Whitney U-Test for drifter transport (km day-1) between hydrological phases A–C.</w:t>
      </w:r>
      <w:r w:rsidR="00C9244F">
        <w:rPr>
          <w:rFonts w:ascii="Times New Roman" w:hAnsi="Times New Roman" w:cs="Times New Roman"/>
          <w:sz w:val="24"/>
          <w:szCs w:val="24"/>
        </w:rPr>
        <w:t xml:space="preserve"> </w:t>
      </w:r>
      <w:r w:rsidR="00F73C93" w:rsidRPr="00F73C93">
        <w:rPr>
          <w:rFonts w:ascii="Times New Roman" w:hAnsi="Times New Roman" w:cs="Times New Roman"/>
          <w:sz w:val="24"/>
          <w:szCs w:val="24"/>
        </w:rPr>
        <w:t>(n) shows the number of data points used</w:t>
      </w:r>
      <w:r w:rsidR="00F73C93">
        <w:rPr>
          <w:rFonts w:ascii="Times New Roman" w:hAnsi="Times New Roman" w:cs="Times New Roman"/>
          <w:sz w:val="24"/>
          <w:szCs w:val="24"/>
        </w:rPr>
        <w:t xml:space="preserve"> for each phase.</w:t>
      </w:r>
    </w:p>
    <w:tbl>
      <w:tblPr>
        <w:tblW w:w="8270" w:type="dxa"/>
        <w:tblLook w:val="04A0" w:firstRow="1" w:lastRow="0" w:firstColumn="1" w:lastColumn="0" w:noHBand="0" w:noVBand="1"/>
      </w:tblPr>
      <w:tblGrid>
        <w:gridCol w:w="993"/>
        <w:gridCol w:w="992"/>
        <w:gridCol w:w="1276"/>
        <w:gridCol w:w="1134"/>
        <w:gridCol w:w="1134"/>
        <w:gridCol w:w="850"/>
        <w:gridCol w:w="1891"/>
      </w:tblGrid>
      <w:tr w:rsidR="00300AA4" w:rsidRPr="00300AA4" w14:paraId="45A6FEAF" w14:textId="77777777" w:rsidTr="00300AA4">
        <w:trPr>
          <w:trHeight w:val="29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127094" w14:textId="289FF4D5" w:rsidR="00300AA4" w:rsidRPr="00300AA4" w:rsidRDefault="00300AA4" w:rsidP="00F12C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 xml:space="preserve">Phase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75C7DD" w14:textId="399C311C" w:rsidR="00300AA4" w:rsidRPr="00300AA4" w:rsidRDefault="00300AA4" w:rsidP="00F12C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 xml:space="preserve">Phase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5BE5A1" w14:textId="77777777" w:rsidR="00300AA4" w:rsidRPr="00300AA4" w:rsidRDefault="00300AA4" w:rsidP="00F12C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U Statisti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8C4A2C" w14:textId="77777777" w:rsidR="00300AA4" w:rsidRPr="00300AA4" w:rsidRDefault="00300AA4" w:rsidP="00F12C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 xml:space="preserve">Raw </w:t>
            </w:r>
          </w:p>
          <w:p w14:paraId="3B852050" w14:textId="22DC393B" w:rsidR="00300AA4" w:rsidRPr="00300AA4" w:rsidRDefault="00300AA4" w:rsidP="00F12C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p-value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357A32" w14:textId="77777777" w:rsidR="00300AA4" w:rsidRPr="00300AA4" w:rsidRDefault="00300AA4" w:rsidP="00F12C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Adjusted p-value (FDR)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9DC7E7" w14:textId="77777777" w:rsidR="00300AA4" w:rsidRPr="00300AA4" w:rsidRDefault="00300AA4" w:rsidP="00F12C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Significant</w:t>
            </w:r>
          </w:p>
        </w:tc>
      </w:tr>
      <w:tr w:rsidR="00300AA4" w:rsidRPr="00300AA4" w14:paraId="3C694363" w14:textId="77777777" w:rsidTr="00300AA4">
        <w:trPr>
          <w:trHeight w:val="29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A58EC6" w14:textId="6522009E" w:rsidR="00300AA4" w:rsidRPr="00300AA4" w:rsidRDefault="00300AA4" w:rsidP="00F12C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 xml:space="preserve">A </w:t>
            </w: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(n=52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632A4E" w14:textId="76E616DC" w:rsidR="00300AA4" w:rsidRPr="00300AA4" w:rsidRDefault="00300AA4" w:rsidP="00F12C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 xml:space="preserve">B </w:t>
            </w: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(n=69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48DFAC" w14:textId="77777777" w:rsidR="00300AA4" w:rsidRPr="00300AA4" w:rsidRDefault="00300AA4" w:rsidP="00F12CF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5617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B9C351" w14:textId="77777777" w:rsidR="00300AA4" w:rsidRPr="00300AA4" w:rsidRDefault="00300AA4" w:rsidP="00F12CF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6.61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86E1C1" w14:textId="6A95215C" w:rsidR="00300AA4" w:rsidRPr="00300AA4" w:rsidRDefault="00300AA4" w:rsidP="00F12CF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9.25E- 06</w:t>
            </w:r>
          </w:p>
        </w:tc>
        <w:tc>
          <w:tcPr>
            <w:tcW w:w="274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8F6F18" w14:textId="77777777" w:rsidR="00300AA4" w:rsidRPr="00300AA4" w:rsidRDefault="00300AA4" w:rsidP="00F12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TRUE</w:t>
            </w:r>
          </w:p>
        </w:tc>
      </w:tr>
      <w:tr w:rsidR="00300AA4" w:rsidRPr="00300AA4" w14:paraId="4448FD1F" w14:textId="77777777" w:rsidTr="00300AA4">
        <w:trPr>
          <w:trHeight w:val="29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58E56D" w14:textId="19163D3F" w:rsidR="00300AA4" w:rsidRPr="00300AA4" w:rsidRDefault="00300AA4" w:rsidP="00F12C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A</w:t>
            </w: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 xml:space="preserve"> (n=52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8B7EE7" w14:textId="77777777" w:rsidR="00300AA4" w:rsidRPr="00300AA4" w:rsidRDefault="00300AA4" w:rsidP="00F12C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C</w:t>
            </w:r>
          </w:p>
          <w:p w14:paraId="6F6664A1" w14:textId="26EEBB13" w:rsidR="00300AA4" w:rsidRPr="00300AA4" w:rsidRDefault="00300AA4" w:rsidP="00F12C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(n=11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8BE8E2" w14:textId="77777777" w:rsidR="00300AA4" w:rsidRPr="00300AA4" w:rsidRDefault="00300AA4" w:rsidP="00F12CF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94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720A94" w14:textId="77777777" w:rsidR="00300AA4" w:rsidRPr="00300AA4" w:rsidRDefault="00300AA4" w:rsidP="00F12CF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8.88E-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0CBFF0" w14:textId="77777777" w:rsidR="00300AA4" w:rsidRPr="00300AA4" w:rsidRDefault="00300AA4" w:rsidP="00F12CF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2.66E-10</w:t>
            </w:r>
          </w:p>
        </w:tc>
        <w:tc>
          <w:tcPr>
            <w:tcW w:w="274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2C0A72" w14:textId="77777777" w:rsidR="00300AA4" w:rsidRPr="00300AA4" w:rsidRDefault="00300AA4" w:rsidP="00F12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TRUE</w:t>
            </w:r>
          </w:p>
        </w:tc>
      </w:tr>
      <w:tr w:rsidR="00300AA4" w:rsidRPr="00300AA4" w14:paraId="29FFA634" w14:textId="77777777" w:rsidTr="00300AA4">
        <w:trPr>
          <w:trHeight w:val="29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84000D" w14:textId="25DFF99C" w:rsidR="00300AA4" w:rsidRPr="00300AA4" w:rsidRDefault="00300AA4" w:rsidP="00F12C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B</w:t>
            </w: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 xml:space="preserve"> (n=69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0F515C" w14:textId="77777777" w:rsidR="00300AA4" w:rsidRPr="00300AA4" w:rsidRDefault="00300AA4" w:rsidP="00F12C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C</w:t>
            </w:r>
          </w:p>
          <w:p w14:paraId="3A02D734" w14:textId="314B33CF" w:rsidR="00300AA4" w:rsidRPr="00300AA4" w:rsidRDefault="00300AA4" w:rsidP="00F12C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(n=11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103734" w14:textId="77777777" w:rsidR="00300AA4" w:rsidRPr="00300AA4" w:rsidRDefault="00300AA4" w:rsidP="00F12CF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30251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22B6A9" w14:textId="77777777" w:rsidR="00300AA4" w:rsidRPr="00300AA4" w:rsidRDefault="00300AA4" w:rsidP="00F12CF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9.25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C63308" w14:textId="77777777" w:rsidR="00300AA4" w:rsidRPr="00300AA4" w:rsidRDefault="00300AA4" w:rsidP="00F12CF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9.25E-06</w:t>
            </w:r>
          </w:p>
        </w:tc>
        <w:tc>
          <w:tcPr>
            <w:tcW w:w="274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A0983D" w14:textId="77777777" w:rsidR="00300AA4" w:rsidRPr="00300AA4" w:rsidRDefault="00300AA4" w:rsidP="00F12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300AA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TRUE</w:t>
            </w:r>
          </w:p>
        </w:tc>
      </w:tr>
    </w:tbl>
    <w:p w14:paraId="02D4C188" w14:textId="77777777" w:rsidR="00EA0F6D" w:rsidRPr="00EA0F6D" w:rsidRDefault="00EA0F6D" w:rsidP="00300AA4"/>
    <w:p w14:paraId="60E12366" w14:textId="2354A12B" w:rsidR="006501E7" w:rsidRPr="00CB5281" w:rsidRDefault="006501E7" w:rsidP="006501E7">
      <w:pPr>
        <w:pStyle w:val="Caption"/>
        <w:keepNext/>
        <w:rPr>
          <w:rFonts w:ascii="Times New Roman" w:hAnsi="Times New Roman" w:cs="Times New Roman"/>
          <w:sz w:val="24"/>
          <w:szCs w:val="24"/>
        </w:rPr>
      </w:pPr>
      <w:r w:rsidRPr="00CB5281">
        <w:rPr>
          <w:rFonts w:ascii="Times New Roman" w:hAnsi="Times New Roman" w:cs="Times New Roman"/>
          <w:sz w:val="24"/>
          <w:szCs w:val="24"/>
        </w:rPr>
        <w:t>Table S</w:t>
      </w:r>
      <w:r w:rsidRPr="00CB5281">
        <w:rPr>
          <w:rFonts w:ascii="Times New Roman" w:hAnsi="Times New Roman" w:cs="Times New Roman"/>
          <w:sz w:val="24"/>
          <w:szCs w:val="24"/>
        </w:rPr>
        <w:fldChar w:fldCharType="begin"/>
      </w:r>
      <w:r w:rsidRPr="00CB5281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CB5281">
        <w:rPr>
          <w:rFonts w:ascii="Times New Roman" w:hAnsi="Times New Roman" w:cs="Times New Roman"/>
          <w:sz w:val="24"/>
          <w:szCs w:val="24"/>
        </w:rPr>
        <w:fldChar w:fldCharType="separate"/>
      </w:r>
      <w:r w:rsidR="00F73C93">
        <w:rPr>
          <w:rFonts w:ascii="Times New Roman" w:hAnsi="Times New Roman" w:cs="Times New Roman"/>
          <w:noProof/>
          <w:sz w:val="24"/>
          <w:szCs w:val="24"/>
        </w:rPr>
        <w:t>2</w:t>
      </w:r>
      <w:r w:rsidRPr="00CB5281">
        <w:rPr>
          <w:rFonts w:ascii="Times New Roman" w:hAnsi="Times New Roman" w:cs="Times New Roman"/>
          <w:sz w:val="24"/>
          <w:szCs w:val="24"/>
        </w:rPr>
        <w:fldChar w:fldCharType="end"/>
      </w:r>
      <w:r w:rsidRPr="00CB5281">
        <w:rPr>
          <w:rFonts w:ascii="Times New Roman" w:hAnsi="Times New Roman" w:cs="Times New Roman"/>
          <w:sz w:val="24"/>
          <w:szCs w:val="24"/>
        </w:rPr>
        <w:t>: Mann-Whitney U-Test for drifter retention</w:t>
      </w:r>
      <w:r w:rsidR="00B74194" w:rsidRPr="00CB5281">
        <w:rPr>
          <w:rFonts w:ascii="Times New Roman" w:hAnsi="Times New Roman" w:cs="Times New Roman"/>
          <w:sz w:val="24"/>
          <w:szCs w:val="24"/>
        </w:rPr>
        <w:t xml:space="preserve"> (counts)</w:t>
      </w:r>
      <w:r w:rsidRPr="00CB5281">
        <w:rPr>
          <w:rFonts w:ascii="Times New Roman" w:hAnsi="Times New Roman" w:cs="Times New Roman"/>
          <w:sz w:val="24"/>
          <w:szCs w:val="24"/>
        </w:rPr>
        <w:t xml:space="preserve"> between hydrological phases (A–C).</w:t>
      </w:r>
      <w:r w:rsidR="00C9244F">
        <w:rPr>
          <w:rFonts w:ascii="Times New Roman" w:hAnsi="Times New Roman" w:cs="Times New Roman"/>
          <w:sz w:val="24"/>
          <w:szCs w:val="24"/>
        </w:rPr>
        <w:t xml:space="preserve"> </w:t>
      </w:r>
      <w:r w:rsidR="00F73C93" w:rsidRPr="00F73C93">
        <w:rPr>
          <w:rFonts w:ascii="Times New Roman" w:hAnsi="Times New Roman" w:cs="Times New Roman"/>
          <w:sz w:val="24"/>
          <w:szCs w:val="24"/>
        </w:rPr>
        <w:t>(n) shows the number of data points used</w:t>
      </w:r>
      <w:r w:rsidR="00F73C93">
        <w:rPr>
          <w:rFonts w:ascii="Times New Roman" w:hAnsi="Times New Roman" w:cs="Times New Roman"/>
          <w:sz w:val="24"/>
          <w:szCs w:val="24"/>
        </w:rPr>
        <w:t xml:space="preserve"> for each phase.</w:t>
      </w:r>
    </w:p>
    <w:tbl>
      <w:tblPr>
        <w:tblW w:w="7200" w:type="dxa"/>
        <w:tblLook w:val="04A0" w:firstRow="1" w:lastRow="0" w:firstColumn="1" w:lastColumn="0" w:noHBand="0" w:noVBand="1"/>
      </w:tblPr>
      <w:tblGrid>
        <w:gridCol w:w="927"/>
        <w:gridCol w:w="935"/>
        <w:gridCol w:w="1333"/>
        <w:gridCol w:w="1054"/>
        <w:gridCol w:w="1781"/>
        <w:gridCol w:w="1231"/>
      </w:tblGrid>
      <w:tr w:rsidR="00CB5281" w:rsidRPr="00CB5281" w14:paraId="762F0023" w14:textId="77777777" w:rsidTr="005F3CA9">
        <w:trPr>
          <w:trHeight w:val="290"/>
        </w:trPr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A04B74" w14:textId="77777777" w:rsidR="00CB5281" w:rsidRPr="00461144" w:rsidRDefault="00CB5281" w:rsidP="005F3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 xml:space="preserve">Phase 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7B7F07" w14:textId="77777777" w:rsidR="00CB5281" w:rsidRPr="00461144" w:rsidRDefault="00CB5281" w:rsidP="005F3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 xml:space="preserve">Phase 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C4F9E0" w14:textId="77777777" w:rsidR="00CB5281" w:rsidRPr="00461144" w:rsidRDefault="00CB5281" w:rsidP="005F3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U Statistic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848F59" w14:textId="77777777" w:rsidR="005F3CA9" w:rsidRDefault="00CB5281" w:rsidP="005F3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Raw</w:t>
            </w:r>
          </w:p>
          <w:p w14:paraId="78B2C10A" w14:textId="797C3B72" w:rsidR="00CB5281" w:rsidRPr="00461144" w:rsidRDefault="00CB5281" w:rsidP="005F3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p-value</w:t>
            </w: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A4A573" w14:textId="77777777" w:rsidR="00CB5281" w:rsidRPr="00461144" w:rsidRDefault="00CB5281" w:rsidP="005F3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Adjusted p-value (FDR)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6C20B1" w14:textId="77777777" w:rsidR="00CB5281" w:rsidRPr="00461144" w:rsidRDefault="00CB5281" w:rsidP="005F3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Significant</w:t>
            </w:r>
          </w:p>
        </w:tc>
      </w:tr>
      <w:tr w:rsidR="00CB5281" w:rsidRPr="00CB5281" w14:paraId="73A2D22B" w14:textId="77777777" w:rsidTr="005F3CA9">
        <w:trPr>
          <w:trHeight w:val="290"/>
        </w:trPr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2536C1" w14:textId="77777777" w:rsidR="00CB5281" w:rsidRPr="00461144" w:rsidRDefault="00CB5281" w:rsidP="005F3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A</w:t>
            </w:r>
            <w:r w:rsidRPr="00CB5281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 xml:space="preserve"> </w:t>
            </w:r>
            <w:r w:rsidRPr="00CB528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(n=83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B23D4B" w14:textId="77777777" w:rsidR="00CB5281" w:rsidRPr="00461144" w:rsidRDefault="00CB5281" w:rsidP="005F3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B</w:t>
            </w:r>
            <w:r w:rsidRPr="00CB5281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 xml:space="preserve"> </w:t>
            </w:r>
            <w:r w:rsidRPr="00CB528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(n=</w:t>
            </w:r>
            <w:r w:rsidRPr="0046114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23</w:t>
            </w:r>
            <w:r w:rsidRPr="00CB528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E61C0C" w14:textId="77777777" w:rsidR="00CB5281" w:rsidRPr="00461144" w:rsidRDefault="00CB5281" w:rsidP="005F3C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5049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CEBBDE" w14:textId="13B7EB9A" w:rsidR="00CB5281" w:rsidRPr="00461144" w:rsidRDefault="00CB5281" w:rsidP="005F3C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0.86</w:t>
            </w: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0A26BE" w14:textId="0AC32684" w:rsidR="00CB5281" w:rsidRPr="00461144" w:rsidRDefault="00CB5281" w:rsidP="005F3C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0.86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7CFA80" w14:textId="77777777" w:rsidR="00CB5281" w:rsidRPr="00461144" w:rsidRDefault="00CB5281" w:rsidP="005F3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FALSE</w:t>
            </w:r>
          </w:p>
        </w:tc>
      </w:tr>
      <w:tr w:rsidR="00CB5281" w:rsidRPr="00CB5281" w14:paraId="43578E44" w14:textId="77777777" w:rsidTr="005F3CA9">
        <w:trPr>
          <w:trHeight w:val="290"/>
        </w:trPr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65BB60" w14:textId="77777777" w:rsidR="00CB5281" w:rsidRPr="00461144" w:rsidRDefault="00CB5281" w:rsidP="005F3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A</w:t>
            </w:r>
            <w:r w:rsidRPr="00CB528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 xml:space="preserve"> (n=83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D2202E" w14:textId="77777777" w:rsidR="00CB5281" w:rsidRPr="00461144" w:rsidRDefault="00CB5281" w:rsidP="005F3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C</w:t>
            </w:r>
            <w:r w:rsidRPr="00CB5281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 xml:space="preserve"> </w:t>
            </w:r>
            <w:r w:rsidRPr="00CB528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(n=55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293111" w14:textId="77777777" w:rsidR="00CB5281" w:rsidRPr="00461144" w:rsidRDefault="00CB5281" w:rsidP="005F3C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2076.5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4C4766" w14:textId="794AE1E9" w:rsidR="00CB5281" w:rsidRPr="00461144" w:rsidRDefault="00CB5281" w:rsidP="005F3C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0.2</w:t>
            </w:r>
            <w:r w:rsid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5</w:t>
            </w: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5BE5F4" w14:textId="154C51CB" w:rsidR="00CB5281" w:rsidRPr="00461144" w:rsidRDefault="00CB5281" w:rsidP="005F3C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0.37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918993" w14:textId="77777777" w:rsidR="00CB5281" w:rsidRPr="00461144" w:rsidRDefault="00CB5281" w:rsidP="005F3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FALSE</w:t>
            </w:r>
          </w:p>
        </w:tc>
      </w:tr>
      <w:tr w:rsidR="00CB5281" w:rsidRPr="00CB5281" w14:paraId="141C34FE" w14:textId="77777777" w:rsidTr="005F3CA9">
        <w:trPr>
          <w:trHeight w:val="290"/>
        </w:trPr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F99395" w14:textId="77777777" w:rsidR="00CB5281" w:rsidRPr="00461144" w:rsidRDefault="00CB5281" w:rsidP="005F3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B</w:t>
            </w:r>
            <w:r w:rsidRPr="00CB528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 xml:space="preserve"> (n=</w:t>
            </w:r>
            <w:r w:rsidRPr="0046114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23</w:t>
            </w:r>
            <w:r w:rsidRPr="00CB528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9F7C8A" w14:textId="77777777" w:rsidR="00CB5281" w:rsidRPr="00461144" w:rsidRDefault="00CB5281" w:rsidP="005F3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C</w:t>
            </w:r>
            <w:r w:rsidRPr="00CB528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 xml:space="preserve"> (n=55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79A9EC" w14:textId="77777777" w:rsidR="00CB5281" w:rsidRPr="00461144" w:rsidRDefault="00CB5281" w:rsidP="005F3C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3094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78C33C" w14:textId="00E7F6F5" w:rsidR="00CB5281" w:rsidRPr="00461144" w:rsidRDefault="00CB5281" w:rsidP="005F3C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0.2</w:t>
            </w:r>
            <w:r w:rsid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5</w:t>
            </w: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E6C26B" w14:textId="571DB2F6" w:rsidR="00CB5281" w:rsidRPr="00461144" w:rsidRDefault="00CB5281" w:rsidP="005F3C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0.37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BD52BE" w14:textId="77777777" w:rsidR="00CB5281" w:rsidRPr="00461144" w:rsidRDefault="00CB5281" w:rsidP="005F3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461144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FALSE</w:t>
            </w:r>
          </w:p>
        </w:tc>
      </w:tr>
    </w:tbl>
    <w:p w14:paraId="2361A35E" w14:textId="77777777" w:rsidR="000E3D47" w:rsidRDefault="000E3D47" w:rsidP="00E563FD">
      <w:pPr>
        <w:rPr>
          <w:rFonts w:ascii="Times New Roman" w:hAnsi="Times New Roman" w:cs="Times New Roman"/>
        </w:rPr>
      </w:pPr>
    </w:p>
    <w:p w14:paraId="28D58F7A" w14:textId="5C9016AE" w:rsidR="005F3CA9" w:rsidRPr="00CF2304" w:rsidRDefault="00CF2304" w:rsidP="00CF2304">
      <w:pPr>
        <w:rPr>
          <w:rFonts w:ascii="Times New Roman" w:hAnsi="Times New Roman" w:cs="Times New Roman"/>
          <w:i/>
          <w:iCs/>
          <w:color w:val="0E2841" w:themeColor="text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ECF0CB5" w14:textId="589877B1" w:rsidR="00F73C93" w:rsidRPr="00F73C93" w:rsidRDefault="00F73C93" w:rsidP="00F73C93">
      <w:pPr>
        <w:pStyle w:val="Caption"/>
        <w:keepNext/>
        <w:rPr>
          <w:rFonts w:ascii="Times New Roman" w:hAnsi="Times New Roman" w:cs="Times New Roman"/>
          <w:sz w:val="24"/>
          <w:szCs w:val="24"/>
        </w:rPr>
      </w:pPr>
      <w:r w:rsidRPr="00F73C93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Pr="00F73C93">
        <w:rPr>
          <w:rFonts w:ascii="Times New Roman" w:hAnsi="Times New Roman" w:cs="Times New Roman"/>
          <w:sz w:val="24"/>
          <w:szCs w:val="24"/>
        </w:rPr>
        <w:fldChar w:fldCharType="begin"/>
      </w:r>
      <w:r w:rsidRPr="00F73C93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F73C93">
        <w:rPr>
          <w:rFonts w:ascii="Times New Roman" w:hAnsi="Times New Roman" w:cs="Times New Roman"/>
          <w:sz w:val="24"/>
          <w:szCs w:val="24"/>
        </w:rPr>
        <w:fldChar w:fldCharType="separate"/>
      </w:r>
      <w:r w:rsidRPr="00F73C93">
        <w:rPr>
          <w:rFonts w:ascii="Times New Roman" w:hAnsi="Times New Roman" w:cs="Times New Roman"/>
          <w:noProof/>
          <w:sz w:val="24"/>
          <w:szCs w:val="24"/>
        </w:rPr>
        <w:t>3</w:t>
      </w:r>
      <w:r w:rsidRPr="00F73C93">
        <w:rPr>
          <w:rFonts w:ascii="Times New Roman" w:hAnsi="Times New Roman" w:cs="Times New Roman"/>
          <w:sz w:val="24"/>
          <w:szCs w:val="24"/>
        </w:rPr>
        <w:fldChar w:fldCharType="end"/>
      </w:r>
      <w:r w:rsidRPr="00F73C93">
        <w:rPr>
          <w:rFonts w:ascii="Times New Roman" w:hAnsi="Times New Roman" w:cs="Times New Roman"/>
          <w:sz w:val="24"/>
          <w:szCs w:val="24"/>
        </w:rPr>
        <w:t>: Mann-Whitney U-Test for the duration of drifter retention episodes (hours) between hydrological phases (A–C). (n) shows the number of data points used</w:t>
      </w:r>
      <w:r>
        <w:rPr>
          <w:rFonts w:ascii="Times New Roman" w:hAnsi="Times New Roman" w:cs="Times New Roman"/>
          <w:sz w:val="24"/>
          <w:szCs w:val="24"/>
        </w:rPr>
        <w:t xml:space="preserve"> for each phase.</w:t>
      </w:r>
    </w:p>
    <w:tbl>
      <w:tblPr>
        <w:tblW w:w="6556" w:type="dxa"/>
        <w:tblLook w:val="04A0" w:firstRow="1" w:lastRow="0" w:firstColumn="1" w:lastColumn="0" w:noHBand="0" w:noVBand="1"/>
      </w:tblPr>
      <w:tblGrid>
        <w:gridCol w:w="960"/>
        <w:gridCol w:w="960"/>
        <w:gridCol w:w="1199"/>
        <w:gridCol w:w="1134"/>
        <w:gridCol w:w="1417"/>
        <w:gridCol w:w="1231"/>
      </w:tblGrid>
      <w:tr w:rsidR="006F2A7A" w:rsidRPr="006F2A7A" w14:paraId="593CA95B" w14:textId="77777777" w:rsidTr="005F3CA9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E14F7B" w14:textId="145D6A3E" w:rsidR="006F2A7A" w:rsidRPr="006F2A7A" w:rsidRDefault="006F2A7A" w:rsidP="006F2A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Phas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B2DE9A" w14:textId="41FEDEA9" w:rsidR="006F2A7A" w:rsidRPr="006F2A7A" w:rsidRDefault="006F2A7A" w:rsidP="006F2A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Phase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005F3E" w14:textId="77777777" w:rsidR="006F2A7A" w:rsidRPr="006F2A7A" w:rsidRDefault="006F2A7A" w:rsidP="006F2A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U Statisti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770745" w14:textId="3E5EA9FF" w:rsidR="005F3CA9" w:rsidRDefault="006F2A7A" w:rsidP="006F2A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Raw</w:t>
            </w:r>
          </w:p>
          <w:p w14:paraId="6452D118" w14:textId="593716EA" w:rsidR="006F2A7A" w:rsidRPr="006F2A7A" w:rsidRDefault="006F2A7A" w:rsidP="006F2A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p-valu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2C846C" w14:textId="77777777" w:rsidR="006F2A7A" w:rsidRPr="006F2A7A" w:rsidRDefault="006F2A7A" w:rsidP="006F2A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Adjusted p-value (FDR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E102FE" w14:textId="77777777" w:rsidR="006F2A7A" w:rsidRPr="006F2A7A" w:rsidRDefault="006F2A7A" w:rsidP="006F2A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Significant</w:t>
            </w:r>
          </w:p>
        </w:tc>
      </w:tr>
      <w:tr w:rsidR="006F2A7A" w:rsidRPr="006F2A7A" w14:paraId="3231BFB0" w14:textId="77777777" w:rsidTr="005F3CA9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39F528" w14:textId="7B7CEB83" w:rsidR="006F2A7A" w:rsidRPr="006F2A7A" w:rsidRDefault="006F2A7A" w:rsidP="006F2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 xml:space="preserve">A </w:t>
            </w: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(n=11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7EC4FD" w14:textId="0DE29068" w:rsidR="006F2A7A" w:rsidRPr="006F2A7A" w:rsidRDefault="006F2A7A" w:rsidP="006F2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B</w:t>
            </w: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 xml:space="preserve"> (n=160)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B17B61" w14:textId="77777777" w:rsidR="006F2A7A" w:rsidRPr="006F2A7A" w:rsidRDefault="006F2A7A" w:rsidP="006F2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89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D709D6" w14:textId="7D0EB091" w:rsidR="006F2A7A" w:rsidRPr="006F2A7A" w:rsidRDefault="006F2A7A" w:rsidP="006F2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0.8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A1292B" w14:textId="712EC3F5" w:rsidR="006F2A7A" w:rsidRPr="006F2A7A" w:rsidRDefault="006F2A7A" w:rsidP="006F2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0.8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7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B5029A" w14:textId="77777777" w:rsidR="006F2A7A" w:rsidRPr="006F2A7A" w:rsidRDefault="006F2A7A" w:rsidP="006F2A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FALSE</w:t>
            </w:r>
          </w:p>
        </w:tc>
      </w:tr>
      <w:tr w:rsidR="006F2A7A" w:rsidRPr="006F2A7A" w14:paraId="774A7FC0" w14:textId="77777777" w:rsidTr="005F3CA9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939270" w14:textId="74A565DF" w:rsidR="006F2A7A" w:rsidRPr="006F2A7A" w:rsidRDefault="006F2A7A" w:rsidP="006F2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A</w:t>
            </w: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 xml:space="preserve"> (n=11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65A1CF" w14:textId="4DDF787A" w:rsidR="006F2A7A" w:rsidRPr="006F2A7A" w:rsidRDefault="006F2A7A" w:rsidP="006F2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C</w:t>
            </w: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 xml:space="preserve"> (n=82)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9A2531" w14:textId="77777777" w:rsidR="006F2A7A" w:rsidRPr="006F2A7A" w:rsidRDefault="006F2A7A" w:rsidP="006F2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5934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9175E9" w14:textId="54979C58" w:rsidR="006F2A7A" w:rsidRPr="006F2A7A" w:rsidRDefault="006F2A7A" w:rsidP="006F2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.</w:t>
            </w: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25E 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652C75" w14:textId="46A53E70" w:rsidR="006F2A7A" w:rsidRPr="006F2A7A" w:rsidRDefault="006F2A7A" w:rsidP="006F2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.</w:t>
            </w: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4</w:t>
            </w: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 xml:space="preserve"> E-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3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6762E9" w14:textId="77777777" w:rsidR="006F2A7A" w:rsidRPr="006F2A7A" w:rsidRDefault="006F2A7A" w:rsidP="006F2A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TRUE</w:t>
            </w:r>
          </w:p>
        </w:tc>
      </w:tr>
      <w:tr w:rsidR="006F2A7A" w:rsidRPr="006F2A7A" w14:paraId="3BA718C1" w14:textId="77777777" w:rsidTr="005F3CA9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13D361" w14:textId="7F4B1929" w:rsidR="006F2A7A" w:rsidRPr="006F2A7A" w:rsidRDefault="006F2A7A" w:rsidP="006F2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B</w:t>
            </w: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 xml:space="preserve"> (n=16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A0CFA3" w14:textId="6F9E487B" w:rsidR="006F2A7A" w:rsidRPr="006F2A7A" w:rsidRDefault="006F2A7A" w:rsidP="006F2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ZA"/>
                <w14:ligatures w14:val="none"/>
              </w:rPr>
              <w:t>C</w:t>
            </w: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 xml:space="preserve"> (n=82)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35903F" w14:textId="77777777" w:rsidR="006F2A7A" w:rsidRPr="006F2A7A" w:rsidRDefault="006F2A7A" w:rsidP="006F2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87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EB8BD0" w14:textId="77777777" w:rsidR="006F2A7A" w:rsidRPr="006F2A7A" w:rsidRDefault="006F2A7A" w:rsidP="006F2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.58E-0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5F9CFB" w14:textId="77777777" w:rsidR="006F2A7A" w:rsidRPr="006F2A7A" w:rsidRDefault="006F2A7A" w:rsidP="006F2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4.73E-05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160ABE" w14:textId="77777777" w:rsidR="006F2A7A" w:rsidRPr="006F2A7A" w:rsidRDefault="006F2A7A" w:rsidP="006F2A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6F2A7A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TRUE</w:t>
            </w:r>
          </w:p>
        </w:tc>
      </w:tr>
    </w:tbl>
    <w:p w14:paraId="3F4AD7DD" w14:textId="77777777" w:rsidR="00CB5281" w:rsidRPr="00752169" w:rsidRDefault="00CB5281" w:rsidP="00E563FD">
      <w:pPr>
        <w:rPr>
          <w:rFonts w:ascii="Times New Roman" w:hAnsi="Times New Roman" w:cs="Times New Roman"/>
        </w:rPr>
      </w:pPr>
    </w:p>
    <w:p w14:paraId="5E8DA7B8" w14:textId="188D1DB9" w:rsidR="001A5D95" w:rsidRPr="00A06107" w:rsidRDefault="001A5D95" w:rsidP="001A5D95">
      <w:pPr>
        <w:pStyle w:val="Caption"/>
        <w:rPr>
          <w:rFonts w:ascii="Times New Roman" w:hAnsi="Times New Roman" w:cs="Times New Roman"/>
          <w:sz w:val="24"/>
          <w:szCs w:val="24"/>
        </w:rPr>
      </w:pPr>
      <w:r w:rsidRPr="00A06107">
        <w:rPr>
          <w:rFonts w:ascii="Times New Roman" w:hAnsi="Times New Roman" w:cs="Times New Roman"/>
          <w:sz w:val="24"/>
          <w:szCs w:val="24"/>
        </w:rPr>
        <w:t>Table S</w:t>
      </w:r>
      <w:r w:rsidRPr="00A06107">
        <w:rPr>
          <w:rFonts w:ascii="Times New Roman" w:hAnsi="Times New Roman" w:cs="Times New Roman"/>
          <w:sz w:val="24"/>
          <w:szCs w:val="24"/>
        </w:rPr>
        <w:fldChar w:fldCharType="begin"/>
      </w:r>
      <w:r w:rsidRPr="00A06107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A06107">
        <w:rPr>
          <w:rFonts w:ascii="Times New Roman" w:hAnsi="Times New Roman" w:cs="Times New Roman"/>
          <w:sz w:val="24"/>
          <w:szCs w:val="24"/>
        </w:rPr>
        <w:fldChar w:fldCharType="separate"/>
      </w:r>
      <w:r w:rsidR="00F73C93">
        <w:rPr>
          <w:rFonts w:ascii="Times New Roman" w:hAnsi="Times New Roman" w:cs="Times New Roman"/>
          <w:noProof/>
          <w:sz w:val="24"/>
          <w:szCs w:val="24"/>
        </w:rPr>
        <w:t>4</w:t>
      </w:r>
      <w:r w:rsidRPr="00A06107">
        <w:rPr>
          <w:rFonts w:ascii="Times New Roman" w:hAnsi="Times New Roman" w:cs="Times New Roman"/>
          <w:sz w:val="24"/>
          <w:szCs w:val="24"/>
        </w:rPr>
        <w:fldChar w:fldCharType="end"/>
      </w:r>
      <w:r w:rsidRPr="00A06107">
        <w:rPr>
          <w:rFonts w:ascii="Times New Roman" w:hAnsi="Times New Roman" w:cs="Times New Roman"/>
          <w:sz w:val="24"/>
          <w:szCs w:val="24"/>
        </w:rPr>
        <w:t>: Timeline and descriptive statistics of hydrological phases considered for drifter deployments.</w:t>
      </w:r>
    </w:p>
    <w:tbl>
      <w:tblPr>
        <w:tblW w:w="7230" w:type="dxa"/>
        <w:tblCellSpacing w:w="1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6"/>
        <w:gridCol w:w="1658"/>
        <w:gridCol w:w="1843"/>
        <w:gridCol w:w="1843"/>
      </w:tblGrid>
      <w:tr w:rsidR="008B3ACF" w:rsidRPr="00752169" w14:paraId="424ABB73" w14:textId="77777777" w:rsidTr="008B3ACF">
        <w:trPr>
          <w:tblHeader/>
          <w:tblCellSpacing w:w="15" w:type="dxa"/>
        </w:trPr>
        <w:tc>
          <w:tcPr>
            <w:tcW w:w="1841" w:type="dxa"/>
            <w:vAlign w:val="center"/>
            <w:hideMark/>
          </w:tcPr>
          <w:p w14:paraId="7C36724E" w14:textId="04260256" w:rsidR="008B3ACF" w:rsidRPr="00752169" w:rsidRDefault="008B3ACF" w:rsidP="005F3CA9">
            <w:pPr>
              <w:rPr>
                <w:rFonts w:ascii="Times New Roman" w:hAnsi="Times New Roman" w:cs="Times New Roman"/>
                <w:b/>
                <w:bCs/>
              </w:rPr>
            </w:pPr>
            <w:r w:rsidRPr="00752169">
              <w:rPr>
                <w:rFonts w:ascii="Times New Roman" w:hAnsi="Times New Roman" w:cs="Times New Roman"/>
                <w:b/>
                <w:bCs/>
              </w:rPr>
              <w:t>Descriptive Measure</w:t>
            </w:r>
          </w:p>
        </w:tc>
        <w:tc>
          <w:tcPr>
            <w:tcW w:w="1628" w:type="dxa"/>
            <w:vAlign w:val="center"/>
            <w:hideMark/>
          </w:tcPr>
          <w:p w14:paraId="4FCC1CEF" w14:textId="77777777" w:rsidR="008B3ACF" w:rsidRPr="00752169" w:rsidRDefault="008B3ACF" w:rsidP="005F3CA9">
            <w:pPr>
              <w:rPr>
                <w:rFonts w:ascii="Times New Roman" w:hAnsi="Times New Roman" w:cs="Times New Roman"/>
                <w:b/>
                <w:bCs/>
                <w:color w:val="000000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  <w:b/>
                <w:bCs/>
                <w:color w:val="000000"/>
                <w:lang w:eastAsia="en-ZA"/>
                <w14:ligatures w14:val="none"/>
              </w:rPr>
              <w:t>Phase A (June -September 2022)</w:t>
            </w:r>
          </w:p>
        </w:tc>
        <w:tc>
          <w:tcPr>
            <w:tcW w:w="1813" w:type="dxa"/>
            <w:vAlign w:val="center"/>
            <w:hideMark/>
          </w:tcPr>
          <w:p w14:paraId="647EEDBD" w14:textId="77777777" w:rsidR="008B3ACF" w:rsidRPr="00752169" w:rsidRDefault="008B3ACF" w:rsidP="005F3CA9">
            <w:pPr>
              <w:rPr>
                <w:rFonts w:ascii="Times New Roman" w:hAnsi="Times New Roman" w:cs="Times New Roman"/>
                <w:b/>
                <w:bCs/>
              </w:rPr>
            </w:pPr>
            <w:r w:rsidRPr="00752169">
              <w:rPr>
                <w:rFonts w:ascii="Times New Roman" w:hAnsi="Times New Roman" w:cs="Times New Roman"/>
                <w:b/>
                <w:bCs/>
                <w:color w:val="000000"/>
                <w:lang w:eastAsia="en-ZA"/>
                <w14:ligatures w14:val="none"/>
              </w:rPr>
              <w:t>Phase B (October-January 2022-2023)</w:t>
            </w:r>
          </w:p>
        </w:tc>
        <w:tc>
          <w:tcPr>
            <w:tcW w:w="1798" w:type="dxa"/>
            <w:vAlign w:val="center"/>
            <w:hideMark/>
          </w:tcPr>
          <w:p w14:paraId="74736198" w14:textId="77777777" w:rsidR="008B3ACF" w:rsidRPr="00752169" w:rsidRDefault="008B3ACF" w:rsidP="005F3CA9">
            <w:pPr>
              <w:rPr>
                <w:rFonts w:ascii="Times New Roman" w:hAnsi="Times New Roman" w:cs="Times New Roman"/>
                <w:b/>
                <w:bCs/>
              </w:rPr>
            </w:pPr>
            <w:r w:rsidRPr="00752169">
              <w:rPr>
                <w:rFonts w:ascii="Times New Roman" w:hAnsi="Times New Roman" w:cs="Times New Roman"/>
                <w:b/>
                <w:bCs/>
                <w:color w:val="000000"/>
                <w:lang w:eastAsia="en-ZA"/>
                <w14:ligatures w14:val="none"/>
              </w:rPr>
              <w:t>Phase C (February-May 2023)</w:t>
            </w:r>
          </w:p>
        </w:tc>
      </w:tr>
      <w:tr w:rsidR="008B3ACF" w:rsidRPr="00752169" w14:paraId="41D6D844" w14:textId="77777777" w:rsidTr="008B3ACF">
        <w:trPr>
          <w:tblCellSpacing w:w="15" w:type="dxa"/>
        </w:trPr>
        <w:tc>
          <w:tcPr>
            <w:tcW w:w="1841" w:type="dxa"/>
            <w:vAlign w:val="center"/>
            <w:hideMark/>
          </w:tcPr>
          <w:p w14:paraId="4805F302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Total Rainfall (mm)</w:t>
            </w:r>
          </w:p>
        </w:tc>
        <w:tc>
          <w:tcPr>
            <w:tcW w:w="1628" w:type="dxa"/>
            <w:vAlign w:val="center"/>
            <w:hideMark/>
          </w:tcPr>
          <w:p w14:paraId="27487177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86.6</w:t>
            </w:r>
          </w:p>
        </w:tc>
        <w:tc>
          <w:tcPr>
            <w:tcW w:w="1813" w:type="dxa"/>
            <w:vAlign w:val="center"/>
            <w:hideMark/>
          </w:tcPr>
          <w:p w14:paraId="21359EA0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500.4</w:t>
            </w:r>
          </w:p>
        </w:tc>
        <w:tc>
          <w:tcPr>
            <w:tcW w:w="1798" w:type="dxa"/>
            <w:vAlign w:val="center"/>
            <w:hideMark/>
          </w:tcPr>
          <w:p w14:paraId="2113230A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329.6</w:t>
            </w:r>
          </w:p>
        </w:tc>
      </w:tr>
      <w:tr w:rsidR="008B3ACF" w:rsidRPr="00752169" w14:paraId="2D453589" w14:textId="77777777" w:rsidTr="008B3ACF">
        <w:trPr>
          <w:tblCellSpacing w:w="15" w:type="dxa"/>
        </w:trPr>
        <w:tc>
          <w:tcPr>
            <w:tcW w:w="1841" w:type="dxa"/>
            <w:vAlign w:val="center"/>
            <w:hideMark/>
          </w:tcPr>
          <w:p w14:paraId="6A337773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Rainy Days (#)</w:t>
            </w:r>
          </w:p>
        </w:tc>
        <w:tc>
          <w:tcPr>
            <w:tcW w:w="1628" w:type="dxa"/>
            <w:vAlign w:val="center"/>
            <w:hideMark/>
          </w:tcPr>
          <w:p w14:paraId="537A734F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813" w:type="dxa"/>
            <w:vAlign w:val="center"/>
            <w:hideMark/>
          </w:tcPr>
          <w:p w14:paraId="1BA67332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1798" w:type="dxa"/>
            <w:vAlign w:val="center"/>
            <w:hideMark/>
          </w:tcPr>
          <w:p w14:paraId="5B9E024E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30</w:t>
            </w:r>
          </w:p>
        </w:tc>
      </w:tr>
      <w:tr w:rsidR="008B3ACF" w:rsidRPr="00752169" w14:paraId="6A024F7C" w14:textId="77777777" w:rsidTr="008B3ACF">
        <w:trPr>
          <w:tblCellSpacing w:w="15" w:type="dxa"/>
        </w:trPr>
        <w:tc>
          <w:tcPr>
            <w:tcW w:w="1841" w:type="dxa"/>
            <w:vAlign w:val="center"/>
            <w:hideMark/>
          </w:tcPr>
          <w:p w14:paraId="5323A0F6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Mean Daily Rainfall</w:t>
            </w:r>
          </w:p>
        </w:tc>
        <w:tc>
          <w:tcPr>
            <w:tcW w:w="1628" w:type="dxa"/>
            <w:vAlign w:val="center"/>
            <w:hideMark/>
          </w:tcPr>
          <w:p w14:paraId="18E2CF31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0.71</w:t>
            </w:r>
          </w:p>
        </w:tc>
        <w:tc>
          <w:tcPr>
            <w:tcW w:w="1813" w:type="dxa"/>
            <w:vAlign w:val="center"/>
            <w:hideMark/>
          </w:tcPr>
          <w:p w14:paraId="50334BC3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4.07</w:t>
            </w:r>
          </w:p>
        </w:tc>
        <w:tc>
          <w:tcPr>
            <w:tcW w:w="1798" w:type="dxa"/>
            <w:vAlign w:val="center"/>
            <w:hideMark/>
          </w:tcPr>
          <w:p w14:paraId="5AEE642F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2.74</w:t>
            </w:r>
          </w:p>
        </w:tc>
      </w:tr>
      <w:tr w:rsidR="008B3ACF" w:rsidRPr="00752169" w14:paraId="3601C39F" w14:textId="77777777" w:rsidTr="008B3ACF">
        <w:trPr>
          <w:tblCellSpacing w:w="15" w:type="dxa"/>
        </w:trPr>
        <w:tc>
          <w:tcPr>
            <w:tcW w:w="1841" w:type="dxa"/>
            <w:vAlign w:val="center"/>
            <w:hideMark/>
          </w:tcPr>
          <w:p w14:paraId="75B02614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Rainfall Intensity</w:t>
            </w:r>
          </w:p>
        </w:tc>
        <w:tc>
          <w:tcPr>
            <w:tcW w:w="1628" w:type="dxa"/>
            <w:vAlign w:val="center"/>
            <w:hideMark/>
          </w:tcPr>
          <w:p w14:paraId="01B1CBE6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5.41</w:t>
            </w:r>
          </w:p>
        </w:tc>
        <w:tc>
          <w:tcPr>
            <w:tcW w:w="1813" w:type="dxa"/>
            <w:vAlign w:val="center"/>
            <w:hideMark/>
          </w:tcPr>
          <w:p w14:paraId="1CE7E922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11.37</w:t>
            </w:r>
          </w:p>
        </w:tc>
        <w:tc>
          <w:tcPr>
            <w:tcW w:w="1798" w:type="dxa"/>
            <w:vAlign w:val="center"/>
            <w:hideMark/>
          </w:tcPr>
          <w:p w14:paraId="07E78823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10.99</w:t>
            </w:r>
          </w:p>
        </w:tc>
      </w:tr>
      <w:tr w:rsidR="008B3ACF" w:rsidRPr="00752169" w14:paraId="33737479" w14:textId="77777777" w:rsidTr="008B3ACF">
        <w:trPr>
          <w:tblCellSpacing w:w="15" w:type="dxa"/>
        </w:trPr>
        <w:tc>
          <w:tcPr>
            <w:tcW w:w="1841" w:type="dxa"/>
            <w:vAlign w:val="center"/>
            <w:hideMark/>
          </w:tcPr>
          <w:p w14:paraId="7CBA7B3B" w14:textId="7C41DD5C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8" w:type="dxa"/>
            <w:vAlign w:val="center"/>
            <w:hideMark/>
          </w:tcPr>
          <w:p w14:paraId="191689C9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Low rainfall –  dry period.</w:t>
            </w:r>
          </w:p>
        </w:tc>
        <w:tc>
          <w:tcPr>
            <w:tcW w:w="1813" w:type="dxa"/>
            <w:vAlign w:val="center"/>
            <w:hideMark/>
          </w:tcPr>
          <w:p w14:paraId="10B0A788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High rainfall – wet period</w:t>
            </w:r>
          </w:p>
        </w:tc>
        <w:tc>
          <w:tcPr>
            <w:tcW w:w="1798" w:type="dxa"/>
            <w:vAlign w:val="center"/>
            <w:hideMark/>
          </w:tcPr>
          <w:p w14:paraId="6417D922" w14:textId="77777777" w:rsidR="008B3ACF" w:rsidRPr="00752169" w:rsidRDefault="008B3ACF" w:rsidP="005F3CA9">
            <w:pPr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Moderate rainfall – receding period</w:t>
            </w:r>
          </w:p>
        </w:tc>
      </w:tr>
    </w:tbl>
    <w:p w14:paraId="50CD3078" w14:textId="1B2B9E10" w:rsidR="00CF2304" w:rsidRDefault="00CF2304" w:rsidP="00BA56AE">
      <w:pPr>
        <w:pStyle w:val="Caption"/>
        <w:keepNext/>
        <w:rPr>
          <w:rFonts w:ascii="Times New Roman" w:hAnsi="Times New Roman" w:cs="Times New Roman"/>
          <w:sz w:val="22"/>
          <w:szCs w:val="22"/>
        </w:rPr>
      </w:pPr>
    </w:p>
    <w:p w14:paraId="3A243C57" w14:textId="1BE680C0" w:rsidR="00BA56AE" w:rsidRPr="00CF2304" w:rsidRDefault="00CF2304" w:rsidP="00CF2304">
      <w:pPr>
        <w:rPr>
          <w:rFonts w:ascii="Times New Roman" w:hAnsi="Times New Roman" w:cs="Times New Roman"/>
          <w:i/>
          <w:iCs/>
          <w:color w:val="0E2841" w:themeColor="text2"/>
        </w:rPr>
      </w:pPr>
      <w:r>
        <w:rPr>
          <w:rFonts w:ascii="Times New Roman" w:hAnsi="Times New Roman" w:cs="Times New Roman"/>
        </w:rPr>
        <w:br w:type="page"/>
      </w:r>
    </w:p>
    <w:p w14:paraId="13F548D9" w14:textId="060C155E" w:rsidR="001A5D95" w:rsidRPr="00A06107" w:rsidRDefault="001A5D95" w:rsidP="001A5D95">
      <w:pPr>
        <w:pStyle w:val="Caption"/>
        <w:keepNext/>
        <w:rPr>
          <w:rFonts w:ascii="Times New Roman" w:hAnsi="Times New Roman" w:cs="Times New Roman"/>
          <w:sz w:val="24"/>
          <w:szCs w:val="24"/>
        </w:rPr>
      </w:pPr>
      <w:r w:rsidRPr="00A06107">
        <w:rPr>
          <w:rFonts w:ascii="Times New Roman" w:hAnsi="Times New Roman" w:cs="Times New Roman"/>
          <w:sz w:val="24"/>
          <w:szCs w:val="24"/>
        </w:rPr>
        <w:lastRenderedPageBreak/>
        <w:t>Table S</w:t>
      </w:r>
      <w:r w:rsidRPr="00A06107">
        <w:rPr>
          <w:rFonts w:ascii="Times New Roman" w:hAnsi="Times New Roman" w:cs="Times New Roman"/>
          <w:sz w:val="24"/>
          <w:szCs w:val="24"/>
        </w:rPr>
        <w:fldChar w:fldCharType="begin"/>
      </w:r>
      <w:r w:rsidRPr="00A06107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A06107">
        <w:rPr>
          <w:rFonts w:ascii="Times New Roman" w:hAnsi="Times New Roman" w:cs="Times New Roman"/>
          <w:sz w:val="24"/>
          <w:szCs w:val="24"/>
        </w:rPr>
        <w:fldChar w:fldCharType="separate"/>
      </w:r>
      <w:r w:rsidR="00F73C93">
        <w:rPr>
          <w:rFonts w:ascii="Times New Roman" w:hAnsi="Times New Roman" w:cs="Times New Roman"/>
          <w:noProof/>
          <w:sz w:val="24"/>
          <w:szCs w:val="24"/>
        </w:rPr>
        <w:t>5</w:t>
      </w:r>
      <w:r w:rsidRPr="00A06107">
        <w:rPr>
          <w:rFonts w:ascii="Times New Roman" w:hAnsi="Times New Roman" w:cs="Times New Roman"/>
          <w:sz w:val="24"/>
          <w:szCs w:val="24"/>
        </w:rPr>
        <w:fldChar w:fldCharType="end"/>
      </w:r>
      <w:r w:rsidRPr="00A06107">
        <w:rPr>
          <w:rFonts w:ascii="Times New Roman" w:hAnsi="Times New Roman" w:cs="Times New Roman"/>
          <w:sz w:val="24"/>
          <w:szCs w:val="24"/>
        </w:rPr>
        <w:t>: Overview of drifter deployment locations across the Umgeni River Lower Catchment.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764"/>
        <w:gridCol w:w="1275"/>
        <w:gridCol w:w="1639"/>
        <w:gridCol w:w="1614"/>
        <w:gridCol w:w="1516"/>
        <w:gridCol w:w="1218"/>
      </w:tblGrid>
      <w:tr w:rsidR="005F022F" w:rsidRPr="00752169" w14:paraId="1454053C" w14:textId="160B6FEA" w:rsidTr="007521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57B484D3" w14:textId="77777777" w:rsidR="005F022F" w:rsidRPr="00752169" w:rsidRDefault="005F022F" w:rsidP="00BA56AE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River name</w:t>
            </w:r>
          </w:p>
        </w:tc>
        <w:tc>
          <w:tcPr>
            <w:tcW w:w="1275" w:type="dxa"/>
          </w:tcPr>
          <w:p w14:paraId="43586A65" w14:textId="77777777" w:rsidR="005F022F" w:rsidRPr="00752169" w:rsidRDefault="005F022F" w:rsidP="00BA56AE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Location id</w:t>
            </w:r>
          </w:p>
        </w:tc>
        <w:tc>
          <w:tcPr>
            <w:tcW w:w="1639" w:type="dxa"/>
          </w:tcPr>
          <w:p w14:paraId="31F67311" w14:textId="77777777" w:rsidR="005F022F" w:rsidRPr="00752169" w:rsidRDefault="005F022F" w:rsidP="00BA56AE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Segment</w:t>
            </w:r>
          </w:p>
        </w:tc>
        <w:tc>
          <w:tcPr>
            <w:tcW w:w="1614" w:type="dxa"/>
          </w:tcPr>
          <w:p w14:paraId="2D88372C" w14:textId="77777777" w:rsidR="005F022F" w:rsidRDefault="005F022F" w:rsidP="00BA56AE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Distance from river mouth</w:t>
            </w:r>
          </w:p>
          <w:p w14:paraId="56A92CDD" w14:textId="489AC0A9" w:rsidR="004943C0" w:rsidRPr="00752169" w:rsidRDefault="004943C0" w:rsidP="00BA56AE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km)</w:t>
            </w:r>
          </w:p>
        </w:tc>
        <w:tc>
          <w:tcPr>
            <w:tcW w:w="1516" w:type="dxa"/>
          </w:tcPr>
          <w:p w14:paraId="332B0462" w14:textId="77777777" w:rsidR="005F022F" w:rsidRPr="00752169" w:rsidRDefault="005F022F" w:rsidP="00BA56AE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Number of drifters</w:t>
            </w:r>
          </w:p>
        </w:tc>
        <w:tc>
          <w:tcPr>
            <w:tcW w:w="1218" w:type="dxa"/>
          </w:tcPr>
          <w:p w14:paraId="3ECA8389" w14:textId="77777777" w:rsidR="005F022F" w:rsidRDefault="005F022F" w:rsidP="00BA56A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River Width</w:t>
            </w:r>
          </w:p>
          <w:p w14:paraId="4FD10EA4" w14:textId="04E73EB6" w:rsidR="004943C0" w:rsidRPr="00752169" w:rsidRDefault="004943C0" w:rsidP="00BA56A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m)</w:t>
            </w:r>
          </w:p>
        </w:tc>
      </w:tr>
      <w:tr w:rsidR="005F022F" w:rsidRPr="00752169" w14:paraId="2161F88D" w14:textId="222B90FB" w:rsidTr="00752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76599C45" w14:textId="77777777" w:rsidR="005F022F" w:rsidRPr="00752169" w:rsidRDefault="005F022F" w:rsidP="00BA56AE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Piesang</w:t>
            </w:r>
          </w:p>
        </w:tc>
        <w:tc>
          <w:tcPr>
            <w:tcW w:w="1275" w:type="dxa"/>
          </w:tcPr>
          <w:p w14:paraId="66CCFC39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639" w:type="dxa"/>
          </w:tcPr>
          <w:p w14:paraId="60F50BF8" w14:textId="32D256ED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Tributary</w:t>
            </w:r>
          </w:p>
        </w:tc>
        <w:tc>
          <w:tcPr>
            <w:tcW w:w="1614" w:type="dxa"/>
          </w:tcPr>
          <w:p w14:paraId="33D90D33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7,954</w:t>
            </w:r>
          </w:p>
        </w:tc>
        <w:tc>
          <w:tcPr>
            <w:tcW w:w="1516" w:type="dxa"/>
          </w:tcPr>
          <w:p w14:paraId="28DC2AC8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218" w:type="dxa"/>
          </w:tcPr>
          <w:p w14:paraId="7C65BA22" w14:textId="193DA570" w:rsidR="005F022F" w:rsidRPr="00752169" w:rsidRDefault="00752169" w:rsidP="00BA56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11</w:t>
            </w:r>
          </w:p>
        </w:tc>
      </w:tr>
      <w:tr w:rsidR="005F022F" w:rsidRPr="00752169" w14:paraId="23CD3F0A" w14:textId="65A29918" w:rsidTr="0075216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4688EE0C" w14:textId="77777777" w:rsidR="005F022F" w:rsidRPr="00752169" w:rsidRDefault="005F022F" w:rsidP="00BA56AE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Piesang</w:t>
            </w:r>
          </w:p>
        </w:tc>
        <w:tc>
          <w:tcPr>
            <w:tcW w:w="1275" w:type="dxa"/>
          </w:tcPr>
          <w:p w14:paraId="0E211E60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639" w:type="dxa"/>
          </w:tcPr>
          <w:p w14:paraId="2796FE73" w14:textId="03064571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Tributary</w:t>
            </w:r>
          </w:p>
        </w:tc>
        <w:tc>
          <w:tcPr>
            <w:tcW w:w="1614" w:type="dxa"/>
          </w:tcPr>
          <w:p w14:paraId="66AC56BE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3,413</w:t>
            </w:r>
          </w:p>
        </w:tc>
        <w:tc>
          <w:tcPr>
            <w:tcW w:w="1516" w:type="dxa"/>
          </w:tcPr>
          <w:p w14:paraId="7C88B679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218" w:type="dxa"/>
          </w:tcPr>
          <w:p w14:paraId="29D8198B" w14:textId="6DF9DE0F" w:rsidR="005F022F" w:rsidRPr="00752169" w:rsidRDefault="00752169" w:rsidP="00BA56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38</w:t>
            </w:r>
          </w:p>
        </w:tc>
      </w:tr>
      <w:tr w:rsidR="005F022F" w:rsidRPr="00752169" w14:paraId="3A155A02" w14:textId="6258AB95" w:rsidTr="00752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13F81882" w14:textId="77777777" w:rsidR="005F022F" w:rsidRPr="00752169" w:rsidRDefault="005F022F" w:rsidP="00BA56AE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Umhlangane</w:t>
            </w:r>
          </w:p>
        </w:tc>
        <w:tc>
          <w:tcPr>
            <w:tcW w:w="1275" w:type="dxa"/>
          </w:tcPr>
          <w:p w14:paraId="2FD0FDB5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1639" w:type="dxa"/>
          </w:tcPr>
          <w:p w14:paraId="7FA1D15B" w14:textId="6C41868E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Tributary/main channel</w:t>
            </w:r>
          </w:p>
        </w:tc>
        <w:tc>
          <w:tcPr>
            <w:tcW w:w="1614" w:type="dxa"/>
          </w:tcPr>
          <w:p w14:paraId="7DE990A2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0,517</w:t>
            </w:r>
          </w:p>
        </w:tc>
        <w:tc>
          <w:tcPr>
            <w:tcW w:w="1516" w:type="dxa"/>
          </w:tcPr>
          <w:p w14:paraId="045E8B5E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218" w:type="dxa"/>
          </w:tcPr>
          <w:p w14:paraId="7EBB54E8" w14:textId="31C906F7" w:rsidR="005F022F" w:rsidRPr="00752169" w:rsidRDefault="00752169" w:rsidP="00BA56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0</w:t>
            </w:r>
          </w:p>
        </w:tc>
      </w:tr>
      <w:tr w:rsidR="005F022F" w:rsidRPr="00752169" w14:paraId="68DA2393" w14:textId="73B54A0E" w:rsidTr="0075216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602AD5CB" w14:textId="77777777" w:rsidR="005F022F" w:rsidRPr="00752169" w:rsidRDefault="005F022F" w:rsidP="00BA56AE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Umhlangane</w:t>
            </w:r>
          </w:p>
        </w:tc>
        <w:tc>
          <w:tcPr>
            <w:tcW w:w="1275" w:type="dxa"/>
          </w:tcPr>
          <w:p w14:paraId="6658A921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1639" w:type="dxa"/>
          </w:tcPr>
          <w:p w14:paraId="725D55C4" w14:textId="41D65FF3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Tributary/main channel</w:t>
            </w:r>
          </w:p>
        </w:tc>
        <w:tc>
          <w:tcPr>
            <w:tcW w:w="1614" w:type="dxa"/>
          </w:tcPr>
          <w:p w14:paraId="01B026EF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15,206</w:t>
            </w:r>
          </w:p>
        </w:tc>
        <w:tc>
          <w:tcPr>
            <w:tcW w:w="1516" w:type="dxa"/>
          </w:tcPr>
          <w:p w14:paraId="5DD2537F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218" w:type="dxa"/>
          </w:tcPr>
          <w:p w14:paraId="0CE6EC02" w14:textId="59A195A9" w:rsidR="005F022F" w:rsidRPr="00752169" w:rsidRDefault="00903C99" w:rsidP="00BA56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38</w:t>
            </w:r>
          </w:p>
        </w:tc>
      </w:tr>
      <w:tr w:rsidR="005F022F" w:rsidRPr="00752169" w14:paraId="72B3BBC4" w14:textId="11F8B204" w:rsidTr="00752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1393B996" w14:textId="77777777" w:rsidR="005F022F" w:rsidRPr="00752169" w:rsidRDefault="005F022F" w:rsidP="00BA56AE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Umhlangane</w:t>
            </w:r>
          </w:p>
        </w:tc>
        <w:tc>
          <w:tcPr>
            <w:tcW w:w="1275" w:type="dxa"/>
          </w:tcPr>
          <w:p w14:paraId="25437AA6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639" w:type="dxa"/>
          </w:tcPr>
          <w:p w14:paraId="28C4ECE6" w14:textId="4DFC1D3C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Tributary/main channel</w:t>
            </w:r>
          </w:p>
        </w:tc>
        <w:tc>
          <w:tcPr>
            <w:tcW w:w="1614" w:type="dxa"/>
          </w:tcPr>
          <w:p w14:paraId="25C10F0B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10,110</w:t>
            </w:r>
          </w:p>
        </w:tc>
        <w:tc>
          <w:tcPr>
            <w:tcW w:w="1516" w:type="dxa"/>
          </w:tcPr>
          <w:p w14:paraId="7A6AEA84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218" w:type="dxa"/>
          </w:tcPr>
          <w:p w14:paraId="0CD1FA27" w14:textId="09F5809D" w:rsidR="005F022F" w:rsidRPr="00752169" w:rsidRDefault="00903C99" w:rsidP="00BA56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7</w:t>
            </w:r>
          </w:p>
        </w:tc>
      </w:tr>
      <w:tr w:rsidR="005F022F" w:rsidRPr="00752169" w14:paraId="5D3352B7" w14:textId="6E767492" w:rsidTr="0075216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74374B1B" w14:textId="77777777" w:rsidR="005F022F" w:rsidRPr="00752169" w:rsidRDefault="005F022F" w:rsidP="00BA56AE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Umgeni</w:t>
            </w:r>
          </w:p>
        </w:tc>
        <w:tc>
          <w:tcPr>
            <w:tcW w:w="1275" w:type="dxa"/>
          </w:tcPr>
          <w:p w14:paraId="08494339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639" w:type="dxa"/>
          </w:tcPr>
          <w:p w14:paraId="7DA49148" w14:textId="5857E200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Main channel</w:t>
            </w:r>
          </w:p>
        </w:tc>
        <w:tc>
          <w:tcPr>
            <w:tcW w:w="1614" w:type="dxa"/>
          </w:tcPr>
          <w:p w14:paraId="2D668479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,390</w:t>
            </w:r>
          </w:p>
        </w:tc>
        <w:tc>
          <w:tcPr>
            <w:tcW w:w="1516" w:type="dxa"/>
          </w:tcPr>
          <w:p w14:paraId="50F4DF9C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218" w:type="dxa"/>
          </w:tcPr>
          <w:p w14:paraId="5162ED0A" w14:textId="76FD3331" w:rsidR="005F022F" w:rsidRPr="00752169" w:rsidRDefault="005F022F" w:rsidP="00BA56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136</w:t>
            </w:r>
          </w:p>
        </w:tc>
      </w:tr>
      <w:tr w:rsidR="005F022F" w:rsidRPr="00752169" w14:paraId="50CDE5C0" w14:textId="5B2C76F7" w:rsidTr="00752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14F917AA" w14:textId="77777777" w:rsidR="005F022F" w:rsidRPr="00752169" w:rsidRDefault="005F022F" w:rsidP="00BA56AE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Umgeni</w:t>
            </w:r>
          </w:p>
        </w:tc>
        <w:tc>
          <w:tcPr>
            <w:tcW w:w="1275" w:type="dxa"/>
          </w:tcPr>
          <w:p w14:paraId="330D9ECA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1639" w:type="dxa"/>
          </w:tcPr>
          <w:p w14:paraId="2C91708B" w14:textId="332A9950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Main channel</w:t>
            </w:r>
          </w:p>
        </w:tc>
        <w:tc>
          <w:tcPr>
            <w:tcW w:w="1614" w:type="dxa"/>
          </w:tcPr>
          <w:p w14:paraId="62975112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6,487</w:t>
            </w:r>
          </w:p>
        </w:tc>
        <w:tc>
          <w:tcPr>
            <w:tcW w:w="1516" w:type="dxa"/>
          </w:tcPr>
          <w:p w14:paraId="620E11CE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218" w:type="dxa"/>
          </w:tcPr>
          <w:p w14:paraId="53DCD5DE" w14:textId="021D1406" w:rsidR="005F022F" w:rsidRPr="00752169" w:rsidRDefault="005F022F" w:rsidP="00BA56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96</w:t>
            </w:r>
          </w:p>
        </w:tc>
      </w:tr>
      <w:tr w:rsidR="005F022F" w:rsidRPr="00752169" w14:paraId="72C7302F" w14:textId="5A059451" w:rsidTr="0075216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05F3CF65" w14:textId="77777777" w:rsidR="005F022F" w:rsidRPr="00752169" w:rsidRDefault="005F022F" w:rsidP="00BA56AE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Umgeni</w:t>
            </w:r>
          </w:p>
        </w:tc>
        <w:tc>
          <w:tcPr>
            <w:tcW w:w="1275" w:type="dxa"/>
          </w:tcPr>
          <w:p w14:paraId="75680498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1639" w:type="dxa"/>
          </w:tcPr>
          <w:p w14:paraId="3285302F" w14:textId="69D3496A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Main channel</w:t>
            </w:r>
          </w:p>
        </w:tc>
        <w:tc>
          <w:tcPr>
            <w:tcW w:w="1614" w:type="dxa"/>
          </w:tcPr>
          <w:p w14:paraId="3A964361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11,716</w:t>
            </w:r>
          </w:p>
        </w:tc>
        <w:tc>
          <w:tcPr>
            <w:tcW w:w="1516" w:type="dxa"/>
          </w:tcPr>
          <w:p w14:paraId="31A3C4F1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218" w:type="dxa"/>
          </w:tcPr>
          <w:p w14:paraId="2317CC22" w14:textId="7F1B19C6" w:rsidR="005F022F" w:rsidRPr="00752169" w:rsidRDefault="005F022F" w:rsidP="00BA56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45</w:t>
            </w:r>
          </w:p>
        </w:tc>
      </w:tr>
      <w:tr w:rsidR="005F022F" w:rsidRPr="00752169" w14:paraId="41F01D95" w14:textId="62FEEC9F" w:rsidTr="00752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5E9064B9" w14:textId="77777777" w:rsidR="005F022F" w:rsidRPr="00752169" w:rsidRDefault="005F022F" w:rsidP="00BA56AE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Umgeni</w:t>
            </w:r>
          </w:p>
        </w:tc>
        <w:tc>
          <w:tcPr>
            <w:tcW w:w="1275" w:type="dxa"/>
          </w:tcPr>
          <w:p w14:paraId="6474EB8A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1639" w:type="dxa"/>
          </w:tcPr>
          <w:p w14:paraId="747D0145" w14:textId="47355739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Main channel</w:t>
            </w:r>
          </w:p>
        </w:tc>
        <w:tc>
          <w:tcPr>
            <w:tcW w:w="1614" w:type="dxa"/>
          </w:tcPr>
          <w:p w14:paraId="7AA6A2BB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18,483</w:t>
            </w:r>
          </w:p>
        </w:tc>
        <w:tc>
          <w:tcPr>
            <w:tcW w:w="1516" w:type="dxa"/>
          </w:tcPr>
          <w:p w14:paraId="65BDEB13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218" w:type="dxa"/>
          </w:tcPr>
          <w:p w14:paraId="68C87969" w14:textId="4CBC3525" w:rsidR="005F022F" w:rsidRPr="00752169" w:rsidRDefault="005F022F" w:rsidP="00BA56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125</w:t>
            </w:r>
          </w:p>
        </w:tc>
      </w:tr>
      <w:tr w:rsidR="005F022F" w:rsidRPr="00752169" w14:paraId="4133BC34" w14:textId="6DE68F54" w:rsidTr="0075216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33ABA343" w14:textId="77777777" w:rsidR="005F022F" w:rsidRPr="00752169" w:rsidRDefault="005F022F" w:rsidP="00BA56AE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Molweni</w:t>
            </w:r>
          </w:p>
        </w:tc>
        <w:tc>
          <w:tcPr>
            <w:tcW w:w="1275" w:type="dxa"/>
          </w:tcPr>
          <w:p w14:paraId="5AA31BC7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1639" w:type="dxa"/>
          </w:tcPr>
          <w:p w14:paraId="3E6D8459" w14:textId="51A1F21E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Tributary</w:t>
            </w:r>
          </w:p>
        </w:tc>
        <w:tc>
          <w:tcPr>
            <w:tcW w:w="1614" w:type="dxa"/>
          </w:tcPr>
          <w:p w14:paraId="0A7B291F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2,993</w:t>
            </w:r>
          </w:p>
        </w:tc>
        <w:tc>
          <w:tcPr>
            <w:tcW w:w="1516" w:type="dxa"/>
          </w:tcPr>
          <w:p w14:paraId="31E5351F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218" w:type="dxa"/>
          </w:tcPr>
          <w:p w14:paraId="41156FB8" w14:textId="42D5F141" w:rsidR="005F022F" w:rsidRPr="00752169" w:rsidRDefault="005F022F" w:rsidP="00BA56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46</w:t>
            </w:r>
          </w:p>
        </w:tc>
      </w:tr>
      <w:tr w:rsidR="005F022F" w:rsidRPr="00752169" w14:paraId="1E8D32F5" w14:textId="6E6BB664" w:rsidTr="00752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78C7FDD7" w14:textId="77777777" w:rsidR="005F022F" w:rsidRPr="00752169" w:rsidRDefault="005F022F" w:rsidP="00BA56AE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Aller</w:t>
            </w:r>
          </w:p>
        </w:tc>
        <w:tc>
          <w:tcPr>
            <w:tcW w:w="1275" w:type="dxa"/>
          </w:tcPr>
          <w:p w14:paraId="2B6210FA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11</w:t>
            </w:r>
          </w:p>
        </w:tc>
        <w:tc>
          <w:tcPr>
            <w:tcW w:w="1639" w:type="dxa"/>
          </w:tcPr>
          <w:p w14:paraId="6C3201A3" w14:textId="3A205548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Tributary</w:t>
            </w:r>
          </w:p>
        </w:tc>
        <w:tc>
          <w:tcPr>
            <w:tcW w:w="1614" w:type="dxa"/>
          </w:tcPr>
          <w:p w14:paraId="5575BA9B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0,262</w:t>
            </w:r>
          </w:p>
        </w:tc>
        <w:tc>
          <w:tcPr>
            <w:tcW w:w="1516" w:type="dxa"/>
          </w:tcPr>
          <w:p w14:paraId="2084B7D5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218" w:type="dxa"/>
          </w:tcPr>
          <w:p w14:paraId="3540FE49" w14:textId="3923666F" w:rsidR="005F022F" w:rsidRPr="00752169" w:rsidRDefault="00903C99" w:rsidP="00BA56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12</w:t>
            </w:r>
          </w:p>
        </w:tc>
      </w:tr>
      <w:tr w:rsidR="005F022F" w:rsidRPr="00752169" w14:paraId="4F8AF260" w14:textId="1967F5FD" w:rsidTr="0075216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29E8ACE8" w14:textId="77777777" w:rsidR="005F022F" w:rsidRPr="00752169" w:rsidRDefault="005F022F" w:rsidP="00BA56AE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Palmiet</w:t>
            </w:r>
          </w:p>
        </w:tc>
        <w:tc>
          <w:tcPr>
            <w:tcW w:w="1275" w:type="dxa"/>
          </w:tcPr>
          <w:p w14:paraId="5E3E1A32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12</w:t>
            </w:r>
          </w:p>
        </w:tc>
        <w:tc>
          <w:tcPr>
            <w:tcW w:w="1639" w:type="dxa"/>
          </w:tcPr>
          <w:p w14:paraId="0F7FC8CF" w14:textId="5F111F7C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Tributary</w:t>
            </w:r>
          </w:p>
        </w:tc>
        <w:tc>
          <w:tcPr>
            <w:tcW w:w="1614" w:type="dxa"/>
          </w:tcPr>
          <w:p w14:paraId="34475C1B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11,420</w:t>
            </w:r>
          </w:p>
        </w:tc>
        <w:tc>
          <w:tcPr>
            <w:tcW w:w="1516" w:type="dxa"/>
          </w:tcPr>
          <w:p w14:paraId="30A54669" w14:textId="77777777" w:rsidR="005F022F" w:rsidRPr="00752169" w:rsidRDefault="005F022F" w:rsidP="00BA56A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218" w:type="dxa"/>
          </w:tcPr>
          <w:p w14:paraId="4454989E" w14:textId="77AA31DD" w:rsidR="005F022F" w:rsidRPr="00752169" w:rsidRDefault="005F022F" w:rsidP="00BA56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1</w:t>
            </w:r>
          </w:p>
        </w:tc>
      </w:tr>
      <w:tr w:rsidR="005F022F" w:rsidRPr="00752169" w14:paraId="4982C78F" w14:textId="7C6FB797" w:rsidTr="00752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4" w:type="dxa"/>
          </w:tcPr>
          <w:p w14:paraId="20812A9D" w14:textId="77777777" w:rsidR="005F022F" w:rsidRPr="00752169" w:rsidRDefault="005F022F" w:rsidP="00BA56AE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Palmiet</w:t>
            </w:r>
          </w:p>
        </w:tc>
        <w:tc>
          <w:tcPr>
            <w:tcW w:w="1275" w:type="dxa"/>
          </w:tcPr>
          <w:p w14:paraId="164C856E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13</w:t>
            </w:r>
          </w:p>
        </w:tc>
        <w:tc>
          <w:tcPr>
            <w:tcW w:w="1639" w:type="dxa"/>
          </w:tcPr>
          <w:p w14:paraId="10A78FE0" w14:textId="0A72D56F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Tributary</w:t>
            </w:r>
          </w:p>
        </w:tc>
        <w:tc>
          <w:tcPr>
            <w:tcW w:w="1614" w:type="dxa"/>
          </w:tcPr>
          <w:p w14:paraId="07473FB9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17,491</w:t>
            </w:r>
          </w:p>
        </w:tc>
        <w:tc>
          <w:tcPr>
            <w:tcW w:w="1516" w:type="dxa"/>
          </w:tcPr>
          <w:p w14:paraId="53644A49" w14:textId="77777777" w:rsidR="005F022F" w:rsidRPr="00752169" w:rsidRDefault="005F022F" w:rsidP="00BA56A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218" w:type="dxa"/>
          </w:tcPr>
          <w:p w14:paraId="64E32605" w14:textId="348E75B2" w:rsidR="005F022F" w:rsidRPr="00752169" w:rsidRDefault="005F022F" w:rsidP="00BA56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752169">
              <w:rPr>
                <w:rFonts w:ascii="Times New Roman" w:hAnsi="Times New Roman" w:cs="Times New Roman"/>
                <w:lang w:val="en-US"/>
              </w:rPr>
              <w:t>21</w:t>
            </w:r>
          </w:p>
        </w:tc>
      </w:tr>
    </w:tbl>
    <w:p w14:paraId="3A75C941" w14:textId="77777777" w:rsidR="003A3C35" w:rsidRPr="00A06107" w:rsidRDefault="003A3C35" w:rsidP="003451FE">
      <w:pPr>
        <w:rPr>
          <w:rFonts w:ascii="Times New Roman" w:hAnsi="Times New Roman" w:cs="Times New Roman"/>
          <w:sz w:val="24"/>
          <w:szCs w:val="24"/>
        </w:rPr>
      </w:pPr>
    </w:p>
    <w:p w14:paraId="376FF2A2" w14:textId="358FD598" w:rsidR="00F81BB1" w:rsidRPr="00A06107" w:rsidRDefault="00F81BB1" w:rsidP="00F81BB1">
      <w:pPr>
        <w:pStyle w:val="Caption"/>
        <w:keepNext/>
        <w:rPr>
          <w:rFonts w:ascii="Times New Roman" w:hAnsi="Times New Roman" w:cs="Times New Roman"/>
          <w:sz w:val="24"/>
          <w:szCs w:val="24"/>
        </w:rPr>
      </w:pPr>
      <w:r w:rsidRPr="00A06107">
        <w:rPr>
          <w:rFonts w:ascii="Times New Roman" w:hAnsi="Times New Roman" w:cs="Times New Roman"/>
          <w:sz w:val="24"/>
          <w:szCs w:val="24"/>
        </w:rPr>
        <w:t>Table S</w:t>
      </w:r>
      <w:r w:rsidRPr="00A06107">
        <w:rPr>
          <w:rFonts w:ascii="Times New Roman" w:hAnsi="Times New Roman" w:cs="Times New Roman"/>
          <w:sz w:val="24"/>
          <w:szCs w:val="24"/>
        </w:rPr>
        <w:fldChar w:fldCharType="begin"/>
      </w:r>
      <w:r w:rsidRPr="00A06107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A06107">
        <w:rPr>
          <w:rFonts w:ascii="Times New Roman" w:hAnsi="Times New Roman" w:cs="Times New Roman"/>
          <w:sz w:val="24"/>
          <w:szCs w:val="24"/>
        </w:rPr>
        <w:fldChar w:fldCharType="separate"/>
      </w:r>
      <w:r w:rsidR="00F73C93">
        <w:rPr>
          <w:rFonts w:ascii="Times New Roman" w:hAnsi="Times New Roman" w:cs="Times New Roman"/>
          <w:noProof/>
          <w:sz w:val="24"/>
          <w:szCs w:val="24"/>
        </w:rPr>
        <w:t>6</w:t>
      </w:r>
      <w:r w:rsidRPr="00A06107">
        <w:rPr>
          <w:rFonts w:ascii="Times New Roman" w:hAnsi="Times New Roman" w:cs="Times New Roman"/>
          <w:sz w:val="24"/>
          <w:szCs w:val="24"/>
        </w:rPr>
        <w:fldChar w:fldCharType="end"/>
      </w:r>
      <w:r w:rsidRPr="00A06107">
        <w:rPr>
          <w:rFonts w:ascii="Times New Roman" w:hAnsi="Times New Roman" w:cs="Times New Roman"/>
          <w:sz w:val="24"/>
          <w:szCs w:val="24"/>
        </w:rPr>
        <w:t>: Descriptive statistics for seasonal daily drifter transport across hydrological phases.</w:t>
      </w:r>
    </w:p>
    <w:tbl>
      <w:tblPr>
        <w:tblStyle w:val="PlainTable2"/>
        <w:tblW w:w="7123" w:type="dxa"/>
        <w:tblLook w:val="04A0" w:firstRow="1" w:lastRow="0" w:firstColumn="1" w:lastColumn="0" w:noHBand="0" w:noVBand="1"/>
      </w:tblPr>
      <w:tblGrid>
        <w:gridCol w:w="993"/>
        <w:gridCol w:w="1275"/>
        <w:gridCol w:w="1276"/>
        <w:gridCol w:w="1276"/>
        <w:gridCol w:w="1417"/>
        <w:gridCol w:w="886"/>
      </w:tblGrid>
      <w:tr w:rsidR="00744B78" w:rsidRPr="00F81BB1" w14:paraId="550739E7" w14:textId="77777777" w:rsidTr="00744B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noWrap/>
            <w:hideMark/>
          </w:tcPr>
          <w:p w14:paraId="42593EDE" w14:textId="0693BCEC" w:rsidR="00301A00" w:rsidRPr="00F81BB1" w:rsidRDefault="00744B78" w:rsidP="00301A00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P</w:t>
            </w:r>
            <w:r w:rsidR="00301A00"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hase</w:t>
            </w:r>
          </w:p>
        </w:tc>
        <w:tc>
          <w:tcPr>
            <w:tcW w:w="1275" w:type="dxa"/>
            <w:noWrap/>
            <w:hideMark/>
          </w:tcPr>
          <w:p w14:paraId="2511D619" w14:textId="77777777" w:rsidR="00744B78" w:rsidRPr="00F81BB1" w:rsidRDefault="00744B78" w:rsidP="00301A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M</w:t>
            </w:r>
            <w:r w:rsidR="00301A00"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ean</w:t>
            </w: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 xml:space="preserve"> </w:t>
            </w:r>
          </w:p>
          <w:p w14:paraId="74CDB079" w14:textId="090BCF06" w:rsidR="00301A00" w:rsidRPr="00F81BB1" w:rsidRDefault="00744B78" w:rsidP="00301A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hAnsi="Times New Roman" w:cs="Times New Roman"/>
              </w:rPr>
              <w:t>(km day</w:t>
            </w:r>
            <w:r w:rsidRPr="00F81BB1">
              <w:rPr>
                <w:rFonts w:ascii="Times New Roman" w:hAnsi="Times New Roman" w:cs="Times New Roman"/>
                <w:vertAlign w:val="superscript"/>
              </w:rPr>
              <w:t>-1</w:t>
            </w:r>
            <w:r w:rsidRPr="00F81BB1">
              <w:rPr>
                <w:rFonts w:ascii="Times New Roman" w:hAnsi="Times New Roman" w:cs="Times New Roman"/>
              </w:rPr>
              <w:t>).</w:t>
            </w:r>
          </w:p>
        </w:tc>
        <w:tc>
          <w:tcPr>
            <w:tcW w:w="1276" w:type="dxa"/>
            <w:noWrap/>
            <w:hideMark/>
          </w:tcPr>
          <w:p w14:paraId="11F80C65" w14:textId="0816EFDC" w:rsidR="00301A00" w:rsidRPr="00F81BB1" w:rsidRDefault="00744B78" w:rsidP="00301A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M</w:t>
            </w:r>
            <w:r w:rsidR="00301A00"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edian</w:t>
            </w: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 xml:space="preserve"> </w:t>
            </w:r>
            <w:r w:rsidRPr="00F81BB1">
              <w:rPr>
                <w:rFonts w:ascii="Times New Roman" w:hAnsi="Times New Roman" w:cs="Times New Roman"/>
              </w:rPr>
              <w:t>(km day</w:t>
            </w:r>
            <w:r w:rsidRPr="00F81BB1">
              <w:rPr>
                <w:rFonts w:ascii="Times New Roman" w:hAnsi="Times New Roman" w:cs="Times New Roman"/>
                <w:vertAlign w:val="superscript"/>
              </w:rPr>
              <w:t>-1</w:t>
            </w:r>
            <w:r w:rsidRPr="00F81BB1">
              <w:rPr>
                <w:rFonts w:ascii="Times New Roman" w:hAnsi="Times New Roman" w:cs="Times New Roman"/>
              </w:rPr>
              <w:t>).</w:t>
            </w:r>
          </w:p>
        </w:tc>
        <w:tc>
          <w:tcPr>
            <w:tcW w:w="1276" w:type="dxa"/>
            <w:noWrap/>
            <w:hideMark/>
          </w:tcPr>
          <w:p w14:paraId="09D6D42D" w14:textId="77777777" w:rsidR="00744B78" w:rsidRPr="00F81BB1" w:rsidRDefault="00744B78" w:rsidP="00301A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M</w:t>
            </w:r>
            <w:r w:rsidR="00301A00"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ax</w:t>
            </w:r>
          </w:p>
          <w:p w14:paraId="74002AAC" w14:textId="5D621A27" w:rsidR="00301A00" w:rsidRPr="00F81BB1" w:rsidRDefault="00744B78" w:rsidP="00301A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hAnsi="Times New Roman" w:cs="Times New Roman"/>
              </w:rPr>
              <w:t>(km day</w:t>
            </w:r>
            <w:r w:rsidRPr="00F81BB1">
              <w:rPr>
                <w:rFonts w:ascii="Times New Roman" w:hAnsi="Times New Roman" w:cs="Times New Roman"/>
                <w:vertAlign w:val="superscript"/>
              </w:rPr>
              <w:t>-1</w:t>
            </w:r>
            <w:r w:rsidRPr="00F81BB1">
              <w:rPr>
                <w:rFonts w:ascii="Times New Roman" w:hAnsi="Times New Roman" w:cs="Times New Roman"/>
              </w:rPr>
              <w:t>).</w:t>
            </w:r>
          </w:p>
        </w:tc>
        <w:tc>
          <w:tcPr>
            <w:tcW w:w="1417" w:type="dxa"/>
            <w:noWrap/>
            <w:hideMark/>
          </w:tcPr>
          <w:p w14:paraId="75B55D70" w14:textId="77777777" w:rsidR="00744B78" w:rsidRPr="00F81BB1" w:rsidRDefault="00744B78" w:rsidP="00301A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S</w:t>
            </w:r>
            <w:r w:rsidR="00301A00"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td</w:t>
            </w:r>
          </w:p>
          <w:p w14:paraId="4571FA3A" w14:textId="105A5D2E" w:rsidR="00301A00" w:rsidRPr="00F81BB1" w:rsidRDefault="00744B78" w:rsidP="00301A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 xml:space="preserve"> </w:t>
            </w:r>
            <w:r w:rsidRPr="00F81BB1">
              <w:rPr>
                <w:rFonts w:ascii="Times New Roman" w:hAnsi="Times New Roman" w:cs="Times New Roman"/>
              </w:rPr>
              <w:t>(km day</w:t>
            </w:r>
            <w:r w:rsidRPr="00F81BB1">
              <w:rPr>
                <w:rFonts w:ascii="Times New Roman" w:hAnsi="Times New Roman" w:cs="Times New Roman"/>
                <w:vertAlign w:val="superscript"/>
              </w:rPr>
              <w:t>-1</w:t>
            </w:r>
            <w:r w:rsidRPr="00F81BB1">
              <w:rPr>
                <w:rFonts w:ascii="Times New Roman" w:hAnsi="Times New Roman" w:cs="Times New Roman"/>
              </w:rPr>
              <w:t>).</w:t>
            </w:r>
          </w:p>
        </w:tc>
        <w:tc>
          <w:tcPr>
            <w:tcW w:w="886" w:type="dxa"/>
            <w:noWrap/>
            <w:hideMark/>
          </w:tcPr>
          <w:p w14:paraId="1083BB79" w14:textId="6CC3526B" w:rsidR="00744B78" w:rsidRPr="00F81BB1" w:rsidRDefault="00744B78" w:rsidP="00301A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T</w:t>
            </w:r>
            <w:r w:rsidR="00301A00"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otal</w:t>
            </w: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 xml:space="preserve"> </w:t>
            </w:r>
          </w:p>
          <w:p w14:paraId="409952B8" w14:textId="2EAF274F" w:rsidR="00301A00" w:rsidRPr="00F81BB1" w:rsidRDefault="00744B78" w:rsidP="00301A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(km)</w:t>
            </w:r>
          </w:p>
        </w:tc>
      </w:tr>
      <w:tr w:rsidR="00744B78" w:rsidRPr="00F81BB1" w14:paraId="64168A3C" w14:textId="77777777" w:rsidTr="00744B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noWrap/>
            <w:hideMark/>
          </w:tcPr>
          <w:p w14:paraId="114543B0" w14:textId="77777777" w:rsidR="00301A00" w:rsidRPr="00F81BB1" w:rsidRDefault="00301A00" w:rsidP="00301A00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A</w:t>
            </w:r>
          </w:p>
        </w:tc>
        <w:tc>
          <w:tcPr>
            <w:tcW w:w="1275" w:type="dxa"/>
            <w:noWrap/>
            <w:hideMark/>
          </w:tcPr>
          <w:p w14:paraId="29427894" w14:textId="77777777" w:rsidR="00301A00" w:rsidRPr="00F81BB1" w:rsidRDefault="00301A00" w:rsidP="00301A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0.31</w:t>
            </w:r>
          </w:p>
        </w:tc>
        <w:tc>
          <w:tcPr>
            <w:tcW w:w="1276" w:type="dxa"/>
            <w:noWrap/>
            <w:hideMark/>
          </w:tcPr>
          <w:p w14:paraId="76187DBC" w14:textId="6AD2735E" w:rsidR="00301A00" w:rsidRPr="00F81BB1" w:rsidRDefault="00301A00" w:rsidP="00301A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0</w:t>
            </w:r>
            <w:r w:rsidR="00744B78"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.00</w:t>
            </w:r>
          </w:p>
        </w:tc>
        <w:tc>
          <w:tcPr>
            <w:tcW w:w="1276" w:type="dxa"/>
            <w:noWrap/>
            <w:hideMark/>
          </w:tcPr>
          <w:p w14:paraId="249C8970" w14:textId="77777777" w:rsidR="00301A00" w:rsidRPr="00F81BB1" w:rsidRDefault="00301A00" w:rsidP="00301A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7.21</w:t>
            </w:r>
          </w:p>
        </w:tc>
        <w:tc>
          <w:tcPr>
            <w:tcW w:w="1417" w:type="dxa"/>
            <w:noWrap/>
            <w:hideMark/>
          </w:tcPr>
          <w:p w14:paraId="24515625" w14:textId="77777777" w:rsidR="00301A00" w:rsidRPr="00F81BB1" w:rsidRDefault="00301A00" w:rsidP="00301A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.21</w:t>
            </w:r>
          </w:p>
        </w:tc>
        <w:tc>
          <w:tcPr>
            <w:tcW w:w="886" w:type="dxa"/>
            <w:noWrap/>
            <w:hideMark/>
          </w:tcPr>
          <w:p w14:paraId="5F6295B8" w14:textId="77777777" w:rsidR="00301A00" w:rsidRPr="00F81BB1" w:rsidRDefault="00301A00" w:rsidP="00301A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59.98</w:t>
            </w:r>
          </w:p>
        </w:tc>
      </w:tr>
      <w:tr w:rsidR="00744B78" w:rsidRPr="00F81BB1" w14:paraId="6731BB4C" w14:textId="77777777" w:rsidTr="00744B78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noWrap/>
            <w:hideMark/>
          </w:tcPr>
          <w:p w14:paraId="4FC20A32" w14:textId="77777777" w:rsidR="00301A00" w:rsidRPr="00F81BB1" w:rsidRDefault="00301A00" w:rsidP="00301A00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B</w:t>
            </w:r>
          </w:p>
        </w:tc>
        <w:tc>
          <w:tcPr>
            <w:tcW w:w="1275" w:type="dxa"/>
            <w:noWrap/>
            <w:hideMark/>
          </w:tcPr>
          <w:p w14:paraId="620DF74E" w14:textId="77777777" w:rsidR="00301A00" w:rsidRPr="00F81BB1" w:rsidRDefault="00301A00" w:rsidP="00301A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0.28</w:t>
            </w:r>
          </w:p>
        </w:tc>
        <w:tc>
          <w:tcPr>
            <w:tcW w:w="1276" w:type="dxa"/>
            <w:noWrap/>
            <w:hideMark/>
          </w:tcPr>
          <w:p w14:paraId="4CD54EB1" w14:textId="77777777" w:rsidR="00301A00" w:rsidRPr="00F81BB1" w:rsidRDefault="00301A00" w:rsidP="00301A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0.02</w:t>
            </w:r>
          </w:p>
        </w:tc>
        <w:tc>
          <w:tcPr>
            <w:tcW w:w="1276" w:type="dxa"/>
            <w:noWrap/>
            <w:hideMark/>
          </w:tcPr>
          <w:p w14:paraId="2E38B099" w14:textId="77777777" w:rsidR="00301A00" w:rsidRPr="00F81BB1" w:rsidRDefault="00301A00" w:rsidP="00301A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9.16</w:t>
            </w:r>
          </w:p>
        </w:tc>
        <w:tc>
          <w:tcPr>
            <w:tcW w:w="1417" w:type="dxa"/>
            <w:noWrap/>
            <w:hideMark/>
          </w:tcPr>
          <w:p w14:paraId="4FDB9E52" w14:textId="77777777" w:rsidR="00301A00" w:rsidRPr="00F81BB1" w:rsidRDefault="00301A00" w:rsidP="00301A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0.82</w:t>
            </w:r>
          </w:p>
        </w:tc>
        <w:tc>
          <w:tcPr>
            <w:tcW w:w="886" w:type="dxa"/>
            <w:noWrap/>
            <w:hideMark/>
          </w:tcPr>
          <w:p w14:paraId="3755873B" w14:textId="77777777" w:rsidR="00301A00" w:rsidRPr="00F81BB1" w:rsidRDefault="00301A00" w:rsidP="00301A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96.66</w:t>
            </w:r>
          </w:p>
        </w:tc>
      </w:tr>
      <w:tr w:rsidR="00744B78" w:rsidRPr="00F81BB1" w14:paraId="355D99C3" w14:textId="77777777" w:rsidTr="00744B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noWrap/>
            <w:hideMark/>
          </w:tcPr>
          <w:p w14:paraId="79EB3CC8" w14:textId="77777777" w:rsidR="00301A00" w:rsidRPr="00F81BB1" w:rsidRDefault="00301A00" w:rsidP="00301A00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C</w:t>
            </w:r>
          </w:p>
        </w:tc>
        <w:tc>
          <w:tcPr>
            <w:tcW w:w="1275" w:type="dxa"/>
            <w:noWrap/>
            <w:hideMark/>
          </w:tcPr>
          <w:p w14:paraId="5087AD41" w14:textId="77777777" w:rsidR="00301A00" w:rsidRPr="00F81BB1" w:rsidRDefault="00301A00" w:rsidP="00301A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.16</w:t>
            </w:r>
          </w:p>
        </w:tc>
        <w:tc>
          <w:tcPr>
            <w:tcW w:w="1276" w:type="dxa"/>
            <w:noWrap/>
            <w:hideMark/>
          </w:tcPr>
          <w:p w14:paraId="000E8656" w14:textId="4B2D3AA6" w:rsidR="00301A00" w:rsidRPr="00F81BB1" w:rsidRDefault="00301A00" w:rsidP="00301A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0.10</w:t>
            </w:r>
          </w:p>
        </w:tc>
        <w:tc>
          <w:tcPr>
            <w:tcW w:w="1276" w:type="dxa"/>
            <w:noWrap/>
            <w:hideMark/>
          </w:tcPr>
          <w:p w14:paraId="48443E0D" w14:textId="77777777" w:rsidR="00301A00" w:rsidRPr="00F81BB1" w:rsidRDefault="00301A00" w:rsidP="00301A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1.42</w:t>
            </w:r>
          </w:p>
        </w:tc>
        <w:tc>
          <w:tcPr>
            <w:tcW w:w="1417" w:type="dxa"/>
            <w:noWrap/>
            <w:hideMark/>
          </w:tcPr>
          <w:p w14:paraId="7D0D4406" w14:textId="77777777" w:rsidR="00301A00" w:rsidRPr="00F81BB1" w:rsidRDefault="00301A00" w:rsidP="00301A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2.34</w:t>
            </w:r>
          </w:p>
        </w:tc>
        <w:tc>
          <w:tcPr>
            <w:tcW w:w="886" w:type="dxa"/>
            <w:noWrap/>
            <w:hideMark/>
          </w:tcPr>
          <w:p w14:paraId="00F796B7" w14:textId="77777777" w:rsidR="00301A00" w:rsidRPr="00F81BB1" w:rsidRDefault="00301A00" w:rsidP="00301A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34.82</w:t>
            </w:r>
          </w:p>
        </w:tc>
      </w:tr>
    </w:tbl>
    <w:p w14:paraId="0F686409" w14:textId="1CBAE125" w:rsidR="00CF2304" w:rsidRDefault="00CF2304" w:rsidP="00904301">
      <w:pPr>
        <w:rPr>
          <w:rFonts w:ascii="Times New Roman" w:hAnsi="Times New Roman" w:cs="Times New Roman"/>
        </w:rPr>
      </w:pPr>
    </w:p>
    <w:p w14:paraId="485BF6BF" w14:textId="77777777" w:rsidR="00CF2304" w:rsidRDefault="00CF230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8151B08" w14:textId="77777777" w:rsidR="004942F9" w:rsidRPr="00F81BB1" w:rsidRDefault="004942F9" w:rsidP="00904301">
      <w:pPr>
        <w:rPr>
          <w:rFonts w:ascii="Times New Roman" w:hAnsi="Times New Roman" w:cs="Times New Roman"/>
        </w:rPr>
      </w:pPr>
    </w:p>
    <w:p w14:paraId="13F24114" w14:textId="1D2482B0" w:rsidR="002D5735" w:rsidRPr="00A06107" w:rsidRDefault="002D5735" w:rsidP="00B162B0">
      <w:pPr>
        <w:pStyle w:val="Caption"/>
        <w:keepNext/>
        <w:rPr>
          <w:rFonts w:ascii="Times New Roman" w:hAnsi="Times New Roman" w:cs="Times New Roman"/>
          <w:sz w:val="24"/>
          <w:szCs w:val="24"/>
        </w:rPr>
      </w:pPr>
      <w:r w:rsidRPr="00A06107">
        <w:rPr>
          <w:rFonts w:ascii="Times New Roman" w:hAnsi="Times New Roman" w:cs="Times New Roman"/>
          <w:sz w:val="24"/>
          <w:szCs w:val="24"/>
        </w:rPr>
        <w:t>Table S</w:t>
      </w:r>
      <w:r w:rsidRPr="00A06107">
        <w:rPr>
          <w:rFonts w:ascii="Times New Roman" w:hAnsi="Times New Roman" w:cs="Times New Roman"/>
          <w:sz w:val="24"/>
          <w:szCs w:val="24"/>
        </w:rPr>
        <w:fldChar w:fldCharType="begin"/>
      </w:r>
      <w:r w:rsidRPr="00A06107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A06107">
        <w:rPr>
          <w:rFonts w:ascii="Times New Roman" w:hAnsi="Times New Roman" w:cs="Times New Roman"/>
          <w:sz w:val="24"/>
          <w:szCs w:val="24"/>
        </w:rPr>
        <w:fldChar w:fldCharType="separate"/>
      </w:r>
      <w:r w:rsidR="00F73C93">
        <w:rPr>
          <w:rFonts w:ascii="Times New Roman" w:hAnsi="Times New Roman" w:cs="Times New Roman"/>
          <w:noProof/>
          <w:sz w:val="24"/>
          <w:szCs w:val="24"/>
        </w:rPr>
        <w:t>7</w:t>
      </w:r>
      <w:r w:rsidRPr="00A06107">
        <w:rPr>
          <w:rFonts w:ascii="Times New Roman" w:hAnsi="Times New Roman" w:cs="Times New Roman"/>
          <w:sz w:val="24"/>
          <w:szCs w:val="24"/>
        </w:rPr>
        <w:fldChar w:fldCharType="end"/>
      </w:r>
      <w:r w:rsidRPr="00A06107">
        <w:rPr>
          <w:rFonts w:ascii="Times New Roman" w:hAnsi="Times New Roman" w:cs="Times New Roman"/>
          <w:sz w:val="24"/>
          <w:szCs w:val="24"/>
        </w:rPr>
        <w:t xml:space="preserve">: Descriptive statistics for </w:t>
      </w:r>
      <w:r w:rsidR="00F81BB1" w:rsidRPr="00A06107">
        <w:rPr>
          <w:rFonts w:ascii="Times New Roman" w:hAnsi="Times New Roman" w:cs="Times New Roman"/>
          <w:sz w:val="24"/>
          <w:szCs w:val="24"/>
        </w:rPr>
        <w:t xml:space="preserve">daily </w:t>
      </w:r>
      <w:r w:rsidRPr="00A06107">
        <w:rPr>
          <w:rFonts w:ascii="Times New Roman" w:hAnsi="Times New Roman" w:cs="Times New Roman"/>
          <w:sz w:val="24"/>
          <w:szCs w:val="24"/>
        </w:rPr>
        <w:t xml:space="preserve"> retention </w:t>
      </w:r>
      <w:r w:rsidR="00F81BB1" w:rsidRPr="00A06107">
        <w:rPr>
          <w:rFonts w:ascii="Times New Roman" w:hAnsi="Times New Roman" w:cs="Times New Roman"/>
          <w:sz w:val="24"/>
          <w:szCs w:val="24"/>
        </w:rPr>
        <w:t>episodes (</w:t>
      </w:r>
      <w:r w:rsidRPr="00A06107">
        <w:rPr>
          <w:rFonts w:ascii="Times New Roman" w:hAnsi="Times New Roman" w:cs="Times New Roman"/>
          <w:sz w:val="24"/>
          <w:szCs w:val="24"/>
        </w:rPr>
        <w:t>counts</w:t>
      </w:r>
      <w:r w:rsidR="00F81BB1" w:rsidRPr="00A06107">
        <w:rPr>
          <w:rFonts w:ascii="Times New Roman" w:hAnsi="Times New Roman" w:cs="Times New Roman"/>
          <w:sz w:val="24"/>
          <w:szCs w:val="24"/>
        </w:rPr>
        <w:t>)</w:t>
      </w:r>
      <w:r w:rsidRPr="00A06107">
        <w:rPr>
          <w:rFonts w:ascii="Times New Roman" w:hAnsi="Times New Roman" w:cs="Times New Roman"/>
          <w:sz w:val="24"/>
          <w:szCs w:val="24"/>
        </w:rPr>
        <w:t xml:space="preserve"> </w:t>
      </w:r>
      <w:r w:rsidR="00F81BB1" w:rsidRPr="00A06107">
        <w:rPr>
          <w:rFonts w:ascii="Times New Roman" w:hAnsi="Times New Roman" w:cs="Times New Roman"/>
          <w:sz w:val="24"/>
          <w:szCs w:val="24"/>
        </w:rPr>
        <w:t>per drifter across hydrological phases.</w:t>
      </w:r>
    </w:p>
    <w:tbl>
      <w:tblPr>
        <w:tblStyle w:val="PlainTable2"/>
        <w:tblW w:w="5921" w:type="dxa"/>
        <w:tblLook w:val="04A0" w:firstRow="1" w:lastRow="0" w:firstColumn="1" w:lastColumn="0" w:noHBand="0" w:noVBand="1"/>
      </w:tblPr>
      <w:tblGrid>
        <w:gridCol w:w="960"/>
        <w:gridCol w:w="960"/>
        <w:gridCol w:w="1121"/>
        <w:gridCol w:w="960"/>
        <w:gridCol w:w="960"/>
        <w:gridCol w:w="960"/>
      </w:tblGrid>
      <w:tr w:rsidR="00F81BB1" w:rsidRPr="00F81BB1" w14:paraId="4EC96602" w14:textId="21047139" w:rsidTr="00F81B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61107E4" w14:textId="134FB778" w:rsidR="00F81BB1" w:rsidRPr="00F81BB1" w:rsidRDefault="00F81BB1" w:rsidP="00F81BB1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Phase</w:t>
            </w:r>
          </w:p>
        </w:tc>
        <w:tc>
          <w:tcPr>
            <w:tcW w:w="960" w:type="dxa"/>
            <w:noWrap/>
            <w:hideMark/>
          </w:tcPr>
          <w:p w14:paraId="56687750" w14:textId="743E3515" w:rsidR="00F81BB1" w:rsidRPr="00F81BB1" w:rsidRDefault="00F81BB1" w:rsidP="00F81B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Mean</w:t>
            </w:r>
          </w:p>
        </w:tc>
        <w:tc>
          <w:tcPr>
            <w:tcW w:w="1121" w:type="dxa"/>
            <w:noWrap/>
            <w:hideMark/>
          </w:tcPr>
          <w:p w14:paraId="00B62ED4" w14:textId="11875334" w:rsidR="00F81BB1" w:rsidRPr="00F81BB1" w:rsidRDefault="00F81BB1" w:rsidP="00F81B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Median</w:t>
            </w:r>
          </w:p>
        </w:tc>
        <w:tc>
          <w:tcPr>
            <w:tcW w:w="960" w:type="dxa"/>
            <w:noWrap/>
            <w:hideMark/>
          </w:tcPr>
          <w:p w14:paraId="682F2AAB" w14:textId="0F8FAD03" w:rsidR="00F81BB1" w:rsidRPr="00F81BB1" w:rsidRDefault="00F81BB1" w:rsidP="00F81B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Max</w:t>
            </w:r>
          </w:p>
        </w:tc>
        <w:tc>
          <w:tcPr>
            <w:tcW w:w="960" w:type="dxa"/>
            <w:noWrap/>
            <w:hideMark/>
          </w:tcPr>
          <w:p w14:paraId="262E06D8" w14:textId="15ED0BA2" w:rsidR="00F81BB1" w:rsidRPr="00F81BB1" w:rsidRDefault="00F81BB1" w:rsidP="00F81B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Std</w:t>
            </w:r>
          </w:p>
        </w:tc>
        <w:tc>
          <w:tcPr>
            <w:tcW w:w="960" w:type="dxa"/>
          </w:tcPr>
          <w:p w14:paraId="42784D0E" w14:textId="558C9C7D" w:rsidR="00F81BB1" w:rsidRPr="00F81BB1" w:rsidRDefault="00F81BB1" w:rsidP="00F81B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Total</w:t>
            </w:r>
          </w:p>
        </w:tc>
      </w:tr>
      <w:tr w:rsidR="00F81BB1" w:rsidRPr="00F81BB1" w14:paraId="19493F32" w14:textId="1C30F884" w:rsidTr="00F81B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F5B36E4" w14:textId="77777777" w:rsidR="00F81BB1" w:rsidRPr="00F81BB1" w:rsidRDefault="00F81BB1" w:rsidP="00F81BB1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A</w:t>
            </w:r>
          </w:p>
        </w:tc>
        <w:tc>
          <w:tcPr>
            <w:tcW w:w="960" w:type="dxa"/>
            <w:noWrap/>
            <w:hideMark/>
          </w:tcPr>
          <w:p w14:paraId="09558C58" w14:textId="77777777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.36</w:t>
            </w:r>
          </w:p>
        </w:tc>
        <w:tc>
          <w:tcPr>
            <w:tcW w:w="1121" w:type="dxa"/>
            <w:noWrap/>
            <w:hideMark/>
          </w:tcPr>
          <w:p w14:paraId="31F5B255" w14:textId="77777777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39C740B8" w14:textId="77777777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2F563558" w14:textId="268721DF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0.75</w:t>
            </w:r>
          </w:p>
        </w:tc>
        <w:tc>
          <w:tcPr>
            <w:tcW w:w="960" w:type="dxa"/>
          </w:tcPr>
          <w:p w14:paraId="1DBA9F0C" w14:textId="7484B097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13</w:t>
            </w:r>
          </w:p>
        </w:tc>
      </w:tr>
      <w:tr w:rsidR="00F81BB1" w:rsidRPr="00F81BB1" w14:paraId="270B7E4F" w14:textId="1B744097" w:rsidTr="00F81BB1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A0A2CEB" w14:textId="77777777" w:rsidR="00F81BB1" w:rsidRPr="00F81BB1" w:rsidRDefault="00F81BB1" w:rsidP="00F81BB1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B</w:t>
            </w:r>
          </w:p>
        </w:tc>
        <w:tc>
          <w:tcPr>
            <w:tcW w:w="960" w:type="dxa"/>
            <w:noWrap/>
            <w:hideMark/>
          </w:tcPr>
          <w:p w14:paraId="6369FF59" w14:textId="77777777" w:rsidR="00F81BB1" w:rsidRPr="00F81BB1" w:rsidRDefault="00F81BB1" w:rsidP="00F81B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.3</w:t>
            </w:r>
          </w:p>
        </w:tc>
        <w:tc>
          <w:tcPr>
            <w:tcW w:w="1121" w:type="dxa"/>
            <w:noWrap/>
            <w:hideMark/>
          </w:tcPr>
          <w:p w14:paraId="7475DA36" w14:textId="77777777" w:rsidR="00F81BB1" w:rsidRPr="00F81BB1" w:rsidRDefault="00F81BB1" w:rsidP="00F81B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6841447F" w14:textId="77777777" w:rsidR="00F81BB1" w:rsidRPr="00F81BB1" w:rsidRDefault="00F81BB1" w:rsidP="00F81B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7CBE2E84" w14:textId="292B423A" w:rsidR="00F81BB1" w:rsidRPr="00F81BB1" w:rsidRDefault="00F81BB1" w:rsidP="00F81B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0.55</w:t>
            </w:r>
          </w:p>
        </w:tc>
        <w:tc>
          <w:tcPr>
            <w:tcW w:w="960" w:type="dxa"/>
          </w:tcPr>
          <w:p w14:paraId="55DEA14B" w14:textId="21778B71" w:rsidR="00F81BB1" w:rsidRPr="00F81BB1" w:rsidRDefault="00F81BB1" w:rsidP="00F81B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60</w:t>
            </w:r>
          </w:p>
        </w:tc>
      </w:tr>
      <w:tr w:rsidR="00F81BB1" w:rsidRPr="00F81BB1" w14:paraId="2703F8B1" w14:textId="58DE9C2D" w:rsidTr="00F81B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EF95604" w14:textId="77777777" w:rsidR="00F81BB1" w:rsidRPr="00F81BB1" w:rsidRDefault="00F81BB1" w:rsidP="00F81BB1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C</w:t>
            </w:r>
          </w:p>
        </w:tc>
        <w:tc>
          <w:tcPr>
            <w:tcW w:w="960" w:type="dxa"/>
            <w:noWrap/>
            <w:hideMark/>
          </w:tcPr>
          <w:p w14:paraId="3E65D5EF" w14:textId="77777777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.49</w:t>
            </w:r>
          </w:p>
        </w:tc>
        <w:tc>
          <w:tcPr>
            <w:tcW w:w="1121" w:type="dxa"/>
            <w:noWrap/>
            <w:hideMark/>
          </w:tcPr>
          <w:p w14:paraId="63CCFCAD" w14:textId="77777777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4A06644B" w14:textId="77777777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7BCA9D5D" w14:textId="7B987938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0.85</w:t>
            </w:r>
          </w:p>
        </w:tc>
        <w:tc>
          <w:tcPr>
            <w:tcW w:w="960" w:type="dxa"/>
          </w:tcPr>
          <w:p w14:paraId="6F1A53B2" w14:textId="022D27D3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82</w:t>
            </w:r>
          </w:p>
        </w:tc>
      </w:tr>
    </w:tbl>
    <w:p w14:paraId="38765B13" w14:textId="77777777" w:rsidR="00D71935" w:rsidRPr="00F81BB1" w:rsidRDefault="00D71935" w:rsidP="000B25A8">
      <w:pPr>
        <w:rPr>
          <w:rFonts w:ascii="Times New Roman" w:hAnsi="Times New Roman" w:cs="Times New Roman"/>
          <w:lang w:val="en-US"/>
        </w:rPr>
      </w:pPr>
    </w:p>
    <w:p w14:paraId="397DF0B6" w14:textId="7B5BBC16" w:rsidR="00E72A83" w:rsidRPr="00A06107" w:rsidRDefault="00E72A83" w:rsidP="000E1CDF">
      <w:pPr>
        <w:pStyle w:val="Caption"/>
        <w:keepNext/>
        <w:rPr>
          <w:rFonts w:ascii="Times New Roman" w:hAnsi="Times New Roman" w:cs="Times New Roman"/>
          <w:sz w:val="24"/>
          <w:szCs w:val="24"/>
        </w:rPr>
      </w:pPr>
      <w:r w:rsidRPr="00A06107">
        <w:rPr>
          <w:rFonts w:ascii="Times New Roman" w:hAnsi="Times New Roman" w:cs="Times New Roman"/>
          <w:sz w:val="24"/>
          <w:szCs w:val="24"/>
        </w:rPr>
        <w:t xml:space="preserve">Table </w:t>
      </w:r>
      <w:r w:rsidR="00F2703F" w:rsidRPr="00A06107">
        <w:rPr>
          <w:rFonts w:ascii="Times New Roman" w:hAnsi="Times New Roman" w:cs="Times New Roman"/>
          <w:sz w:val="24"/>
          <w:szCs w:val="24"/>
        </w:rPr>
        <w:t>S</w:t>
      </w:r>
      <w:r w:rsidRPr="00A06107">
        <w:rPr>
          <w:rFonts w:ascii="Times New Roman" w:hAnsi="Times New Roman" w:cs="Times New Roman"/>
          <w:sz w:val="24"/>
          <w:szCs w:val="24"/>
        </w:rPr>
        <w:fldChar w:fldCharType="begin"/>
      </w:r>
      <w:r w:rsidRPr="00A06107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A06107">
        <w:rPr>
          <w:rFonts w:ascii="Times New Roman" w:hAnsi="Times New Roman" w:cs="Times New Roman"/>
          <w:sz w:val="24"/>
          <w:szCs w:val="24"/>
        </w:rPr>
        <w:fldChar w:fldCharType="separate"/>
      </w:r>
      <w:r w:rsidR="00F73C93">
        <w:rPr>
          <w:rFonts w:ascii="Times New Roman" w:hAnsi="Times New Roman" w:cs="Times New Roman"/>
          <w:noProof/>
          <w:sz w:val="24"/>
          <w:szCs w:val="24"/>
        </w:rPr>
        <w:t>8</w:t>
      </w:r>
      <w:r w:rsidRPr="00A06107">
        <w:rPr>
          <w:rFonts w:ascii="Times New Roman" w:hAnsi="Times New Roman" w:cs="Times New Roman"/>
          <w:sz w:val="24"/>
          <w:szCs w:val="24"/>
        </w:rPr>
        <w:fldChar w:fldCharType="end"/>
      </w:r>
      <w:r w:rsidRPr="00A06107">
        <w:rPr>
          <w:rFonts w:ascii="Times New Roman" w:hAnsi="Times New Roman" w:cs="Times New Roman"/>
          <w:sz w:val="24"/>
          <w:szCs w:val="24"/>
        </w:rPr>
        <w:t xml:space="preserve">: Descriptive statistics for the duration </w:t>
      </w:r>
      <w:r w:rsidR="004943C0" w:rsidRPr="00A06107">
        <w:rPr>
          <w:rFonts w:ascii="Times New Roman" w:hAnsi="Times New Roman" w:cs="Times New Roman"/>
          <w:sz w:val="24"/>
          <w:szCs w:val="24"/>
        </w:rPr>
        <w:t xml:space="preserve">(hours) </w:t>
      </w:r>
      <w:r w:rsidRPr="00A06107">
        <w:rPr>
          <w:rFonts w:ascii="Times New Roman" w:hAnsi="Times New Roman" w:cs="Times New Roman"/>
          <w:sz w:val="24"/>
          <w:szCs w:val="24"/>
        </w:rPr>
        <w:t>of drifter retention</w:t>
      </w:r>
      <w:r w:rsidRPr="00A06107">
        <w:rPr>
          <w:rFonts w:ascii="Times New Roman" w:hAnsi="Times New Roman" w:cs="Times New Roman"/>
          <w:noProof/>
          <w:sz w:val="24"/>
          <w:szCs w:val="24"/>
        </w:rPr>
        <w:t xml:space="preserve"> episodes</w:t>
      </w:r>
      <w:r w:rsidR="00F81BB1" w:rsidRPr="00A06107">
        <w:rPr>
          <w:rFonts w:ascii="Times New Roman" w:hAnsi="Times New Roman" w:cs="Times New Roman"/>
          <w:noProof/>
          <w:sz w:val="24"/>
          <w:szCs w:val="24"/>
        </w:rPr>
        <w:t xml:space="preserve"> across hydrological phases.</w:t>
      </w:r>
    </w:p>
    <w:tbl>
      <w:tblPr>
        <w:tblStyle w:val="PlainTable2"/>
        <w:tblW w:w="5921" w:type="dxa"/>
        <w:tblLook w:val="04A0" w:firstRow="1" w:lastRow="0" w:firstColumn="1" w:lastColumn="0" w:noHBand="0" w:noVBand="1"/>
      </w:tblPr>
      <w:tblGrid>
        <w:gridCol w:w="960"/>
        <w:gridCol w:w="960"/>
        <w:gridCol w:w="1121"/>
        <w:gridCol w:w="960"/>
        <w:gridCol w:w="960"/>
        <w:gridCol w:w="1041"/>
      </w:tblGrid>
      <w:tr w:rsidR="00F81BB1" w:rsidRPr="00F81BB1" w14:paraId="7B0A4161" w14:textId="3099324D" w:rsidTr="00F81B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9F15CBF" w14:textId="620EDB1E" w:rsidR="00F81BB1" w:rsidRPr="00F81BB1" w:rsidRDefault="00F81BB1" w:rsidP="00F81BB1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Phase</w:t>
            </w:r>
          </w:p>
        </w:tc>
        <w:tc>
          <w:tcPr>
            <w:tcW w:w="960" w:type="dxa"/>
            <w:noWrap/>
            <w:hideMark/>
          </w:tcPr>
          <w:p w14:paraId="7B7FE213" w14:textId="6EF8F213" w:rsidR="00F81BB1" w:rsidRPr="00F81BB1" w:rsidRDefault="00F81BB1" w:rsidP="00F81B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Mean</w:t>
            </w:r>
          </w:p>
        </w:tc>
        <w:tc>
          <w:tcPr>
            <w:tcW w:w="1121" w:type="dxa"/>
            <w:noWrap/>
            <w:hideMark/>
          </w:tcPr>
          <w:p w14:paraId="7410F92C" w14:textId="5F6BBD7C" w:rsidR="00F81BB1" w:rsidRPr="00F81BB1" w:rsidRDefault="00F81BB1" w:rsidP="00F81B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Median</w:t>
            </w:r>
          </w:p>
        </w:tc>
        <w:tc>
          <w:tcPr>
            <w:tcW w:w="960" w:type="dxa"/>
            <w:noWrap/>
            <w:hideMark/>
          </w:tcPr>
          <w:p w14:paraId="4A33FA01" w14:textId="43511E2E" w:rsidR="00F81BB1" w:rsidRPr="00F81BB1" w:rsidRDefault="00F81BB1" w:rsidP="00F81B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Max</w:t>
            </w:r>
          </w:p>
        </w:tc>
        <w:tc>
          <w:tcPr>
            <w:tcW w:w="960" w:type="dxa"/>
            <w:noWrap/>
            <w:hideMark/>
          </w:tcPr>
          <w:p w14:paraId="06D8536D" w14:textId="19FFA647" w:rsidR="00F81BB1" w:rsidRPr="00F81BB1" w:rsidRDefault="00F81BB1" w:rsidP="00F81B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Std</w:t>
            </w:r>
          </w:p>
        </w:tc>
        <w:tc>
          <w:tcPr>
            <w:tcW w:w="960" w:type="dxa"/>
          </w:tcPr>
          <w:p w14:paraId="002B74CA" w14:textId="17A9478E" w:rsidR="00F81BB1" w:rsidRPr="00F81BB1" w:rsidRDefault="00F81BB1" w:rsidP="00F81B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Total</w:t>
            </w:r>
          </w:p>
        </w:tc>
      </w:tr>
      <w:tr w:rsidR="00F81BB1" w:rsidRPr="00F81BB1" w14:paraId="30CA5EFF" w14:textId="1E2C216E" w:rsidTr="00F81B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69654A0" w14:textId="77777777" w:rsidR="00F81BB1" w:rsidRPr="00F81BB1" w:rsidRDefault="00F81BB1" w:rsidP="00F81BB1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A</w:t>
            </w:r>
          </w:p>
        </w:tc>
        <w:tc>
          <w:tcPr>
            <w:tcW w:w="960" w:type="dxa"/>
            <w:noWrap/>
            <w:hideMark/>
          </w:tcPr>
          <w:p w14:paraId="103959C4" w14:textId="09F33956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508.91</w:t>
            </w:r>
          </w:p>
        </w:tc>
        <w:tc>
          <w:tcPr>
            <w:tcW w:w="1121" w:type="dxa"/>
            <w:noWrap/>
            <w:hideMark/>
          </w:tcPr>
          <w:p w14:paraId="03356D4D" w14:textId="290A540B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6.67</w:t>
            </w:r>
          </w:p>
        </w:tc>
        <w:tc>
          <w:tcPr>
            <w:tcW w:w="960" w:type="dxa"/>
            <w:noWrap/>
            <w:hideMark/>
          </w:tcPr>
          <w:p w14:paraId="33AEE62F" w14:textId="448F8EDB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4796.10</w:t>
            </w:r>
          </w:p>
        </w:tc>
        <w:tc>
          <w:tcPr>
            <w:tcW w:w="960" w:type="dxa"/>
            <w:noWrap/>
            <w:hideMark/>
          </w:tcPr>
          <w:p w14:paraId="32FDC836" w14:textId="68E02E38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1125.95</w:t>
            </w:r>
          </w:p>
        </w:tc>
        <w:tc>
          <w:tcPr>
            <w:tcW w:w="960" w:type="dxa"/>
          </w:tcPr>
          <w:p w14:paraId="1E0B4DB5" w14:textId="5A70F234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57507.01</w:t>
            </w:r>
          </w:p>
        </w:tc>
      </w:tr>
      <w:tr w:rsidR="00F81BB1" w:rsidRPr="00F81BB1" w14:paraId="3D29F095" w14:textId="32B0EB53" w:rsidTr="00F81BB1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89B4F82" w14:textId="77777777" w:rsidR="00F81BB1" w:rsidRPr="00F81BB1" w:rsidRDefault="00F81BB1" w:rsidP="00F81BB1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B</w:t>
            </w:r>
          </w:p>
        </w:tc>
        <w:tc>
          <w:tcPr>
            <w:tcW w:w="960" w:type="dxa"/>
            <w:noWrap/>
            <w:hideMark/>
          </w:tcPr>
          <w:p w14:paraId="69460212" w14:textId="7508669E" w:rsidR="00F81BB1" w:rsidRPr="00F81BB1" w:rsidRDefault="00F81BB1" w:rsidP="00F81B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230.22</w:t>
            </w:r>
          </w:p>
        </w:tc>
        <w:tc>
          <w:tcPr>
            <w:tcW w:w="1121" w:type="dxa"/>
            <w:noWrap/>
            <w:hideMark/>
          </w:tcPr>
          <w:p w14:paraId="3DCA5032" w14:textId="6A7AEFFB" w:rsidR="00F81BB1" w:rsidRPr="00F81BB1" w:rsidRDefault="00F81BB1" w:rsidP="00F81B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48.89</w:t>
            </w:r>
          </w:p>
        </w:tc>
        <w:tc>
          <w:tcPr>
            <w:tcW w:w="960" w:type="dxa"/>
            <w:noWrap/>
            <w:hideMark/>
          </w:tcPr>
          <w:p w14:paraId="157357F9" w14:textId="4F3E9778" w:rsidR="00F81BB1" w:rsidRPr="00F81BB1" w:rsidRDefault="00F81BB1" w:rsidP="00F81B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7269.27</w:t>
            </w:r>
          </w:p>
        </w:tc>
        <w:tc>
          <w:tcPr>
            <w:tcW w:w="960" w:type="dxa"/>
            <w:noWrap/>
            <w:hideMark/>
          </w:tcPr>
          <w:p w14:paraId="501C6E0E" w14:textId="7BD94462" w:rsidR="00F81BB1" w:rsidRPr="00F81BB1" w:rsidRDefault="00F81BB1" w:rsidP="00F81B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748.25</w:t>
            </w:r>
          </w:p>
        </w:tc>
        <w:tc>
          <w:tcPr>
            <w:tcW w:w="960" w:type="dxa"/>
          </w:tcPr>
          <w:p w14:paraId="4840AF6F" w14:textId="3A08A5F5" w:rsidR="00F81BB1" w:rsidRPr="00F81BB1" w:rsidRDefault="00F81BB1" w:rsidP="00F81B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36835.71</w:t>
            </w:r>
          </w:p>
        </w:tc>
      </w:tr>
      <w:tr w:rsidR="00F81BB1" w:rsidRPr="00F81BB1" w14:paraId="3D2B0EA4" w14:textId="74971ED2" w:rsidTr="00F81B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090958D" w14:textId="77777777" w:rsidR="00F81BB1" w:rsidRPr="00F81BB1" w:rsidRDefault="00F81BB1" w:rsidP="00F81BB1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C</w:t>
            </w:r>
          </w:p>
        </w:tc>
        <w:tc>
          <w:tcPr>
            <w:tcW w:w="960" w:type="dxa"/>
            <w:noWrap/>
            <w:hideMark/>
          </w:tcPr>
          <w:p w14:paraId="65C60C06" w14:textId="70EB23BB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40.45</w:t>
            </w:r>
          </w:p>
        </w:tc>
        <w:tc>
          <w:tcPr>
            <w:tcW w:w="1121" w:type="dxa"/>
            <w:noWrap/>
            <w:hideMark/>
          </w:tcPr>
          <w:p w14:paraId="79C83F28" w14:textId="13AA54D3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5.90</w:t>
            </w:r>
          </w:p>
        </w:tc>
        <w:tc>
          <w:tcPr>
            <w:tcW w:w="960" w:type="dxa"/>
            <w:noWrap/>
            <w:hideMark/>
          </w:tcPr>
          <w:p w14:paraId="122BE0D6" w14:textId="432A5DE0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274.87</w:t>
            </w:r>
          </w:p>
        </w:tc>
        <w:tc>
          <w:tcPr>
            <w:tcW w:w="960" w:type="dxa"/>
            <w:noWrap/>
            <w:hideMark/>
          </w:tcPr>
          <w:p w14:paraId="6BEA7EAA" w14:textId="27088505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71.85</w:t>
            </w:r>
          </w:p>
        </w:tc>
        <w:tc>
          <w:tcPr>
            <w:tcW w:w="960" w:type="dxa"/>
          </w:tcPr>
          <w:p w14:paraId="648654E6" w14:textId="78D38583" w:rsidR="00F81BB1" w:rsidRPr="00F81BB1" w:rsidRDefault="00F81BB1" w:rsidP="00F81B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</w:pPr>
            <w:r w:rsidRPr="00F81BB1">
              <w:rPr>
                <w:rFonts w:ascii="Times New Roman" w:eastAsia="Times New Roman" w:hAnsi="Times New Roman" w:cs="Times New Roman"/>
                <w:color w:val="000000"/>
                <w:kern w:val="0"/>
                <w:lang w:eastAsia="en-ZA"/>
                <w14:ligatures w14:val="none"/>
              </w:rPr>
              <w:t>3316.91</w:t>
            </w:r>
          </w:p>
        </w:tc>
      </w:tr>
    </w:tbl>
    <w:p w14:paraId="5EE63B5F" w14:textId="04288182" w:rsidR="00DA7616" w:rsidRPr="00752169" w:rsidRDefault="00DA7616" w:rsidP="00DA7616">
      <w:pPr>
        <w:pStyle w:val="Caption"/>
        <w:keepNext/>
        <w:rPr>
          <w:rFonts w:ascii="Times New Roman" w:hAnsi="Times New Roman" w:cs="Times New Roman"/>
          <w:sz w:val="22"/>
          <w:szCs w:val="22"/>
        </w:rPr>
      </w:pPr>
    </w:p>
    <w:p w14:paraId="0EE32CAE" w14:textId="41C5F5C4" w:rsidR="000263BF" w:rsidRDefault="000263BF" w:rsidP="000263BF">
      <w:pPr>
        <w:pStyle w:val="Caption"/>
        <w:keepNext/>
      </w:pPr>
      <w:r w:rsidRPr="000263BF">
        <w:rPr>
          <w:rFonts w:ascii="Times New Roman" w:hAnsi="Times New Roman" w:cs="Times New Roman"/>
          <w:sz w:val="24"/>
          <w:szCs w:val="24"/>
        </w:rPr>
        <w:t xml:space="preserve">Table </w:t>
      </w:r>
      <w:r w:rsidR="005C7E7F">
        <w:rPr>
          <w:rFonts w:ascii="Times New Roman" w:hAnsi="Times New Roman" w:cs="Times New Roman"/>
          <w:sz w:val="24"/>
          <w:szCs w:val="24"/>
        </w:rPr>
        <w:t>S</w:t>
      </w:r>
      <w:r w:rsidRPr="000263BF">
        <w:rPr>
          <w:rFonts w:ascii="Times New Roman" w:hAnsi="Times New Roman" w:cs="Times New Roman"/>
          <w:sz w:val="24"/>
          <w:szCs w:val="24"/>
        </w:rPr>
        <w:fldChar w:fldCharType="begin"/>
      </w:r>
      <w:r w:rsidRPr="000263BF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0263BF">
        <w:rPr>
          <w:rFonts w:ascii="Times New Roman" w:hAnsi="Times New Roman" w:cs="Times New Roman"/>
          <w:sz w:val="24"/>
          <w:szCs w:val="24"/>
        </w:rPr>
        <w:fldChar w:fldCharType="separate"/>
      </w:r>
      <w:r w:rsidR="00F73C93">
        <w:rPr>
          <w:rFonts w:ascii="Times New Roman" w:hAnsi="Times New Roman" w:cs="Times New Roman"/>
          <w:noProof/>
          <w:sz w:val="24"/>
          <w:szCs w:val="24"/>
        </w:rPr>
        <w:t>9</w:t>
      </w:r>
      <w:r w:rsidRPr="000263BF">
        <w:rPr>
          <w:rFonts w:ascii="Times New Roman" w:hAnsi="Times New Roman" w:cs="Times New Roman"/>
          <w:sz w:val="24"/>
          <w:szCs w:val="24"/>
        </w:rPr>
        <w:fldChar w:fldCharType="end"/>
      </w:r>
      <w:r w:rsidRPr="000263BF">
        <w:rPr>
          <w:rFonts w:ascii="Times New Roman" w:hAnsi="Times New Roman" w:cs="Times New Roman"/>
          <w:sz w:val="24"/>
          <w:szCs w:val="24"/>
        </w:rPr>
        <w:t xml:space="preserve">: Pearson correlation and linear regression results for analysing the relationship between drifter transport and hydrological predictors (rainfall and river level) at varying temporal lags during Phase </w:t>
      </w:r>
      <w:r>
        <w:rPr>
          <w:rFonts w:ascii="Times New Roman" w:hAnsi="Times New Roman" w:cs="Times New Roman"/>
          <w:sz w:val="24"/>
          <w:szCs w:val="24"/>
        </w:rPr>
        <w:t>A</w:t>
      </w:r>
      <w:r>
        <w:t>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6"/>
        <w:gridCol w:w="942"/>
        <w:gridCol w:w="980"/>
        <w:gridCol w:w="752"/>
        <w:gridCol w:w="1989"/>
        <w:gridCol w:w="1000"/>
        <w:gridCol w:w="1418"/>
        <w:gridCol w:w="849"/>
      </w:tblGrid>
      <w:tr w:rsidR="000263BF" w:rsidRPr="00703B28" w14:paraId="314B3134" w14:textId="77777777" w:rsidTr="002A5C0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86218B4" w14:textId="77777777" w:rsidR="000263BF" w:rsidRPr="00703B28" w:rsidRDefault="000263BF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Predictor</w:t>
            </w:r>
          </w:p>
        </w:tc>
        <w:tc>
          <w:tcPr>
            <w:tcW w:w="0" w:type="auto"/>
            <w:vAlign w:val="center"/>
            <w:hideMark/>
          </w:tcPr>
          <w:p w14:paraId="465AA096" w14:textId="77777777" w:rsidR="000263BF" w:rsidRPr="00703B28" w:rsidRDefault="000263BF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Lag (days)</w:t>
            </w:r>
          </w:p>
        </w:tc>
        <w:tc>
          <w:tcPr>
            <w:tcW w:w="0" w:type="auto"/>
            <w:vAlign w:val="center"/>
            <w:hideMark/>
          </w:tcPr>
          <w:p w14:paraId="1DCF6340" w14:textId="77777777" w:rsidR="000263BF" w:rsidRPr="00703B28" w:rsidRDefault="000263BF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Pearson r</w:t>
            </w:r>
          </w:p>
        </w:tc>
        <w:tc>
          <w:tcPr>
            <w:tcW w:w="0" w:type="auto"/>
            <w:vAlign w:val="center"/>
            <w:hideMark/>
          </w:tcPr>
          <w:p w14:paraId="381F500A" w14:textId="77777777" w:rsidR="000263BF" w:rsidRPr="00703B28" w:rsidRDefault="000263BF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p-value</w:t>
            </w:r>
          </w:p>
        </w:tc>
        <w:tc>
          <w:tcPr>
            <w:tcW w:w="0" w:type="auto"/>
            <w:vAlign w:val="center"/>
            <w:hideMark/>
          </w:tcPr>
          <w:p w14:paraId="244E558B" w14:textId="77777777" w:rsidR="000263BF" w:rsidRPr="00703B28" w:rsidRDefault="000263BF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Regression coefficient (β)</w:t>
            </w:r>
          </w:p>
        </w:tc>
        <w:tc>
          <w:tcPr>
            <w:tcW w:w="970" w:type="dxa"/>
            <w:vAlign w:val="center"/>
            <w:hideMark/>
          </w:tcPr>
          <w:p w14:paraId="6C347B07" w14:textId="77777777" w:rsidR="000263BF" w:rsidRPr="00703B28" w:rsidRDefault="000263BF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t-value</w:t>
            </w:r>
          </w:p>
        </w:tc>
        <w:tc>
          <w:tcPr>
            <w:tcW w:w="1388" w:type="dxa"/>
            <w:vAlign w:val="center"/>
            <w:hideMark/>
          </w:tcPr>
          <w:p w14:paraId="3460AAF6" w14:textId="77777777" w:rsidR="000263BF" w:rsidRPr="00703B28" w:rsidRDefault="000263BF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Regression p-value</w:t>
            </w:r>
          </w:p>
        </w:tc>
        <w:tc>
          <w:tcPr>
            <w:tcW w:w="804" w:type="dxa"/>
            <w:vAlign w:val="center"/>
            <w:hideMark/>
          </w:tcPr>
          <w:p w14:paraId="7B8B7D19" w14:textId="77777777" w:rsidR="000263BF" w:rsidRPr="00703B28" w:rsidRDefault="000263BF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Model R²</w:t>
            </w:r>
          </w:p>
        </w:tc>
      </w:tr>
      <w:tr w:rsidR="000263BF" w:rsidRPr="00703B28" w14:paraId="6E88105C" w14:textId="77777777" w:rsidTr="002A5C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AB5AF4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ainfall</w:t>
            </w:r>
          </w:p>
        </w:tc>
        <w:tc>
          <w:tcPr>
            <w:tcW w:w="0" w:type="auto"/>
            <w:vAlign w:val="center"/>
            <w:hideMark/>
          </w:tcPr>
          <w:p w14:paraId="44CD0BEC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094F28F1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18</w:t>
            </w:r>
          </w:p>
        </w:tc>
        <w:tc>
          <w:tcPr>
            <w:tcW w:w="0" w:type="auto"/>
            <w:hideMark/>
          </w:tcPr>
          <w:p w14:paraId="3CE24E9D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7725</w:t>
            </w:r>
          </w:p>
        </w:tc>
        <w:tc>
          <w:tcPr>
            <w:tcW w:w="0" w:type="auto"/>
            <w:hideMark/>
          </w:tcPr>
          <w:p w14:paraId="50EEA531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023</w:t>
            </w:r>
          </w:p>
        </w:tc>
        <w:tc>
          <w:tcPr>
            <w:tcW w:w="970" w:type="dxa"/>
            <w:hideMark/>
          </w:tcPr>
          <w:p w14:paraId="6E441F91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963</w:t>
            </w:r>
          </w:p>
        </w:tc>
        <w:tc>
          <w:tcPr>
            <w:tcW w:w="1388" w:type="dxa"/>
            <w:hideMark/>
          </w:tcPr>
          <w:p w14:paraId="467BE48D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3366</w:t>
            </w:r>
          </w:p>
        </w:tc>
        <w:tc>
          <w:tcPr>
            <w:tcW w:w="804" w:type="dxa"/>
            <w:hideMark/>
          </w:tcPr>
          <w:p w14:paraId="19FBDE33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65</w:t>
            </w:r>
          </w:p>
        </w:tc>
      </w:tr>
      <w:tr w:rsidR="000263BF" w:rsidRPr="00703B28" w14:paraId="20A010B8" w14:textId="77777777" w:rsidTr="002A5C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E87E59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ainfall</w:t>
            </w:r>
          </w:p>
        </w:tc>
        <w:tc>
          <w:tcPr>
            <w:tcW w:w="0" w:type="auto"/>
            <w:vAlign w:val="center"/>
            <w:hideMark/>
          </w:tcPr>
          <w:p w14:paraId="16440FF3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1</w:t>
            </w:r>
          </w:p>
        </w:tc>
        <w:tc>
          <w:tcPr>
            <w:tcW w:w="0" w:type="auto"/>
            <w:hideMark/>
          </w:tcPr>
          <w:p w14:paraId="4C249B3E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03</w:t>
            </w:r>
          </w:p>
        </w:tc>
        <w:tc>
          <w:tcPr>
            <w:tcW w:w="0" w:type="auto"/>
            <w:hideMark/>
          </w:tcPr>
          <w:p w14:paraId="33647BAE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9679</w:t>
            </w:r>
          </w:p>
        </w:tc>
        <w:tc>
          <w:tcPr>
            <w:tcW w:w="0" w:type="auto"/>
            <w:hideMark/>
          </w:tcPr>
          <w:p w14:paraId="30E99A1A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03</w:t>
            </w:r>
          </w:p>
        </w:tc>
        <w:tc>
          <w:tcPr>
            <w:tcW w:w="970" w:type="dxa"/>
            <w:hideMark/>
          </w:tcPr>
          <w:p w14:paraId="0CC9B3C3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1.213</w:t>
            </w:r>
          </w:p>
        </w:tc>
        <w:tc>
          <w:tcPr>
            <w:tcW w:w="1388" w:type="dxa"/>
            <w:hideMark/>
          </w:tcPr>
          <w:p w14:paraId="3101EAED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2264</w:t>
            </w:r>
          </w:p>
        </w:tc>
        <w:tc>
          <w:tcPr>
            <w:tcW w:w="804" w:type="dxa"/>
            <w:hideMark/>
          </w:tcPr>
          <w:p w14:paraId="319E4A95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65</w:t>
            </w:r>
          </w:p>
        </w:tc>
      </w:tr>
      <w:tr w:rsidR="000263BF" w:rsidRPr="00703B28" w14:paraId="74A0350A" w14:textId="77777777" w:rsidTr="002A5C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AE2D79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ainfall</w:t>
            </w:r>
          </w:p>
        </w:tc>
        <w:tc>
          <w:tcPr>
            <w:tcW w:w="0" w:type="auto"/>
            <w:vAlign w:val="center"/>
            <w:hideMark/>
          </w:tcPr>
          <w:p w14:paraId="30135180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2</w:t>
            </w:r>
          </w:p>
        </w:tc>
        <w:tc>
          <w:tcPr>
            <w:tcW w:w="0" w:type="auto"/>
            <w:hideMark/>
          </w:tcPr>
          <w:p w14:paraId="702A6D78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58</w:t>
            </w:r>
          </w:p>
        </w:tc>
        <w:tc>
          <w:tcPr>
            <w:tcW w:w="0" w:type="auto"/>
            <w:hideMark/>
          </w:tcPr>
          <w:p w14:paraId="26B689DC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3518</w:t>
            </w:r>
          </w:p>
        </w:tc>
        <w:tc>
          <w:tcPr>
            <w:tcW w:w="0" w:type="auto"/>
            <w:hideMark/>
          </w:tcPr>
          <w:p w14:paraId="43D37ABD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064</w:t>
            </w:r>
          </w:p>
        </w:tc>
        <w:tc>
          <w:tcPr>
            <w:tcW w:w="970" w:type="dxa"/>
            <w:hideMark/>
          </w:tcPr>
          <w:p w14:paraId="231878E2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2.502</w:t>
            </w:r>
          </w:p>
        </w:tc>
        <w:tc>
          <w:tcPr>
            <w:tcW w:w="1388" w:type="dxa"/>
            <w:hideMark/>
          </w:tcPr>
          <w:p w14:paraId="7CE22FDE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13</w:t>
            </w:r>
          </w:p>
        </w:tc>
        <w:tc>
          <w:tcPr>
            <w:tcW w:w="804" w:type="dxa"/>
            <w:hideMark/>
          </w:tcPr>
          <w:p w14:paraId="0C535994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65</w:t>
            </w:r>
          </w:p>
        </w:tc>
      </w:tr>
      <w:tr w:rsidR="000263BF" w:rsidRPr="00703B28" w14:paraId="017F5969" w14:textId="77777777" w:rsidTr="002A5C0D">
        <w:trPr>
          <w:tblCellSpacing w:w="15" w:type="dxa"/>
        </w:trPr>
        <w:tc>
          <w:tcPr>
            <w:tcW w:w="0" w:type="auto"/>
            <w:vAlign w:val="center"/>
          </w:tcPr>
          <w:p w14:paraId="411FBC44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ainfall</w:t>
            </w:r>
          </w:p>
        </w:tc>
        <w:tc>
          <w:tcPr>
            <w:tcW w:w="0" w:type="auto"/>
            <w:vAlign w:val="center"/>
          </w:tcPr>
          <w:p w14:paraId="79864B73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3</w:t>
            </w:r>
          </w:p>
        </w:tc>
        <w:tc>
          <w:tcPr>
            <w:tcW w:w="0" w:type="auto"/>
          </w:tcPr>
          <w:p w14:paraId="3009774F" w14:textId="77777777" w:rsidR="000263BF" w:rsidRPr="00752169" w:rsidRDefault="000263BF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-0.001</w:t>
            </w:r>
          </w:p>
        </w:tc>
        <w:tc>
          <w:tcPr>
            <w:tcW w:w="0" w:type="auto"/>
          </w:tcPr>
          <w:p w14:paraId="7632E757" w14:textId="77777777" w:rsidR="000263BF" w:rsidRPr="00752169" w:rsidRDefault="000263BF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0.9866</w:t>
            </w:r>
          </w:p>
        </w:tc>
        <w:tc>
          <w:tcPr>
            <w:tcW w:w="0" w:type="auto"/>
          </w:tcPr>
          <w:p w14:paraId="19E1E60D" w14:textId="77777777" w:rsidR="000263BF" w:rsidRPr="00752169" w:rsidRDefault="000263BF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0.0034</w:t>
            </w:r>
          </w:p>
        </w:tc>
        <w:tc>
          <w:tcPr>
            <w:tcW w:w="970" w:type="dxa"/>
          </w:tcPr>
          <w:p w14:paraId="0A433480" w14:textId="77777777" w:rsidR="000263BF" w:rsidRPr="00752169" w:rsidRDefault="000263BF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1.044</w:t>
            </w:r>
          </w:p>
        </w:tc>
        <w:tc>
          <w:tcPr>
            <w:tcW w:w="1388" w:type="dxa"/>
          </w:tcPr>
          <w:p w14:paraId="4F41D9AE" w14:textId="77777777" w:rsidR="000263BF" w:rsidRPr="00752169" w:rsidRDefault="000263BF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0.2974</w:t>
            </w:r>
          </w:p>
        </w:tc>
        <w:tc>
          <w:tcPr>
            <w:tcW w:w="804" w:type="dxa"/>
          </w:tcPr>
          <w:p w14:paraId="2C48D77B" w14:textId="77777777" w:rsidR="000263BF" w:rsidRPr="00752169" w:rsidRDefault="000263BF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0.065</w:t>
            </w:r>
          </w:p>
        </w:tc>
      </w:tr>
      <w:tr w:rsidR="000263BF" w:rsidRPr="00703B28" w14:paraId="55E70216" w14:textId="77777777" w:rsidTr="002A5C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95CED0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iver level</w:t>
            </w:r>
          </w:p>
        </w:tc>
        <w:tc>
          <w:tcPr>
            <w:tcW w:w="0" w:type="auto"/>
            <w:vAlign w:val="center"/>
            <w:hideMark/>
          </w:tcPr>
          <w:p w14:paraId="472BC7D9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759E9D58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124</w:t>
            </w:r>
          </w:p>
        </w:tc>
        <w:tc>
          <w:tcPr>
            <w:tcW w:w="0" w:type="auto"/>
            <w:hideMark/>
          </w:tcPr>
          <w:p w14:paraId="61072277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463</w:t>
            </w:r>
          </w:p>
        </w:tc>
        <w:tc>
          <w:tcPr>
            <w:tcW w:w="0" w:type="auto"/>
            <w:hideMark/>
          </w:tcPr>
          <w:p w14:paraId="69C225D7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2365</w:t>
            </w:r>
          </w:p>
        </w:tc>
        <w:tc>
          <w:tcPr>
            <w:tcW w:w="970" w:type="dxa"/>
            <w:hideMark/>
          </w:tcPr>
          <w:p w14:paraId="5832978C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1.34</w:t>
            </w:r>
          </w:p>
        </w:tc>
        <w:tc>
          <w:tcPr>
            <w:tcW w:w="1388" w:type="dxa"/>
            <w:hideMark/>
          </w:tcPr>
          <w:p w14:paraId="27ECCC06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1816</w:t>
            </w:r>
          </w:p>
        </w:tc>
        <w:tc>
          <w:tcPr>
            <w:tcW w:w="804" w:type="dxa"/>
            <w:hideMark/>
          </w:tcPr>
          <w:p w14:paraId="425BC6D0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65</w:t>
            </w:r>
          </w:p>
        </w:tc>
      </w:tr>
      <w:tr w:rsidR="000263BF" w:rsidRPr="00703B28" w14:paraId="265DE327" w14:textId="77777777" w:rsidTr="002A5C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A47EEBF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iver level</w:t>
            </w:r>
          </w:p>
        </w:tc>
        <w:tc>
          <w:tcPr>
            <w:tcW w:w="0" w:type="auto"/>
            <w:vAlign w:val="center"/>
            <w:hideMark/>
          </w:tcPr>
          <w:p w14:paraId="549EC650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1</w:t>
            </w:r>
          </w:p>
        </w:tc>
        <w:tc>
          <w:tcPr>
            <w:tcW w:w="0" w:type="auto"/>
            <w:hideMark/>
          </w:tcPr>
          <w:p w14:paraId="6A2ADC5A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144</w:t>
            </w:r>
          </w:p>
        </w:tc>
        <w:tc>
          <w:tcPr>
            <w:tcW w:w="0" w:type="auto"/>
            <w:hideMark/>
          </w:tcPr>
          <w:p w14:paraId="09545B1D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211</w:t>
            </w:r>
          </w:p>
        </w:tc>
        <w:tc>
          <w:tcPr>
            <w:tcW w:w="0" w:type="auto"/>
            <w:hideMark/>
          </w:tcPr>
          <w:p w14:paraId="04382907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2029</w:t>
            </w:r>
          </w:p>
        </w:tc>
        <w:tc>
          <w:tcPr>
            <w:tcW w:w="970" w:type="dxa"/>
            <w:hideMark/>
          </w:tcPr>
          <w:p w14:paraId="798A9B93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1.055</w:t>
            </w:r>
          </w:p>
        </w:tc>
        <w:tc>
          <w:tcPr>
            <w:tcW w:w="1388" w:type="dxa"/>
            <w:hideMark/>
          </w:tcPr>
          <w:p w14:paraId="557F52C8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2925</w:t>
            </w:r>
          </w:p>
        </w:tc>
        <w:tc>
          <w:tcPr>
            <w:tcW w:w="804" w:type="dxa"/>
            <w:hideMark/>
          </w:tcPr>
          <w:p w14:paraId="1097B094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65</w:t>
            </w:r>
          </w:p>
        </w:tc>
      </w:tr>
      <w:tr w:rsidR="000263BF" w:rsidRPr="00703B28" w14:paraId="218718E3" w14:textId="77777777" w:rsidTr="002A5C0D">
        <w:trPr>
          <w:tblCellSpacing w:w="15" w:type="dxa"/>
        </w:trPr>
        <w:tc>
          <w:tcPr>
            <w:tcW w:w="0" w:type="auto"/>
            <w:vAlign w:val="center"/>
          </w:tcPr>
          <w:p w14:paraId="7AE00A48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iver level</w:t>
            </w:r>
          </w:p>
        </w:tc>
        <w:tc>
          <w:tcPr>
            <w:tcW w:w="0" w:type="auto"/>
            <w:vAlign w:val="center"/>
          </w:tcPr>
          <w:p w14:paraId="7FF7786B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2</w:t>
            </w:r>
          </w:p>
        </w:tc>
        <w:tc>
          <w:tcPr>
            <w:tcW w:w="0" w:type="auto"/>
          </w:tcPr>
          <w:p w14:paraId="53D3A245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161</w:t>
            </w:r>
          </w:p>
        </w:tc>
        <w:tc>
          <w:tcPr>
            <w:tcW w:w="0" w:type="auto"/>
          </w:tcPr>
          <w:p w14:paraId="79052594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099</w:t>
            </w:r>
          </w:p>
        </w:tc>
        <w:tc>
          <w:tcPr>
            <w:tcW w:w="0" w:type="auto"/>
          </w:tcPr>
          <w:p w14:paraId="557F89EA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2263</w:t>
            </w:r>
          </w:p>
        </w:tc>
        <w:tc>
          <w:tcPr>
            <w:tcW w:w="970" w:type="dxa"/>
          </w:tcPr>
          <w:p w14:paraId="18DAA642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1.184</w:t>
            </w:r>
          </w:p>
        </w:tc>
        <w:tc>
          <w:tcPr>
            <w:tcW w:w="1388" w:type="dxa"/>
          </w:tcPr>
          <w:p w14:paraId="1728FA0F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2374</w:t>
            </w:r>
          </w:p>
        </w:tc>
        <w:tc>
          <w:tcPr>
            <w:tcW w:w="804" w:type="dxa"/>
          </w:tcPr>
          <w:p w14:paraId="1A0DE140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65</w:t>
            </w:r>
          </w:p>
        </w:tc>
      </w:tr>
      <w:tr w:rsidR="000263BF" w:rsidRPr="00703B28" w14:paraId="57C2533C" w14:textId="77777777" w:rsidTr="002A5C0D">
        <w:trPr>
          <w:tblCellSpacing w:w="15" w:type="dxa"/>
        </w:trPr>
        <w:tc>
          <w:tcPr>
            <w:tcW w:w="0" w:type="auto"/>
            <w:vAlign w:val="center"/>
          </w:tcPr>
          <w:p w14:paraId="56D27EA0" w14:textId="77777777" w:rsidR="000263BF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iver level</w:t>
            </w:r>
          </w:p>
        </w:tc>
        <w:tc>
          <w:tcPr>
            <w:tcW w:w="0" w:type="auto"/>
            <w:vAlign w:val="center"/>
          </w:tcPr>
          <w:p w14:paraId="6450A8DF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3</w:t>
            </w:r>
          </w:p>
        </w:tc>
        <w:tc>
          <w:tcPr>
            <w:tcW w:w="0" w:type="auto"/>
          </w:tcPr>
          <w:p w14:paraId="056B70AC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153</w:t>
            </w:r>
          </w:p>
        </w:tc>
        <w:tc>
          <w:tcPr>
            <w:tcW w:w="0" w:type="auto"/>
          </w:tcPr>
          <w:p w14:paraId="05CE1B0E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139</w:t>
            </w:r>
          </w:p>
        </w:tc>
        <w:tc>
          <w:tcPr>
            <w:tcW w:w="0" w:type="auto"/>
          </w:tcPr>
          <w:p w14:paraId="4EF08DC6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0591</w:t>
            </w:r>
          </w:p>
        </w:tc>
        <w:tc>
          <w:tcPr>
            <w:tcW w:w="970" w:type="dxa"/>
          </w:tcPr>
          <w:p w14:paraId="7D7BCCC7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355</w:t>
            </w:r>
          </w:p>
        </w:tc>
        <w:tc>
          <w:tcPr>
            <w:tcW w:w="1388" w:type="dxa"/>
          </w:tcPr>
          <w:p w14:paraId="116BE50F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7232</w:t>
            </w:r>
          </w:p>
        </w:tc>
        <w:tc>
          <w:tcPr>
            <w:tcW w:w="804" w:type="dxa"/>
          </w:tcPr>
          <w:p w14:paraId="733F202D" w14:textId="77777777" w:rsidR="000263BF" w:rsidRPr="00703B28" w:rsidRDefault="000263B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65</w:t>
            </w:r>
          </w:p>
        </w:tc>
      </w:tr>
    </w:tbl>
    <w:p w14:paraId="60412808" w14:textId="5FE82133" w:rsidR="00CF2304" w:rsidRDefault="00CF2304" w:rsidP="009E2404">
      <w:pPr>
        <w:rPr>
          <w:rFonts w:ascii="Times New Roman" w:hAnsi="Times New Roman" w:cs="Times New Roman"/>
          <w:lang w:val="en-US"/>
        </w:rPr>
      </w:pPr>
    </w:p>
    <w:p w14:paraId="674E7A17" w14:textId="77777777" w:rsidR="00CF2304" w:rsidRDefault="00CF2304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61644CEE" w14:textId="77777777" w:rsidR="009E2404" w:rsidRPr="00752169" w:rsidRDefault="009E2404" w:rsidP="009E2404">
      <w:pPr>
        <w:rPr>
          <w:rFonts w:ascii="Times New Roman" w:hAnsi="Times New Roman" w:cs="Times New Roman"/>
          <w:lang w:val="en-US"/>
        </w:rPr>
      </w:pPr>
    </w:p>
    <w:p w14:paraId="66795016" w14:textId="18B07919" w:rsidR="005C7E7F" w:rsidRPr="005C7E7F" w:rsidRDefault="005C7E7F" w:rsidP="005C7E7F">
      <w:pPr>
        <w:pStyle w:val="Caption"/>
        <w:keepNext/>
        <w:rPr>
          <w:rFonts w:ascii="Times New Roman" w:hAnsi="Times New Roman" w:cs="Times New Roman"/>
          <w:sz w:val="24"/>
          <w:szCs w:val="24"/>
        </w:rPr>
      </w:pPr>
      <w:r w:rsidRPr="005C7E7F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C7E7F">
        <w:rPr>
          <w:rFonts w:ascii="Times New Roman" w:hAnsi="Times New Roman" w:cs="Times New Roman"/>
          <w:sz w:val="24"/>
          <w:szCs w:val="24"/>
        </w:rPr>
        <w:fldChar w:fldCharType="begin"/>
      </w:r>
      <w:r w:rsidRPr="005C7E7F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5C7E7F">
        <w:rPr>
          <w:rFonts w:ascii="Times New Roman" w:hAnsi="Times New Roman" w:cs="Times New Roman"/>
          <w:sz w:val="24"/>
          <w:szCs w:val="24"/>
        </w:rPr>
        <w:fldChar w:fldCharType="separate"/>
      </w:r>
      <w:r w:rsidR="00F73C93">
        <w:rPr>
          <w:rFonts w:ascii="Times New Roman" w:hAnsi="Times New Roman" w:cs="Times New Roman"/>
          <w:noProof/>
          <w:sz w:val="24"/>
          <w:szCs w:val="24"/>
        </w:rPr>
        <w:t>10</w:t>
      </w:r>
      <w:r w:rsidRPr="005C7E7F">
        <w:rPr>
          <w:rFonts w:ascii="Times New Roman" w:hAnsi="Times New Roman" w:cs="Times New Roman"/>
          <w:sz w:val="24"/>
          <w:szCs w:val="24"/>
        </w:rPr>
        <w:fldChar w:fldCharType="end"/>
      </w:r>
      <w:r w:rsidRPr="005C7E7F">
        <w:rPr>
          <w:rFonts w:ascii="Times New Roman" w:hAnsi="Times New Roman" w:cs="Times New Roman"/>
          <w:sz w:val="24"/>
          <w:szCs w:val="24"/>
        </w:rPr>
        <w:t>: Pearson correlation and linear regression results for analysing the relationship between drifter transport and hydrological predictors (rainfall and river level) at varying temporal lags during Phase B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6"/>
        <w:gridCol w:w="942"/>
        <w:gridCol w:w="980"/>
        <w:gridCol w:w="752"/>
        <w:gridCol w:w="1989"/>
        <w:gridCol w:w="1000"/>
        <w:gridCol w:w="1418"/>
        <w:gridCol w:w="849"/>
      </w:tblGrid>
      <w:tr w:rsidR="005C7E7F" w:rsidRPr="00703B28" w14:paraId="7C6D3416" w14:textId="77777777" w:rsidTr="002A5C0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3C3B06A" w14:textId="77777777" w:rsidR="005C7E7F" w:rsidRPr="00703B28" w:rsidRDefault="005C7E7F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Predictor</w:t>
            </w:r>
          </w:p>
        </w:tc>
        <w:tc>
          <w:tcPr>
            <w:tcW w:w="0" w:type="auto"/>
            <w:vAlign w:val="center"/>
            <w:hideMark/>
          </w:tcPr>
          <w:p w14:paraId="6553AFF1" w14:textId="77777777" w:rsidR="005C7E7F" w:rsidRPr="00703B28" w:rsidRDefault="005C7E7F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Lag (days)</w:t>
            </w:r>
          </w:p>
        </w:tc>
        <w:tc>
          <w:tcPr>
            <w:tcW w:w="0" w:type="auto"/>
            <w:vAlign w:val="center"/>
            <w:hideMark/>
          </w:tcPr>
          <w:p w14:paraId="56919DCC" w14:textId="77777777" w:rsidR="005C7E7F" w:rsidRPr="00703B28" w:rsidRDefault="005C7E7F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Pearson r</w:t>
            </w:r>
          </w:p>
        </w:tc>
        <w:tc>
          <w:tcPr>
            <w:tcW w:w="0" w:type="auto"/>
            <w:vAlign w:val="center"/>
            <w:hideMark/>
          </w:tcPr>
          <w:p w14:paraId="2B5F6E82" w14:textId="77777777" w:rsidR="005C7E7F" w:rsidRPr="00703B28" w:rsidRDefault="005C7E7F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p-value</w:t>
            </w:r>
          </w:p>
        </w:tc>
        <w:tc>
          <w:tcPr>
            <w:tcW w:w="0" w:type="auto"/>
            <w:vAlign w:val="center"/>
            <w:hideMark/>
          </w:tcPr>
          <w:p w14:paraId="071F2B13" w14:textId="77777777" w:rsidR="005C7E7F" w:rsidRPr="00703B28" w:rsidRDefault="005C7E7F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Regression coefficient (β)</w:t>
            </w:r>
          </w:p>
        </w:tc>
        <w:tc>
          <w:tcPr>
            <w:tcW w:w="970" w:type="dxa"/>
            <w:vAlign w:val="center"/>
            <w:hideMark/>
          </w:tcPr>
          <w:p w14:paraId="51C43412" w14:textId="77777777" w:rsidR="005C7E7F" w:rsidRPr="00703B28" w:rsidRDefault="005C7E7F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t-value</w:t>
            </w:r>
          </w:p>
        </w:tc>
        <w:tc>
          <w:tcPr>
            <w:tcW w:w="1388" w:type="dxa"/>
            <w:vAlign w:val="center"/>
            <w:hideMark/>
          </w:tcPr>
          <w:p w14:paraId="6F0E6AE8" w14:textId="77777777" w:rsidR="005C7E7F" w:rsidRPr="00703B28" w:rsidRDefault="005C7E7F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Regression p-value</w:t>
            </w:r>
          </w:p>
        </w:tc>
        <w:tc>
          <w:tcPr>
            <w:tcW w:w="804" w:type="dxa"/>
            <w:vAlign w:val="center"/>
            <w:hideMark/>
          </w:tcPr>
          <w:p w14:paraId="1728345B" w14:textId="77777777" w:rsidR="005C7E7F" w:rsidRPr="00703B28" w:rsidRDefault="005C7E7F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Model R²</w:t>
            </w:r>
          </w:p>
        </w:tc>
      </w:tr>
      <w:tr w:rsidR="005C7E7F" w:rsidRPr="00703B28" w14:paraId="3ACE1680" w14:textId="77777777" w:rsidTr="002A5C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743691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ainfall</w:t>
            </w:r>
          </w:p>
        </w:tc>
        <w:tc>
          <w:tcPr>
            <w:tcW w:w="0" w:type="auto"/>
            <w:vAlign w:val="center"/>
            <w:hideMark/>
          </w:tcPr>
          <w:p w14:paraId="795E14D7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295276D7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176</w:t>
            </w:r>
          </w:p>
        </w:tc>
        <w:tc>
          <w:tcPr>
            <w:tcW w:w="0" w:type="auto"/>
            <w:hideMark/>
          </w:tcPr>
          <w:p w14:paraId="5BA5DDF6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136</w:t>
            </w:r>
          </w:p>
        </w:tc>
        <w:tc>
          <w:tcPr>
            <w:tcW w:w="0" w:type="auto"/>
            <w:hideMark/>
          </w:tcPr>
          <w:p w14:paraId="054107A1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05</w:t>
            </w:r>
          </w:p>
        </w:tc>
        <w:tc>
          <w:tcPr>
            <w:tcW w:w="970" w:type="dxa"/>
            <w:hideMark/>
          </w:tcPr>
          <w:p w14:paraId="2ACE5620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2.421</w:t>
            </w:r>
          </w:p>
        </w:tc>
        <w:tc>
          <w:tcPr>
            <w:tcW w:w="1388" w:type="dxa"/>
            <w:hideMark/>
          </w:tcPr>
          <w:p w14:paraId="48CACAAA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164</w:t>
            </w:r>
          </w:p>
        </w:tc>
        <w:tc>
          <w:tcPr>
            <w:tcW w:w="804" w:type="dxa"/>
            <w:hideMark/>
          </w:tcPr>
          <w:p w14:paraId="26CDA8B6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48</w:t>
            </w:r>
          </w:p>
        </w:tc>
      </w:tr>
      <w:tr w:rsidR="005C7E7F" w:rsidRPr="00703B28" w14:paraId="380E9F03" w14:textId="77777777" w:rsidTr="002A5C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41F1D0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ainfall</w:t>
            </w:r>
          </w:p>
        </w:tc>
        <w:tc>
          <w:tcPr>
            <w:tcW w:w="0" w:type="auto"/>
            <w:vAlign w:val="center"/>
            <w:hideMark/>
          </w:tcPr>
          <w:p w14:paraId="6FE66CB6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1</w:t>
            </w:r>
          </w:p>
        </w:tc>
        <w:tc>
          <w:tcPr>
            <w:tcW w:w="0" w:type="auto"/>
            <w:hideMark/>
          </w:tcPr>
          <w:p w14:paraId="75E56C23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47</w:t>
            </w:r>
          </w:p>
        </w:tc>
        <w:tc>
          <w:tcPr>
            <w:tcW w:w="0" w:type="auto"/>
            <w:hideMark/>
          </w:tcPr>
          <w:p w14:paraId="7D727BD0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5103</w:t>
            </w:r>
          </w:p>
        </w:tc>
        <w:tc>
          <w:tcPr>
            <w:tcW w:w="0" w:type="auto"/>
            <w:hideMark/>
          </w:tcPr>
          <w:p w14:paraId="2C04D991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014</w:t>
            </w:r>
          </w:p>
        </w:tc>
        <w:tc>
          <w:tcPr>
            <w:tcW w:w="970" w:type="dxa"/>
            <w:hideMark/>
          </w:tcPr>
          <w:p w14:paraId="511B6505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696</w:t>
            </w:r>
          </w:p>
        </w:tc>
        <w:tc>
          <w:tcPr>
            <w:tcW w:w="1388" w:type="dxa"/>
            <w:hideMark/>
          </w:tcPr>
          <w:p w14:paraId="22FF4663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4872</w:t>
            </w:r>
          </w:p>
        </w:tc>
        <w:tc>
          <w:tcPr>
            <w:tcW w:w="804" w:type="dxa"/>
            <w:hideMark/>
          </w:tcPr>
          <w:p w14:paraId="363C0813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48</w:t>
            </w:r>
          </w:p>
        </w:tc>
      </w:tr>
      <w:tr w:rsidR="005C7E7F" w:rsidRPr="00703B28" w14:paraId="37BB3A8C" w14:textId="77777777" w:rsidTr="002A5C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F71553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ainfall</w:t>
            </w:r>
          </w:p>
        </w:tc>
        <w:tc>
          <w:tcPr>
            <w:tcW w:w="0" w:type="auto"/>
            <w:vAlign w:val="center"/>
            <w:hideMark/>
          </w:tcPr>
          <w:p w14:paraId="58F9E5D2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2</w:t>
            </w:r>
          </w:p>
        </w:tc>
        <w:tc>
          <w:tcPr>
            <w:tcW w:w="0" w:type="auto"/>
            <w:hideMark/>
          </w:tcPr>
          <w:p w14:paraId="05F28CDF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045</w:t>
            </w:r>
          </w:p>
        </w:tc>
        <w:tc>
          <w:tcPr>
            <w:tcW w:w="0" w:type="auto"/>
            <w:hideMark/>
          </w:tcPr>
          <w:p w14:paraId="451309D9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534</w:t>
            </w:r>
          </w:p>
        </w:tc>
        <w:tc>
          <w:tcPr>
            <w:tcW w:w="0" w:type="auto"/>
            <w:hideMark/>
          </w:tcPr>
          <w:p w14:paraId="066DA493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.00001</w:t>
            </w:r>
          </w:p>
        </w:tc>
        <w:tc>
          <w:tcPr>
            <w:tcW w:w="970" w:type="dxa"/>
            <w:hideMark/>
          </w:tcPr>
          <w:p w14:paraId="374F4D9B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24</w:t>
            </w:r>
          </w:p>
        </w:tc>
        <w:tc>
          <w:tcPr>
            <w:tcW w:w="1388" w:type="dxa"/>
            <w:hideMark/>
          </w:tcPr>
          <w:p w14:paraId="7861019B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981</w:t>
            </w:r>
          </w:p>
        </w:tc>
        <w:tc>
          <w:tcPr>
            <w:tcW w:w="804" w:type="dxa"/>
            <w:hideMark/>
          </w:tcPr>
          <w:p w14:paraId="3C879065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48</w:t>
            </w:r>
          </w:p>
        </w:tc>
      </w:tr>
      <w:tr w:rsidR="005C7E7F" w:rsidRPr="00703B28" w14:paraId="73CBC0FB" w14:textId="77777777" w:rsidTr="002A5C0D">
        <w:trPr>
          <w:tblCellSpacing w:w="15" w:type="dxa"/>
        </w:trPr>
        <w:tc>
          <w:tcPr>
            <w:tcW w:w="0" w:type="auto"/>
            <w:vAlign w:val="center"/>
          </w:tcPr>
          <w:p w14:paraId="24C1EE1E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ainfall</w:t>
            </w:r>
          </w:p>
        </w:tc>
        <w:tc>
          <w:tcPr>
            <w:tcW w:w="0" w:type="auto"/>
            <w:vAlign w:val="center"/>
          </w:tcPr>
          <w:p w14:paraId="3ED8C5E5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3</w:t>
            </w:r>
          </w:p>
        </w:tc>
        <w:tc>
          <w:tcPr>
            <w:tcW w:w="0" w:type="auto"/>
          </w:tcPr>
          <w:p w14:paraId="1D2CC998" w14:textId="77777777" w:rsidR="005C7E7F" w:rsidRPr="00752169" w:rsidRDefault="005C7E7F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-0.039</w:t>
            </w:r>
          </w:p>
        </w:tc>
        <w:tc>
          <w:tcPr>
            <w:tcW w:w="0" w:type="auto"/>
          </w:tcPr>
          <w:p w14:paraId="5A3E992B" w14:textId="77777777" w:rsidR="005C7E7F" w:rsidRPr="00752169" w:rsidRDefault="005C7E7F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0.5852</w:t>
            </w:r>
          </w:p>
        </w:tc>
        <w:tc>
          <w:tcPr>
            <w:tcW w:w="0" w:type="auto"/>
          </w:tcPr>
          <w:p w14:paraId="2E86F55E" w14:textId="77777777" w:rsidR="005C7E7F" w:rsidRPr="00752169" w:rsidRDefault="005C7E7F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0.0002</w:t>
            </w:r>
          </w:p>
        </w:tc>
        <w:tc>
          <w:tcPr>
            <w:tcW w:w="970" w:type="dxa"/>
          </w:tcPr>
          <w:p w14:paraId="0A7FDC76" w14:textId="77777777" w:rsidR="005C7E7F" w:rsidRPr="00752169" w:rsidRDefault="005C7E7F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0.098</w:t>
            </w:r>
          </w:p>
        </w:tc>
        <w:tc>
          <w:tcPr>
            <w:tcW w:w="1388" w:type="dxa"/>
          </w:tcPr>
          <w:p w14:paraId="66394F04" w14:textId="77777777" w:rsidR="005C7E7F" w:rsidRPr="00752169" w:rsidRDefault="005C7E7F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0.9223</w:t>
            </w:r>
          </w:p>
        </w:tc>
        <w:tc>
          <w:tcPr>
            <w:tcW w:w="804" w:type="dxa"/>
          </w:tcPr>
          <w:p w14:paraId="3F99367A" w14:textId="77777777" w:rsidR="005C7E7F" w:rsidRPr="00752169" w:rsidRDefault="005C7E7F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0.048</w:t>
            </w:r>
          </w:p>
        </w:tc>
      </w:tr>
      <w:tr w:rsidR="005C7E7F" w:rsidRPr="00703B28" w14:paraId="09B7F6DA" w14:textId="77777777" w:rsidTr="002A5C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B75524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iver level</w:t>
            </w:r>
          </w:p>
        </w:tc>
        <w:tc>
          <w:tcPr>
            <w:tcW w:w="0" w:type="auto"/>
            <w:vAlign w:val="center"/>
            <w:hideMark/>
          </w:tcPr>
          <w:p w14:paraId="164A3EF1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395D5681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0" w:type="auto"/>
            <w:hideMark/>
          </w:tcPr>
          <w:p w14:paraId="4CCC5A1F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6794</w:t>
            </w:r>
          </w:p>
        </w:tc>
        <w:tc>
          <w:tcPr>
            <w:tcW w:w="0" w:type="auto"/>
            <w:hideMark/>
          </w:tcPr>
          <w:p w14:paraId="56AA2722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096</w:t>
            </w:r>
          </w:p>
        </w:tc>
        <w:tc>
          <w:tcPr>
            <w:tcW w:w="970" w:type="dxa"/>
            <w:hideMark/>
          </w:tcPr>
          <w:p w14:paraId="58AC3551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599</w:t>
            </w:r>
          </w:p>
        </w:tc>
        <w:tc>
          <w:tcPr>
            <w:tcW w:w="1388" w:type="dxa"/>
            <w:hideMark/>
          </w:tcPr>
          <w:p w14:paraId="618648D4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5498</w:t>
            </w:r>
          </w:p>
        </w:tc>
        <w:tc>
          <w:tcPr>
            <w:tcW w:w="804" w:type="dxa"/>
            <w:hideMark/>
          </w:tcPr>
          <w:p w14:paraId="77A4D623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48</w:t>
            </w:r>
          </w:p>
        </w:tc>
      </w:tr>
      <w:tr w:rsidR="005C7E7F" w:rsidRPr="00703B28" w14:paraId="5AD3D4B0" w14:textId="77777777" w:rsidTr="002A5C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85BFAA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iver level</w:t>
            </w:r>
          </w:p>
        </w:tc>
        <w:tc>
          <w:tcPr>
            <w:tcW w:w="0" w:type="auto"/>
            <w:vAlign w:val="center"/>
            <w:hideMark/>
          </w:tcPr>
          <w:p w14:paraId="3316DEFC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1</w:t>
            </w:r>
          </w:p>
        </w:tc>
        <w:tc>
          <w:tcPr>
            <w:tcW w:w="0" w:type="auto"/>
            <w:hideMark/>
          </w:tcPr>
          <w:p w14:paraId="0F7537B3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085</w:t>
            </w:r>
          </w:p>
        </w:tc>
        <w:tc>
          <w:tcPr>
            <w:tcW w:w="0" w:type="auto"/>
            <w:hideMark/>
          </w:tcPr>
          <w:p w14:paraId="1EE692D0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2387</w:t>
            </w:r>
          </w:p>
        </w:tc>
        <w:tc>
          <w:tcPr>
            <w:tcW w:w="0" w:type="auto"/>
            <w:hideMark/>
          </w:tcPr>
          <w:p w14:paraId="0E9B05AA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0344</w:t>
            </w:r>
          </w:p>
        </w:tc>
        <w:tc>
          <w:tcPr>
            <w:tcW w:w="970" w:type="dxa"/>
            <w:hideMark/>
          </w:tcPr>
          <w:p w14:paraId="6C3504E6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185</w:t>
            </w:r>
          </w:p>
        </w:tc>
        <w:tc>
          <w:tcPr>
            <w:tcW w:w="1388" w:type="dxa"/>
            <w:hideMark/>
          </w:tcPr>
          <w:p w14:paraId="4909E9F5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8534</w:t>
            </w:r>
          </w:p>
        </w:tc>
        <w:tc>
          <w:tcPr>
            <w:tcW w:w="804" w:type="dxa"/>
            <w:hideMark/>
          </w:tcPr>
          <w:p w14:paraId="1C614654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48</w:t>
            </w:r>
          </w:p>
        </w:tc>
      </w:tr>
      <w:tr w:rsidR="005C7E7F" w:rsidRPr="00703B28" w14:paraId="5A1DC7F6" w14:textId="77777777" w:rsidTr="002A5C0D">
        <w:trPr>
          <w:tblCellSpacing w:w="15" w:type="dxa"/>
        </w:trPr>
        <w:tc>
          <w:tcPr>
            <w:tcW w:w="0" w:type="auto"/>
            <w:vAlign w:val="center"/>
          </w:tcPr>
          <w:p w14:paraId="0B934B6B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iver level</w:t>
            </w:r>
          </w:p>
        </w:tc>
        <w:tc>
          <w:tcPr>
            <w:tcW w:w="0" w:type="auto"/>
            <w:vAlign w:val="center"/>
          </w:tcPr>
          <w:p w14:paraId="2CC0F56E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2</w:t>
            </w:r>
          </w:p>
        </w:tc>
        <w:tc>
          <w:tcPr>
            <w:tcW w:w="0" w:type="auto"/>
          </w:tcPr>
          <w:p w14:paraId="0194413A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114</w:t>
            </w:r>
          </w:p>
        </w:tc>
        <w:tc>
          <w:tcPr>
            <w:tcW w:w="0" w:type="auto"/>
          </w:tcPr>
          <w:p w14:paraId="2F96ED64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1117</w:t>
            </w:r>
          </w:p>
        </w:tc>
        <w:tc>
          <w:tcPr>
            <w:tcW w:w="0" w:type="auto"/>
          </w:tcPr>
          <w:p w14:paraId="4C1DEC52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1092</w:t>
            </w:r>
          </w:p>
        </w:tc>
        <w:tc>
          <w:tcPr>
            <w:tcW w:w="970" w:type="dxa"/>
          </w:tcPr>
          <w:p w14:paraId="32FFE6B6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59</w:t>
            </w:r>
          </w:p>
        </w:tc>
        <w:tc>
          <w:tcPr>
            <w:tcW w:w="1388" w:type="dxa"/>
          </w:tcPr>
          <w:p w14:paraId="1E4298E7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5559</w:t>
            </w:r>
          </w:p>
        </w:tc>
        <w:tc>
          <w:tcPr>
            <w:tcW w:w="804" w:type="dxa"/>
          </w:tcPr>
          <w:p w14:paraId="7BF0A603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48</w:t>
            </w:r>
          </w:p>
        </w:tc>
      </w:tr>
      <w:tr w:rsidR="005C7E7F" w:rsidRPr="00703B28" w14:paraId="4A4D549C" w14:textId="77777777" w:rsidTr="002A5C0D">
        <w:trPr>
          <w:tblCellSpacing w:w="15" w:type="dxa"/>
        </w:trPr>
        <w:tc>
          <w:tcPr>
            <w:tcW w:w="0" w:type="auto"/>
            <w:vAlign w:val="center"/>
          </w:tcPr>
          <w:p w14:paraId="438D0068" w14:textId="77777777" w:rsidR="005C7E7F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iver level</w:t>
            </w:r>
          </w:p>
        </w:tc>
        <w:tc>
          <w:tcPr>
            <w:tcW w:w="0" w:type="auto"/>
            <w:vAlign w:val="center"/>
          </w:tcPr>
          <w:p w14:paraId="13558008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3</w:t>
            </w:r>
          </w:p>
        </w:tc>
        <w:tc>
          <w:tcPr>
            <w:tcW w:w="0" w:type="auto"/>
          </w:tcPr>
          <w:p w14:paraId="521D7C1C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084</w:t>
            </w:r>
          </w:p>
        </w:tc>
        <w:tc>
          <w:tcPr>
            <w:tcW w:w="0" w:type="auto"/>
          </w:tcPr>
          <w:p w14:paraId="502F29C5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2445</w:t>
            </w:r>
          </w:p>
        </w:tc>
        <w:tc>
          <w:tcPr>
            <w:tcW w:w="0" w:type="auto"/>
          </w:tcPr>
          <w:p w14:paraId="3C623E1D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0051</w:t>
            </w:r>
          </w:p>
        </w:tc>
        <w:tc>
          <w:tcPr>
            <w:tcW w:w="970" w:type="dxa"/>
          </w:tcPr>
          <w:p w14:paraId="1FF5A652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033</w:t>
            </w:r>
          </w:p>
        </w:tc>
        <w:tc>
          <w:tcPr>
            <w:tcW w:w="1388" w:type="dxa"/>
          </w:tcPr>
          <w:p w14:paraId="2DFA4BB7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9738</w:t>
            </w:r>
          </w:p>
        </w:tc>
        <w:tc>
          <w:tcPr>
            <w:tcW w:w="804" w:type="dxa"/>
          </w:tcPr>
          <w:p w14:paraId="76378099" w14:textId="77777777" w:rsidR="005C7E7F" w:rsidRPr="00703B28" w:rsidRDefault="005C7E7F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48</w:t>
            </w:r>
          </w:p>
        </w:tc>
      </w:tr>
    </w:tbl>
    <w:p w14:paraId="6F581D6B" w14:textId="77777777" w:rsidR="00597B1D" w:rsidRPr="00752169" w:rsidRDefault="00597B1D" w:rsidP="009E2404">
      <w:pPr>
        <w:rPr>
          <w:rFonts w:ascii="Times New Roman" w:hAnsi="Times New Roman" w:cs="Times New Roman"/>
          <w:lang w:val="en-US"/>
        </w:rPr>
      </w:pPr>
    </w:p>
    <w:p w14:paraId="7A196D6D" w14:textId="00F87E56" w:rsidR="002F0B20" w:rsidRDefault="002F0B20" w:rsidP="002F0B20">
      <w:pPr>
        <w:pStyle w:val="Caption"/>
        <w:keepNext/>
      </w:pPr>
      <w:r w:rsidRPr="002F0B20">
        <w:rPr>
          <w:rFonts w:ascii="Times New Roman" w:hAnsi="Times New Roman" w:cs="Times New Roman"/>
          <w:sz w:val="24"/>
          <w:szCs w:val="24"/>
        </w:rPr>
        <w:t xml:space="preserve">Table </w:t>
      </w:r>
      <w:r w:rsidR="005C7E7F">
        <w:rPr>
          <w:rFonts w:ascii="Times New Roman" w:hAnsi="Times New Roman" w:cs="Times New Roman"/>
          <w:sz w:val="24"/>
          <w:szCs w:val="24"/>
        </w:rPr>
        <w:t>S</w:t>
      </w:r>
      <w:r w:rsidRPr="002F0B20">
        <w:rPr>
          <w:rFonts w:ascii="Times New Roman" w:hAnsi="Times New Roman" w:cs="Times New Roman"/>
          <w:sz w:val="24"/>
          <w:szCs w:val="24"/>
        </w:rPr>
        <w:fldChar w:fldCharType="begin"/>
      </w:r>
      <w:r w:rsidRPr="002F0B20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2F0B20">
        <w:rPr>
          <w:rFonts w:ascii="Times New Roman" w:hAnsi="Times New Roman" w:cs="Times New Roman"/>
          <w:sz w:val="24"/>
          <w:szCs w:val="24"/>
        </w:rPr>
        <w:fldChar w:fldCharType="separate"/>
      </w:r>
      <w:r w:rsidR="00F73C93">
        <w:rPr>
          <w:rFonts w:ascii="Times New Roman" w:hAnsi="Times New Roman" w:cs="Times New Roman"/>
          <w:noProof/>
          <w:sz w:val="24"/>
          <w:szCs w:val="24"/>
        </w:rPr>
        <w:t>11</w:t>
      </w:r>
      <w:r w:rsidRPr="002F0B20">
        <w:rPr>
          <w:rFonts w:ascii="Times New Roman" w:hAnsi="Times New Roman" w:cs="Times New Roman"/>
          <w:sz w:val="24"/>
          <w:szCs w:val="24"/>
        </w:rPr>
        <w:fldChar w:fldCharType="end"/>
      </w:r>
      <w:r w:rsidRPr="002F0B20">
        <w:rPr>
          <w:rFonts w:ascii="Times New Roman" w:hAnsi="Times New Roman" w:cs="Times New Roman"/>
          <w:sz w:val="24"/>
          <w:szCs w:val="24"/>
        </w:rPr>
        <w:t>: Pearson correlation and linear regression results for analysing the relationship between drifter transport and hydrological predictors (rainfall and river level) at varying temporal lags during Phase C</w:t>
      </w:r>
      <w:r>
        <w:t>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0"/>
        <w:gridCol w:w="910"/>
        <w:gridCol w:w="968"/>
        <w:gridCol w:w="905"/>
        <w:gridCol w:w="1886"/>
        <w:gridCol w:w="1000"/>
        <w:gridCol w:w="1418"/>
        <w:gridCol w:w="849"/>
      </w:tblGrid>
      <w:tr w:rsidR="002F0B20" w:rsidRPr="00703B28" w14:paraId="2C554A26" w14:textId="77777777" w:rsidTr="002A5C0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1D2F17A" w14:textId="77777777" w:rsidR="002F0B20" w:rsidRPr="00703B28" w:rsidRDefault="002F0B20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Predictor</w:t>
            </w:r>
          </w:p>
        </w:tc>
        <w:tc>
          <w:tcPr>
            <w:tcW w:w="0" w:type="auto"/>
            <w:vAlign w:val="center"/>
            <w:hideMark/>
          </w:tcPr>
          <w:p w14:paraId="04869670" w14:textId="77777777" w:rsidR="002F0B20" w:rsidRPr="00703B28" w:rsidRDefault="002F0B20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Lag (days)</w:t>
            </w:r>
          </w:p>
        </w:tc>
        <w:tc>
          <w:tcPr>
            <w:tcW w:w="0" w:type="auto"/>
            <w:vAlign w:val="center"/>
            <w:hideMark/>
          </w:tcPr>
          <w:p w14:paraId="3A45F43F" w14:textId="77777777" w:rsidR="002F0B20" w:rsidRPr="00703B28" w:rsidRDefault="002F0B20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Pearson r</w:t>
            </w:r>
          </w:p>
        </w:tc>
        <w:tc>
          <w:tcPr>
            <w:tcW w:w="0" w:type="auto"/>
            <w:vAlign w:val="center"/>
            <w:hideMark/>
          </w:tcPr>
          <w:p w14:paraId="28B7D926" w14:textId="77777777" w:rsidR="002F0B20" w:rsidRPr="00703B28" w:rsidRDefault="002F0B20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p-value</w:t>
            </w:r>
          </w:p>
        </w:tc>
        <w:tc>
          <w:tcPr>
            <w:tcW w:w="0" w:type="auto"/>
            <w:vAlign w:val="center"/>
            <w:hideMark/>
          </w:tcPr>
          <w:p w14:paraId="30124C7D" w14:textId="77777777" w:rsidR="002F0B20" w:rsidRPr="00703B28" w:rsidRDefault="002F0B20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Regression coefficient (β)</w:t>
            </w:r>
          </w:p>
        </w:tc>
        <w:tc>
          <w:tcPr>
            <w:tcW w:w="970" w:type="dxa"/>
            <w:vAlign w:val="center"/>
            <w:hideMark/>
          </w:tcPr>
          <w:p w14:paraId="490D2E67" w14:textId="77777777" w:rsidR="002F0B20" w:rsidRPr="00703B28" w:rsidRDefault="002F0B20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t-value</w:t>
            </w:r>
          </w:p>
        </w:tc>
        <w:tc>
          <w:tcPr>
            <w:tcW w:w="1388" w:type="dxa"/>
            <w:vAlign w:val="center"/>
            <w:hideMark/>
          </w:tcPr>
          <w:p w14:paraId="19B9FAD7" w14:textId="77777777" w:rsidR="002F0B20" w:rsidRPr="00703B28" w:rsidRDefault="002F0B20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Regression p-value</w:t>
            </w:r>
          </w:p>
        </w:tc>
        <w:tc>
          <w:tcPr>
            <w:tcW w:w="804" w:type="dxa"/>
            <w:vAlign w:val="center"/>
            <w:hideMark/>
          </w:tcPr>
          <w:p w14:paraId="0ED8C048" w14:textId="77777777" w:rsidR="002F0B20" w:rsidRPr="00703B28" w:rsidRDefault="002F0B20" w:rsidP="002A5C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ZA"/>
                <w14:ligatures w14:val="none"/>
              </w:rPr>
              <w:t>Model R²</w:t>
            </w:r>
          </w:p>
        </w:tc>
      </w:tr>
      <w:tr w:rsidR="002F0B20" w:rsidRPr="00703B28" w14:paraId="462E002C" w14:textId="77777777" w:rsidTr="002A5C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0A4BED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ainfall</w:t>
            </w:r>
          </w:p>
        </w:tc>
        <w:tc>
          <w:tcPr>
            <w:tcW w:w="0" w:type="auto"/>
            <w:vAlign w:val="center"/>
            <w:hideMark/>
          </w:tcPr>
          <w:p w14:paraId="290F9ED0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574C51A0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0.841</w:t>
            </w:r>
          </w:p>
        </w:tc>
        <w:tc>
          <w:tcPr>
            <w:tcW w:w="0" w:type="auto"/>
            <w:vAlign w:val="center"/>
            <w:hideMark/>
          </w:tcPr>
          <w:p w14:paraId="25E44C94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0.0006</w:t>
            </w:r>
          </w:p>
        </w:tc>
        <w:tc>
          <w:tcPr>
            <w:tcW w:w="0" w:type="auto"/>
            <w:vAlign w:val="center"/>
            <w:hideMark/>
          </w:tcPr>
          <w:p w14:paraId="425AA15B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0.0451</w:t>
            </w:r>
          </w:p>
        </w:tc>
        <w:tc>
          <w:tcPr>
            <w:tcW w:w="970" w:type="dxa"/>
            <w:vAlign w:val="center"/>
            <w:hideMark/>
          </w:tcPr>
          <w:p w14:paraId="29ED06DD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1.438</w:t>
            </w:r>
          </w:p>
        </w:tc>
        <w:tc>
          <w:tcPr>
            <w:tcW w:w="1388" w:type="dxa"/>
            <w:vAlign w:val="center"/>
            <w:hideMark/>
          </w:tcPr>
          <w:p w14:paraId="052D07DB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0.2461</w:t>
            </w:r>
          </w:p>
        </w:tc>
        <w:tc>
          <w:tcPr>
            <w:tcW w:w="804" w:type="dxa"/>
            <w:vAlign w:val="center"/>
            <w:hideMark/>
          </w:tcPr>
          <w:p w14:paraId="2B931F8C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0.889</w:t>
            </w:r>
          </w:p>
        </w:tc>
      </w:tr>
      <w:tr w:rsidR="002F0B20" w:rsidRPr="00703B28" w14:paraId="796B7227" w14:textId="77777777" w:rsidTr="002A5C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C9684E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ainfall</w:t>
            </w:r>
          </w:p>
        </w:tc>
        <w:tc>
          <w:tcPr>
            <w:tcW w:w="0" w:type="auto"/>
            <w:vAlign w:val="center"/>
            <w:hideMark/>
          </w:tcPr>
          <w:p w14:paraId="62B36DBF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8862A81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065</w:t>
            </w: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—</w:t>
            </w:r>
          </w:p>
        </w:tc>
        <w:tc>
          <w:tcPr>
            <w:tcW w:w="0" w:type="auto"/>
            <w:vAlign w:val="center"/>
            <w:hideMark/>
          </w:tcPr>
          <w:p w14:paraId="6E1962D7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8416</w:t>
            </w: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—</w:t>
            </w:r>
          </w:p>
        </w:tc>
        <w:tc>
          <w:tcPr>
            <w:tcW w:w="0" w:type="auto"/>
            <w:vAlign w:val="center"/>
            <w:hideMark/>
          </w:tcPr>
          <w:p w14:paraId="5EF1B2FC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057</w:t>
            </w: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—</w:t>
            </w:r>
          </w:p>
        </w:tc>
        <w:tc>
          <w:tcPr>
            <w:tcW w:w="970" w:type="dxa"/>
            <w:vAlign w:val="center"/>
            <w:hideMark/>
          </w:tcPr>
          <w:p w14:paraId="796C6880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1.51</w:t>
            </w: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—</w:t>
            </w:r>
          </w:p>
        </w:tc>
        <w:tc>
          <w:tcPr>
            <w:tcW w:w="1388" w:type="dxa"/>
            <w:vAlign w:val="center"/>
            <w:hideMark/>
          </w:tcPr>
          <w:p w14:paraId="4EF1F979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2282</w:t>
            </w: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—</w:t>
            </w:r>
          </w:p>
        </w:tc>
        <w:tc>
          <w:tcPr>
            <w:tcW w:w="804" w:type="dxa"/>
            <w:vAlign w:val="center"/>
            <w:hideMark/>
          </w:tcPr>
          <w:p w14:paraId="33FC8447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889</w:t>
            </w: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—</w:t>
            </w:r>
          </w:p>
        </w:tc>
      </w:tr>
      <w:tr w:rsidR="002F0B20" w:rsidRPr="00703B28" w14:paraId="3D361C66" w14:textId="77777777" w:rsidTr="002A5C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07449F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ainfall</w:t>
            </w:r>
          </w:p>
        </w:tc>
        <w:tc>
          <w:tcPr>
            <w:tcW w:w="0" w:type="auto"/>
            <w:vAlign w:val="center"/>
            <w:hideMark/>
          </w:tcPr>
          <w:p w14:paraId="73E04460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2</w:t>
            </w:r>
          </w:p>
        </w:tc>
        <w:tc>
          <w:tcPr>
            <w:tcW w:w="0" w:type="auto"/>
            <w:hideMark/>
          </w:tcPr>
          <w:p w14:paraId="7DAC150D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068</w:t>
            </w:r>
          </w:p>
        </w:tc>
        <w:tc>
          <w:tcPr>
            <w:tcW w:w="0" w:type="auto"/>
            <w:hideMark/>
          </w:tcPr>
          <w:p w14:paraId="4DB08F6E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8327</w:t>
            </w:r>
          </w:p>
        </w:tc>
        <w:tc>
          <w:tcPr>
            <w:tcW w:w="0" w:type="auto"/>
            <w:hideMark/>
          </w:tcPr>
          <w:p w14:paraId="097B449C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0039</w:t>
            </w:r>
          </w:p>
        </w:tc>
        <w:tc>
          <w:tcPr>
            <w:tcW w:w="970" w:type="dxa"/>
            <w:hideMark/>
          </w:tcPr>
          <w:p w14:paraId="5903B963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116</w:t>
            </w:r>
          </w:p>
        </w:tc>
        <w:tc>
          <w:tcPr>
            <w:tcW w:w="1388" w:type="dxa"/>
            <w:hideMark/>
          </w:tcPr>
          <w:p w14:paraId="7EEBE4F3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9153</w:t>
            </w:r>
          </w:p>
        </w:tc>
        <w:tc>
          <w:tcPr>
            <w:tcW w:w="804" w:type="dxa"/>
            <w:hideMark/>
          </w:tcPr>
          <w:p w14:paraId="3ABB4440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889</w:t>
            </w:r>
          </w:p>
        </w:tc>
      </w:tr>
      <w:tr w:rsidR="002F0B20" w:rsidRPr="00703B28" w14:paraId="06DC2901" w14:textId="77777777" w:rsidTr="002A5C0D">
        <w:trPr>
          <w:tblCellSpacing w:w="15" w:type="dxa"/>
        </w:trPr>
        <w:tc>
          <w:tcPr>
            <w:tcW w:w="0" w:type="auto"/>
            <w:vAlign w:val="center"/>
          </w:tcPr>
          <w:p w14:paraId="5FEC4407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ainfall</w:t>
            </w:r>
          </w:p>
        </w:tc>
        <w:tc>
          <w:tcPr>
            <w:tcW w:w="0" w:type="auto"/>
            <w:vAlign w:val="center"/>
          </w:tcPr>
          <w:p w14:paraId="05FAAB9F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3</w:t>
            </w:r>
          </w:p>
        </w:tc>
        <w:tc>
          <w:tcPr>
            <w:tcW w:w="0" w:type="auto"/>
          </w:tcPr>
          <w:p w14:paraId="7C969586" w14:textId="77777777" w:rsidR="002F0B20" w:rsidRPr="00752169" w:rsidRDefault="002F0B20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0.153</w:t>
            </w:r>
          </w:p>
        </w:tc>
        <w:tc>
          <w:tcPr>
            <w:tcW w:w="0" w:type="auto"/>
          </w:tcPr>
          <w:p w14:paraId="37F340AC" w14:textId="77777777" w:rsidR="002F0B20" w:rsidRPr="00752169" w:rsidRDefault="002F0B20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0.6349</w:t>
            </w:r>
          </w:p>
        </w:tc>
        <w:tc>
          <w:tcPr>
            <w:tcW w:w="0" w:type="auto"/>
          </w:tcPr>
          <w:p w14:paraId="0A04DE3B" w14:textId="77777777" w:rsidR="002F0B20" w:rsidRPr="00752169" w:rsidRDefault="002F0B20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-0.0117</w:t>
            </w:r>
          </w:p>
        </w:tc>
        <w:tc>
          <w:tcPr>
            <w:tcW w:w="970" w:type="dxa"/>
          </w:tcPr>
          <w:p w14:paraId="77CE2571" w14:textId="77777777" w:rsidR="002F0B20" w:rsidRPr="00752169" w:rsidRDefault="002F0B20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-0.299</w:t>
            </w:r>
          </w:p>
        </w:tc>
        <w:tc>
          <w:tcPr>
            <w:tcW w:w="1388" w:type="dxa"/>
          </w:tcPr>
          <w:p w14:paraId="3A7F601B" w14:textId="77777777" w:rsidR="002F0B20" w:rsidRPr="00752169" w:rsidRDefault="002F0B20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0.7841</w:t>
            </w:r>
          </w:p>
        </w:tc>
        <w:tc>
          <w:tcPr>
            <w:tcW w:w="804" w:type="dxa"/>
          </w:tcPr>
          <w:p w14:paraId="4396AF9E" w14:textId="77777777" w:rsidR="002F0B20" w:rsidRPr="00752169" w:rsidRDefault="002F0B20" w:rsidP="002A5C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52169">
              <w:rPr>
                <w:rFonts w:ascii="Times New Roman" w:hAnsi="Times New Roman" w:cs="Times New Roman"/>
              </w:rPr>
              <w:t>0.889</w:t>
            </w:r>
          </w:p>
        </w:tc>
      </w:tr>
      <w:tr w:rsidR="002F0B20" w:rsidRPr="00703B28" w14:paraId="1AC3FF77" w14:textId="77777777" w:rsidTr="002A5C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1DAE5B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iver level</w:t>
            </w:r>
          </w:p>
        </w:tc>
        <w:tc>
          <w:tcPr>
            <w:tcW w:w="0" w:type="auto"/>
            <w:vAlign w:val="center"/>
            <w:hideMark/>
          </w:tcPr>
          <w:p w14:paraId="58B6AC3A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0</w:t>
            </w:r>
          </w:p>
        </w:tc>
        <w:tc>
          <w:tcPr>
            <w:tcW w:w="0" w:type="auto"/>
            <w:hideMark/>
          </w:tcPr>
          <w:p w14:paraId="72FA1EBC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527</w:t>
            </w:r>
          </w:p>
        </w:tc>
        <w:tc>
          <w:tcPr>
            <w:tcW w:w="0" w:type="auto"/>
            <w:hideMark/>
          </w:tcPr>
          <w:p w14:paraId="007A0132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0785</w:t>
            </w:r>
          </w:p>
        </w:tc>
        <w:tc>
          <w:tcPr>
            <w:tcW w:w="0" w:type="auto"/>
            <w:hideMark/>
          </w:tcPr>
          <w:p w14:paraId="638C880B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3.0206</w:t>
            </w:r>
          </w:p>
        </w:tc>
        <w:tc>
          <w:tcPr>
            <w:tcW w:w="970" w:type="dxa"/>
            <w:hideMark/>
          </w:tcPr>
          <w:p w14:paraId="214C06A2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1.169</w:t>
            </w:r>
          </w:p>
        </w:tc>
        <w:tc>
          <w:tcPr>
            <w:tcW w:w="1388" w:type="dxa"/>
            <w:hideMark/>
          </w:tcPr>
          <w:p w14:paraId="7CA744B9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3267</w:t>
            </w:r>
          </w:p>
        </w:tc>
        <w:tc>
          <w:tcPr>
            <w:tcW w:w="804" w:type="dxa"/>
            <w:hideMark/>
          </w:tcPr>
          <w:p w14:paraId="38045F2C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889</w:t>
            </w:r>
          </w:p>
        </w:tc>
      </w:tr>
      <w:tr w:rsidR="002F0B20" w:rsidRPr="00703B28" w14:paraId="65826DA4" w14:textId="77777777" w:rsidTr="002A5C0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2C41F5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iver level</w:t>
            </w:r>
          </w:p>
        </w:tc>
        <w:tc>
          <w:tcPr>
            <w:tcW w:w="0" w:type="auto"/>
            <w:vAlign w:val="center"/>
            <w:hideMark/>
          </w:tcPr>
          <w:p w14:paraId="78EB4A03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03B2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1</w:t>
            </w:r>
          </w:p>
        </w:tc>
        <w:tc>
          <w:tcPr>
            <w:tcW w:w="0" w:type="auto"/>
            <w:hideMark/>
          </w:tcPr>
          <w:p w14:paraId="75835896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106</w:t>
            </w:r>
          </w:p>
        </w:tc>
        <w:tc>
          <w:tcPr>
            <w:tcW w:w="0" w:type="auto"/>
            <w:hideMark/>
          </w:tcPr>
          <w:p w14:paraId="4AEA6A4D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7427</w:t>
            </w:r>
          </w:p>
        </w:tc>
        <w:tc>
          <w:tcPr>
            <w:tcW w:w="0" w:type="auto"/>
            <w:hideMark/>
          </w:tcPr>
          <w:p w14:paraId="1DFCF6E6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6047</w:t>
            </w:r>
          </w:p>
        </w:tc>
        <w:tc>
          <w:tcPr>
            <w:tcW w:w="970" w:type="dxa"/>
            <w:hideMark/>
          </w:tcPr>
          <w:p w14:paraId="0C9890C0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212</w:t>
            </w:r>
          </w:p>
        </w:tc>
        <w:tc>
          <w:tcPr>
            <w:tcW w:w="1388" w:type="dxa"/>
            <w:hideMark/>
          </w:tcPr>
          <w:p w14:paraId="53F5DC42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8459</w:t>
            </w:r>
          </w:p>
        </w:tc>
        <w:tc>
          <w:tcPr>
            <w:tcW w:w="804" w:type="dxa"/>
            <w:hideMark/>
          </w:tcPr>
          <w:p w14:paraId="1A0FA6E5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889</w:t>
            </w:r>
          </w:p>
        </w:tc>
      </w:tr>
      <w:tr w:rsidR="002F0B20" w:rsidRPr="00703B28" w14:paraId="25BA56C9" w14:textId="77777777" w:rsidTr="002A5C0D">
        <w:trPr>
          <w:tblCellSpacing w:w="15" w:type="dxa"/>
        </w:trPr>
        <w:tc>
          <w:tcPr>
            <w:tcW w:w="0" w:type="auto"/>
            <w:vAlign w:val="center"/>
          </w:tcPr>
          <w:p w14:paraId="57B50D3C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iver level</w:t>
            </w:r>
          </w:p>
        </w:tc>
        <w:tc>
          <w:tcPr>
            <w:tcW w:w="0" w:type="auto"/>
            <w:vAlign w:val="center"/>
          </w:tcPr>
          <w:p w14:paraId="57C99CC6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2</w:t>
            </w:r>
          </w:p>
        </w:tc>
        <w:tc>
          <w:tcPr>
            <w:tcW w:w="0" w:type="auto"/>
          </w:tcPr>
          <w:p w14:paraId="6C9039EF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221</w:t>
            </w:r>
          </w:p>
        </w:tc>
        <w:tc>
          <w:tcPr>
            <w:tcW w:w="0" w:type="auto"/>
          </w:tcPr>
          <w:p w14:paraId="740B7624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4897</w:t>
            </w:r>
          </w:p>
        </w:tc>
        <w:tc>
          <w:tcPr>
            <w:tcW w:w="0" w:type="auto"/>
          </w:tcPr>
          <w:p w14:paraId="76C027B4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2266</w:t>
            </w:r>
          </w:p>
        </w:tc>
        <w:tc>
          <w:tcPr>
            <w:tcW w:w="970" w:type="dxa"/>
          </w:tcPr>
          <w:p w14:paraId="44C0227F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093</w:t>
            </w:r>
          </w:p>
        </w:tc>
        <w:tc>
          <w:tcPr>
            <w:tcW w:w="1388" w:type="dxa"/>
          </w:tcPr>
          <w:p w14:paraId="19F83097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9321</w:t>
            </w:r>
          </w:p>
        </w:tc>
        <w:tc>
          <w:tcPr>
            <w:tcW w:w="804" w:type="dxa"/>
          </w:tcPr>
          <w:p w14:paraId="616CCB26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889</w:t>
            </w:r>
          </w:p>
        </w:tc>
      </w:tr>
      <w:tr w:rsidR="002F0B20" w:rsidRPr="00703B28" w14:paraId="3A3866EF" w14:textId="77777777" w:rsidTr="002A5C0D">
        <w:trPr>
          <w:tblCellSpacing w:w="15" w:type="dxa"/>
        </w:trPr>
        <w:tc>
          <w:tcPr>
            <w:tcW w:w="0" w:type="auto"/>
            <w:vAlign w:val="center"/>
          </w:tcPr>
          <w:p w14:paraId="78A018A9" w14:textId="77777777" w:rsidR="002F0B20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River level</w:t>
            </w:r>
          </w:p>
        </w:tc>
        <w:tc>
          <w:tcPr>
            <w:tcW w:w="0" w:type="auto"/>
            <w:vAlign w:val="center"/>
          </w:tcPr>
          <w:p w14:paraId="30DEFBB7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  <w:t>3</w:t>
            </w:r>
          </w:p>
        </w:tc>
        <w:tc>
          <w:tcPr>
            <w:tcW w:w="0" w:type="auto"/>
          </w:tcPr>
          <w:p w14:paraId="756B59BE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-0.307</w:t>
            </w:r>
          </w:p>
        </w:tc>
        <w:tc>
          <w:tcPr>
            <w:tcW w:w="0" w:type="auto"/>
          </w:tcPr>
          <w:p w14:paraId="325ECC0E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3324</w:t>
            </w:r>
          </w:p>
        </w:tc>
        <w:tc>
          <w:tcPr>
            <w:tcW w:w="0" w:type="auto"/>
          </w:tcPr>
          <w:p w14:paraId="79C6FCA4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7603</w:t>
            </w:r>
          </w:p>
        </w:tc>
        <w:tc>
          <w:tcPr>
            <w:tcW w:w="970" w:type="dxa"/>
          </w:tcPr>
          <w:p w14:paraId="61D70B53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428</w:t>
            </w:r>
          </w:p>
        </w:tc>
        <w:tc>
          <w:tcPr>
            <w:tcW w:w="1388" w:type="dxa"/>
          </w:tcPr>
          <w:p w14:paraId="11DA50C9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6974</w:t>
            </w:r>
          </w:p>
        </w:tc>
        <w:tc>
          <w:tcPr>
            <w:tcW w:w="804" w:type="dxa"/>
          </w:tcPr>
          <w:p w14:paraId="7F59FC7E" w14:textId="77777777" w:rsidR="002F0B20" w:rsidRPr="00703B28" w:rsidRDefault="002F0B20" w:rsidP="002A5C0D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ZA"/>
                <w14:ligatures w14:val="none"/>
              </w:rPr>
            </w:pPr>
            <w:r w:rsidRPr="00752169">
              <w:rPr>
                <w:rFonts w:ascii="Times New Roman" w:hAnsi="Times New Roman" w:cs="Times New Roman"/>
              </w:rPr>
              <w:t>0.889</w:t>
            </w:r>
          </w:p>
        </w:tc>
      </w:tr>
    </w:tbl>
    <w:p w14:paraId="6B995208" w14:textId="77777777" w:rsidR="00895B68" w:rsidRPr="00752169" w:rsidRDefault="00895B68" w:rsidP="009E2404">
      <w:pPr>
        <w:rPr>
          <w:rFonts w:ascii="Times New Roman" w:hAnsi="Times New Roman" w:cs="Times New Roman"/>
          <w:lang w:val="en-US"/>
        </w:rPr>
      </w:pPr>
    </w:p>
    <w:p w14:paraId="690C9ABC" w14:textId="4B1DF735" w:rsidR="00443662" w:rsidRPr="0090074D" w:rsidRDefault="00B74194" w:rsidP="00443662">
      <w:pPr>
        <w:pStyle w:val="Heading2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>Supplementary figures</w:t>
      </w:r>
    </w:p>
    <w:p w14:paraId="1403A9C6" w14:textId="77777777" w:rsidR="00A06107" w:rsidRDefault="00A06107" w:rsidP="00A06107">
      <w:pPr>
        <w:keepNext/>
      </w:pPr>
      <w:r>
        <w:rPr>
          <w:rFonts w:ascii="Times New Roman" w:hAnsi="Times New Roman" w:cs="Times New Roman"/>
          <w:noProof/>
        </w:rPr>
        <w:drawing>
          <wp:inline distT="0" distB="0" distL="0" distR="0" wp14:anchorId="60EFF086" wp14:editId="02E10867">
            <wp:extent cx="5731510" cy="4053205"/>
            <wp:effectExtent l="0" t="0" r="2540" b="4445"/>
            <wp:docPr id="16057733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773397" name="Picture 160577339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C2FAE" w14:textId="38E95B57" w:rsidR="009B2938" w:rsidRDefault="00A06107" w:rsidP="00A06107">
      <w:pPr>
        <w:pStyle w:val="Caption"/>
        <w:rPr>
          <w:rFonts w:ascii="Times New Roman" w:hAnsi="Times New Roman" w:cs="Times New Roman"/>
          <w:sz w:val="24"/>
          <w:szCs w:val="24"/>
        </w:rPr>
      </w:pPr>
      <w:r w:rsidRPr="0078074A">
        <w:rPr>
          <w:rFonts w:ascii="Times New Roman" w:hAnsi="Times New Roman" w:cs="Times New Roman"/>
          <w:sz w:val="24"/>
          <w:szCs w:val="24"/>
        </w:rPr>
        <w:t xml:space="preserve">Figure </w:t>
      </w:r>
      <w:r w:rsidR="0078074A">
        <w:rPr>
          <w:rFonts w:ascii="Times New Roman" w:hAnsi="Times New Roman" w:cs="Times New Roman"/>
          <w:sz w:val="24"/>
          <w:szCs w:val="24"/>
        </w:rPr>
        <w:t>S</w:t>
      </w:r>
      <w:r w:rsidRPr="0078074A">
        <w:rPr>
          <w:rFonts w:ascii="Times New Roman" w:hAnsi="Times New Roman" w:cs="Times New Roman"/>
          <w:sz w:val="24"/>
          <w:szCs w:val="24"/>
        </w:rPr>
        <w:fldChar w:fldCharType="begin"/>
      </w:r>
      <w:r w:rsidRPr="0078074A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78074A">
        <w:rPr>
          <w:rFonts w:ascii="Times New Roman" w:hAnsi="Times New Roman" w:cs="Times New Roman"/>
          <w:sz w:val="24"/>
          <w:szCs w:val="24"/>
        </w:rPr>
        <w:fldChar w:fldCharType="separate"/>
      </w:r>
      <w:r w:rsidRPr="0078074A">
        <w:rPr>
          <w:rFonts w:ascii="Times New Roman" w:hAnsi="Times New Roman" w:cs="Times New Roman"/>
          <w:noProof/>
          <w:sz w:val="24"/>
          <w:szCs w:val="24"/>
        </w:rPr>
        <w:t>1</w:t>
      </w:r>
      <w:r w:rsidRPr="0078074A">
        <w:rPr>
          <w:rFonts w:ascii="Times New Roman" w:hAnsi="Times New Roman" w:cs="Times New Roman"/>
          <w:sz w:val="24"/>
          <w:szCs w:val="24"/>
        </w:rPr>
        <w:fldChar w:fldCharType="end"/>
      </w:r>
      <w:r w:rsidRPr="0078074A">
        <w:rPr>
          <w:rFonts w:ascii="Times New Roman" w:hAnsi="Times New Roman" w:cs="Times New Roman"/>
          <w:sz w:val="24"/>
          <w:szCs w:val="24"/>
        </w:rPr>
        <w:t xml:space="preserve">: Trajectories of </w:t>
      </w:r>
      <w:r w:rsidR="0078074A" w:rsidRPr="0078074A">
        <w:rPr>
          <w:rFonts w:ascii="Times New Roman" w:hAnsi="Times New Roman" w:cs="Times New Roman"/>
          <w:sz w:val="24"/>
          <w:szCs w:val="24"/>
        </w:rPr>
        <w:t>GPS-trackers</w:t>
      </w:r>
      <w:r w:rsidRPr="0078074A">
        <w:rPr>
          <w:rFonts w:ascii="Times New Roman" w:hAnsi="Times New Roman" w:cs="Times New Roman"/>
          <w:sz w:val="24"/>
          <w:szCs w:val="24"/>
        </w:rPr>
        <w:t xml:space="preserve"> that </w:t>
      </w:r>
      <w:r w:rsidR="0078074A" w:rsidRPr="0078074A">
        <w:rPr>
          <w:rFonts w:ascii="Times New Roman" w:hAnsi="Times New Roman" w:cs="Times New Roman"/>
          <w:sz w:val="24"/>
          <w:szCs w:val="24"/>
        </w:rPr>
        <w:t xml:space="preserve">drifted </w:t>
      </w:r>
      <w:r w:rsidRPr="0078074A">
        <w:rPr>
          <w:rFonts w:ascii="Times New Roman" w:hAnsi="Times New Roman" w:cs="Times New Roman"/>
          <w:sz w:val="24"/>
          <w:szCs w:val="24"/>
        </w:rPr>
        <w:t>into the open ocean, highlighting the transport pathway</w:t>
      </w:r>
      <w:r w:rsidR="0078074A">
        <w:rPr>
          <w:rFonts w:ascii="Times New Roman" w:hAnsi="Times New Roman" w:cs="Times New Roman"/>
          <w:sz w:val="24"/>
          <w:szCs w:val="24"/>
        </w:rPr>
        <w:t>s</w:t>
      </w:r>
      <w:r w:rsidR="0078074A" w:rsidRPr="0078074A">
        <w:rPr>
          <w:rFonts w:ascii="Times New Roman" w:hAnsi="Times New Roman" w:cs="Times New Roman"/>
          <w:sz w:val="24"/>
          <w:szCs w:val="24"/>
        </w:rPr>
        <w:t xml:space="preserve"> after existing the estuary.</w:t>
      </w:r>
    </w:p>
    <w:p w14:paraId="15F7C0C0" w14:textId="77777777" w:rsidR="0048337D" w:rsidRDefault="0048337D" w:rsidP="0048337D"/>
    <w:p w14:paraId="3AE33830" w14:textId="6550476C" w:rsidR="0048337D" w:rsidRPr="0048337D" w:rsidRDefault="0048337D" w:rsidP="0048337D">
      <w:pPr>
        <w:rPr>
          <w:lang w:val="en-GB"/>
        </w:rPr>
      </w:pPr>
      <w:r w:rsidRPr="0048337D">
        <w:rPr>
          <w:lang w:val="en-GB"/>
        </w:rPr>
        <w:drawing>
          <wp:inline distT="0" distB="0" distL="0" distR="0" wp14:anchorId="766C7C23" wp14:editId="5F1DE57C">
            <wp:extent cx="5731510" cy="3150235"/>
            <wp:effectExtent l="0" t="0" r="2540" b="0"/>
            <wp:docPr id="15604297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0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AFA8BE" w14:textId="3F1D9340" w:rsidR="0048337D" w:rsidRPr="00F60913" w:rsidRDefault="00F60913" w:rsidP="00F60913">
      <w:pPr>
        <w:pStyle w:val="Caption"/>
        <w:rPr>
          <w:rFonts w:ascii="Times New Roman" w:hAnsi="Times New Roman" w:cs="Times New Roman"/>
          <w:sz w:val="24"/>
          <w:szCs w:val="24"/>
        </w:rPr>
      </w:pPr>
      <w:r w:rsidRPr="0078074A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78074A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Pilot study </w:t>
      </w:r>
      <w:r w:rsidR="00401C0C">
        <w:rPr>
          <w:rFonts w:ascii="Times New Roman" w:hAnsi="Times New Roman" w:cs="Times New Roman"/>
          <w:sz w:val="24"/>
          <w:szCs w:val="24"/>
        </w:rPr>
        <w:t xml:space="preserve">conducted </w:t>
      </w:r>
      <w:r>
        <w:rPr>
          <w:rFonts w:ascii="Times New Roman" w:hAnsi="Times New Roman" w:cs="Times New Roman"/>
          <w:sz w:val="24"/>
          <w:szCs w:val="24"/>
        </w:rPr>
        <w:t>before the main experiment</w:t>
      </w:r>
      <w:r w:rsidR="00652513">
        <w:rPr>
          <w:rFonts w:ascii="Times New Roman" w:hAnsi="Times New Roman" w:cs="Times New Roman"/>
          <w:sz w:val="24"/>
          <w:szCs w:val="24"/>
        </w:rPr>
        <w:t xml:space="preserve"> showing the high transport impact of the 1:50–100 year return period flood</w:t>
      </w:r>
      <w:r w:rsidR="00A61C63">
        <w:rPr>
          <w:rFonts w:ascii="Times New Roman" w:hAnsi="Times New Roman" w:cs="Times New Roman"/>
          <w:sz w:val="24"/>
          <w:szCs w:val="24"/>
        </w:rPr>
        <w:t xml:space="preserve"> of April 2022.</w:t>
      </w:r>
    </w:p>
    <w:sectPr w:rsidR="0048337D" w:rsidRPr="00F609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3NbGwNDUztTQxMbBQ0lEKTi0uzszPAykwqQUAbqYu/SwAAAA="/>
  </w:docVars>
  <w:rsids>
    <w:rsidRoot w:val="00F0662D"/>
    <w:rsid w:val="000018D3"/>
    <w:rsid w:val="000137E7"/>
    <w:rsid w:val="000263BF"/>
    <w:rsid w:val="00057329"/>
    <w:rsid w:val="00080232"/>
    <w:rsid w:val="00085700"/>
    <w:rsid w:val="000867B7"/>
    <w:rsid w:val="00091036"/>
    <w:rsid w:val="000973A4"/>
    <w:rsid w:val="000B25A8"/>
    <w:rsid w:val="000B2C3F"/>
    <w:rsid w:val="000D6BF4"/>
    <w:rsid w:val="000E1CDF"/>
    <w:rsid w:val="000E3D47"/>
    <w:rsid w:val="001119DF"/>
    <w:rsid w:val="00114C54"/>
    <w:rsid w:val="00136294"/>
    <w:rsid w:val="00160E69"/>
    <w:rsid w:val="00161040"/>
    <w:rsid w:val="00167DB7"/>
    <w:rsid w:val="001717D4"/>
    <w:rsid w:val="001804AF"/>
    <w:rsid w:val="001A27F7"/>
    <w:rsid w:val="001A2C9C"/>
    <w:rsid w:val="001A5BCF"/>
    <w:rsid w:val="001A5D95"/>
    <w:rsid w:val="001A6084"/>
    <w:rsid w:val="001B0023"/>
    <w:rsid w:val="001C0352"/>
    <w:rsid w:val="001C2AEF"/>
    <w:rsid w:val="001D7794"/>
    <w:rsid w:val="001F0872"/>
    <w:rsid w:val="001F5551"/>
    <w:rsid w:val="001F5711"/>
    <w:rsid w:val="00212DD3"/>
    <w:rsid w:val="00213546"/>
    <w:rsid w:val="0022378F"/>
    <w:rsid w:val="00223991"/>
    <w:rsid w:val="002414D3"/>
    <w:rsid w:val="00246246"/>
    <w:rsid w:val="002702A7"/>
    <w:rsid w:val="0028636E"/>
    <w:rsid w:val="00287411"/>
    <w:rsid w:val="002D5735"/>
    <w:rsid w:val="002D6D20"/>
    <w:rsid w:val="002F0B20"/>
    <w:rsid w:val="002F3B03"/>
    <w:rsid w:val="00300AA4"/>
    <w:rsid w:val="00301A00"/>
    <w:rsid w:val="0031432B"/>
    <w:rsid w:val="003178B4"/>
    <w:rsid w:val="00325FEF"/>
    <w:rsid w:val="003357EF"/>
    <w:rsid w:val="003451FE"/>
    <w:rsid w:val="003511C8"/>
    <w:rsid w:val="00364F8F"/>
    <w:rsid w:val="0037038F"/>
    <w:rsid w:val="003A3C35"/>
    <w:rsid w:val="003C0962"/>
    <w:rsid w:val="003E44D4"/>
    <w:rsid w:val="00401C0C"/>
    <w:rsid w:val="00414FB1"/>
    <w:rsid w:val="0041617F"/>
    <w:rsid w:val="00416C07"/>
    <w:rsid w:val="0043098D"/>
    <w:rsid w:val="004313E4"/>
    <w:rsid w:val="00443662"/>
    <w:rsid w:val="004439EE"/>
    <w:rsid w:val="004474E6"/>
    <w:rsid w:val="00447B43"/>
    <w:rsid w:val="00461144"/>
    <w:rsid w:val="004638F3"/>
    <w:rsid w:val="0048337D"/>
    <w:rsid w:val="00483992"/>
    <w:rsid w:val="004942F9"/>
    <w:rsid w:val="004943C0"/>
    <w:rsid w:val="004A1E7E"/>
    <w:rsid w:val="004C5232"/>
    <w:rsid w:val="004D1265"/>
    <w:rsid w:val="004D6D1A"/>
    <w:rsid w:val="004D6E41"/>
    <w:rsid w:val="004F1238"/>
    <w:rsid w:val="004F2A55"/>
    <w:rsid w:val="00522152"/>
    <w:rsid w:val="0052792F"/>
    <w:rsid w:val="005354BD"/>
    <w:rsid w:val="00537BD4"/>
    <w:rsid w:val="00542208"/>
    <w:rsid w:val="0054226C"/>
    <w:rsid w:val="00542BCE"/>
    <w:rsid w:val="0056380B"/>
    <w:rsid w:val="005660D5"/>
    <w:rsid w:val="005736E8"/>
    <w:rsid w:val="0058085F"/>
    <w:rsid w:val="00590C4C"/>
    <w:rsid w:val="00593016"/>
    <w:rsid w:val="00597B1D"/>
    <w:rsid w:val="005A0389"/>
    <w:rsid w:val="005A23BD"/>
    <w:rsid w:val="005A3034"/>
    <w:rsid w:val="005C7E7F"/>
    <w:rsid w:val="005F022F"/>
    <w:rsid w:val="005F35D7"/>
    <w:rsid w:val="005F3CA9"/>
    <w:rsid w:val="00617BE5"/>
    <w:rsid w:val="00634FFC"/>
    <w:rsid w:val="006501E7"/>
    <w:rsid w:val="00652513"/>
    <w:rsid w:val="00673E40"/>
    <w:rsid w:val="00674408"/>
    <w:rsid w:val="006C04E2"/>
    <w:rsid w:val="006C608E"/>
    <w:rsid w:val="006C69C5"/>
    <w:rsid w:val="006F2A7A"/>
    <w:rsid w:val="0070689B"/>
    <w:rsid w:val="00712F3A"/>
    <w:rsid w:val="007261D4"/>
    <w:rsid w:val="007319CD"/>
    <w:rsid w:val="00735897"/>
    <w:rsid w:val="00744B78"/>
    <w:rsid w:val="00752169"/>
    <w:rsid w:val="00767946"/>
    <w:rsid w:val="0077401C"/>
    <w:rsid w:val="0078074A"/>
    <w:rsid w:val="0078497E"/>
    <w:rsid w:val="007A27BC"/>
    <w:rsid w:val="007A3910"/>
    <w:rsid w:val="007B153B"/>
    <w:rsid w:val="007C4E58"/>
    <w:rsid w:val="007C7F82"/>
    <w:rsid w:val="007E22EB"/>
    <w:rsid w:val="00815C66"/>
    <w:rsid w:val="0082229C"/>
    <w:rsid w:val="0083460D"/>
    <w:rsid w:val="00837B0F"/>
    <w:rsid w:val="008403EB"/>
    <w:rsid w:val="0086622F"/>
    <w:rsid w:val="00870CCE"/>
    <w:rsid w:val="0089472D"/>
    <w:rsid w:val="00895B68"/>
    <w:rsid w:val="008B3ACF"/>
    <w:rsid w:val="008B4BB8"/>
    <w:rsid w:val="008D048D"/>
    <w:rsid w:val="008E4FFF"/>
    <w:rsid w:val="0090074D"/>
    <w:rsid w:val="00903C99"/>
    <w:rsid w:val="00904301"/>
    <w:rsid w:val="00911879"/>
    <w:rsid w:val="009125B3"/>
    <w:rsid w:val="0093218E"/>
    <w:rsid w:val="00940D4F"/>
    <w:rsid w:val="00955A02"/>
    <w:rsid w:val="0095632D"/>
    <w:rsid w:val="009570AD"/>
    <w:rsid w:val="00961189"/>
    <w:rsid w:val="00972C14"/>
    <w:rsid w:val="0099793C"/>
    <w:rsid w:val="009B2938"/>
    <w:rsid w:val="009D4FBD"/>
    <w:rsid w:val="009E1413"/>
    <w:rsid w:val="009E2404"/>
    <w:rsid w:val="009E4970"/>
    <w:rsid w:val="009F622B"/>
    <w:rsid w:val="009F6DF3"/>
    <w:rsid w:val="00A03BD9"/>
    <w:rsid w:val="00A06107"/>
    <w:rsid w:val="00A26E6F"/>
    <w:rsid w:val="00A42A4D"/>
    <w:rsid w:val="00A47DE6"/>
    <w:rsid w:val="00A53BC1"/>
    <w:rsid w:val="00A61C63"/>
    <w:rsid w:val="00A80EED"/>
    <w:rsid w:val="00A81AA7"/>
    <w:rsid w:val="00A82148"/>
    <w:rsid w:val="00A8470C"/>
    <w:rsid w:val="00A95A93"/>
    <w:rsid w:val="00AA3B13"/>
    <w:rsid w:val="00AB62F3"/>
    <w:rsid w:val="00AC5771"/>
    <w:rsid w:val="00AC7152"/>
    <w:rsid w:val="00AD435E"/>
    <w:rsid w:val="00B02950"/>
    <w:rsid w:val="00B11CD3"/>
    <w:rsid w:val="00B11DC3"/>
    <w:rsid w:val="00B11FFE"/>
    <w:rsid w:val="00B14CBC"/>
    <w:rsid w:val="00B162B0"/>
    <w:rsid w:val="00B20170"/>
    <w:rsid w:val="00B270CE"/>
    <w:rsid w:val="00B34404"/>
    <w:rsid w:val="00B34ABE"/>
    <w:rsid w:val="00B406C1"/>
    <w:rsid w:val="00B577D0"/>
    <w:rsid w:val="00B70426"/>
    <w:rsid w:val="00B74194"/>
    <w:rsid w:val="00B802C4"/>
    <w:rsid w:val="00B93333"/>
    <w:rsid w:val="00BA56AE"/>
    <w:rsid w:val="00BB7B19"/>
    <w:rsid w:val="00BD0E11"/>
    <w:rsid w:val="00BD5900"/>
    <w:rsid w:val="00BD6064"/>
    <w:rsid w:val="00BE4C70"/>
    <w:rsid w:val="00BF0556"/>
    <w:rsid w:val="00C044D9"/>
    <w:rsid w:val="00C05A9C"/>
    <w:rsid w:val="00C061EE"/>
    <w:rsid w:val="00C17ED0"/>
    <w:rsid w:val="00C236CB"/>
    <w:rsid w:val="00C32951"/>
    <w:rsid w:val="00C33F41"/>
    <w:rsid w:val="00C61CF8"/>
    <w:rsid w:val="00C74DA5"/>
    <w:rsid w:val="00C76438"/>
    <w:rsid w:val="00C9244F"/>
    <w:rsid w:val="00C945CE"/>
    <w:rsid w:val="00CB3E24"/>
    <w:rsid w:val="00CB5281"/>
    <w:rsid w:val="00CF2304"/>
    <w:rsid w:val="00D122DD"/>
    <w:rsid w:val="00D42F1D"/>
    <w:rsid w:val="00D50782"/>
    <w:rsid w:val="00D532F4"/>
    <w:rsid w:val="00D56099"/>
    <w:rsid w:val="00D65DEC"/>
    <w:rsid w:val="00D71935"/>
    <w:rsid w:val="00D7403A"/>
    <w:rsid w:val="00D74FB1"/>
    <w:rsid w:val="00D95F6D"/>
    <w:rsid w:val="00D9637E"/>
    <w:rsid w:val="00DA6A2F"/>
    <w:rsid w:val="00DA7616"/>
    <w:rsid w:val="00DC1EF8"/>
    <w:rsid w:val="00DD3F02"/>
    <w:rsid w:val="00DD685E"/>
    <w:rsid w:val="00DF0389"/>
    <w:rsid w:val="00E11A80"/>
    <w:rsid w:val="00E14456"/>
    <w:rsid w:val="00E168ED"/>
    <w:rsid w:val="00E427B1"/>
    <w:rsid w:val="00E42823"/>
    <w:rsid w:val="00E50ACF"/>
    <w:rsid w:val="00E563FD"/>
    <w:rsid w:val="00E60A5E"/>
    <w:rsid w:val="00E72A83"/>
    <w:rsid w:val="00E80146"/>
    <w:rsid w:val="00EA0F6D"/>
    <w:rsid w:val="00EA332A"/>
    <w:rsid w:val="00EC5149"/>
    <w:rsid w:val="00ED318B"/>
    <w:rsid w:val="00ED33A4"/>
    <w:rsid w:val="00F0662D"/>
    <w:rsid w:val="00F10D71"/>
    <w:rsid w:val="00F12CFF"/>
    <w:rsid w:val="00F1342B"/>
    <w:rsid w:val="00F23F46"/>
    <w:rsid w:val="00F2703F"/>
    <w:rsid w:val="00F3021E"/>
    <w:rsid w:val="00F46A4F"/>
    <w:rsid w:val="00F508A2"/>
    <w:rsid w:val="00F51521"/>
    <w:rsid w:val="00F60913"/>
    <w:rsid w:val="00F624EF"/>
    <w:rsid w:val="00F660C4"/>
    <w:rsid w:val="00F73C93"/>
    <w:rsid w:val="00F8140F"/>
    <w:rsid w:val="00F81BB1"/>
    <w:rsid w:val="00FB3BE4"/>
    <w:rsid w:val="00FC346F"/>
    <w:rsid w:val="00FD37ED"/>
    <w:rsid w:val="00FE6A17"/>
    <w:rsid w:val="0D1F7DDC"/>
    <w:rsid w:val="13D73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303E501"/>
  <w15:chartTrackingRefBased/>
  <w15:docId w15:val="{2F6EFE70-C93E-416E-B34F-05520476F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281"/>
  </w:style>
  <w:style w:type="paragraph" w:styleId="Heading1">
    <w:name w:val="heading 1"/>
    <w:basedOn w:val="Normal"/>
    <w:next w:val="Normal"/>
    <w:link w:val="Heading1Char"/>
    <w:uiPriority w:val="9"/>
    <w:qFormat/>
    <w:rsid w:val="00F066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66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662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66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662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66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66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66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66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662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0662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0662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662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662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66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66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66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66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066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66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66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066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066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066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066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0662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66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662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0662D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3451FE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451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51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51FE"/>
    <w:rPr>
      <w:sz w:val="20"/>
      <w:szCs w:val="20"/>
    </w:rPr>
  </w:style>
  <w:style w:type="table" w:styleId="PlainTable2">
    <w:name w:val="Plain Table 2"/>
    <w:basedOn w:val="TableNormal"/>
    <w:uiPriority w:val="42"/>
    <w:rsid w:val="00BA56A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Revision">
    <w:name w:val="Revision"/>
    <w:hidden/>
    <w:uiPriority w:val="99"/>
    <w:semiHidden/>
    <w:rsid w:val="00F46A4F"/>
    <w:pPr>
      <w:spacing w:after="0" w:line="240" w:lineRule="auto"/>
    </w:pPr>
  </w:style>
  <w:style w:type="table" w:styleId="TableGrid">
    <w:name w:val="Table Grid"/>
    <w:basedOn w:val="TableNormal"/>
    <w:uiPriority w:val="39"/>
    <w:rsid w:val="00B80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3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3E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0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0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1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1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3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9417d1-ba6c-4edb-9fb5-7e9867342f61">
      <Terms xmlns="http://schemas.microsoft.com/office/infopath/2007/PartnerControls"/>
    </lcf76f155ced4ddcb4097134ff3c332f>
    <TaxCatchAll xmlns="fd9e0288-1292-4ed4-8a38-91d950e43e5b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67EF75557D724AA476B34081A1B65B" ma:contentTypeVersion="18" ma:contentTypeDescription="Create a new document." ma:contentTypeScope="" ma:versionID="0332e9e6d7a3366ce22b35dcfd2411e6">
  <xsd:schema xmlns:xsd="http://www.w3.org/2001/XMLSchema" xmlns:xs="http://www.w3.org/2001/XMLSchema" xmlns:p="http://schemas.microsoft.com/office/2006/metadata/properties" xmlns:ns2="339417d1-ba6c-4edb-9fb5-7e9867342f61" xmlns:ns3="fd9e0288-1292-4ed4-8a38-91d950e43e5b" targetNamespace="http://schemas.microsoft.com/office/2006/metadata/properties" ma:root="true" ma:fieldsID="1a8a9824b11edc0685f82c9e8c2ac4b6" ns2:_="" ns3:_="">
    <xsd:import namespace="339417d1-ba6c-4edb-9fb5-7e9867342f61"/>
    <xsd:import namespace="fd9e0288-1292-4ed4-8a38-91d950e43e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417d1-ba6c-4edb-9fb5-7e9867342f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c12be52-e8f3-430e-bb4f-01de0febd9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9e0288-1292-4ed4-8a38-91d950e43e5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af774f2-8338-4c2e-b65e-9052acf67ad5}" ma:internalName="TaxCatchAll" ma:showField="CatchAllData" ma:web="fd9e0288-1292-4ed4-8a38-91d950e43e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9015FF-CB81-4E0E-A4E4-C2DE5918AE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933D422-BB58-470F-83DF-AE96A47D90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BC3691-39F6-46FB-B440-4618326C4E1D}">
  <ds:schemaRefs>
    <ds:schemaRef ds:uri="http://purl.org/dc/terms/"/>
    <ds:schemaRef ds:uri="339417d1-ba6c-4edb-9fb5-7e9867342f61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dcmitype/"/>
    <ds:schemaRef ds:uri="fd9e0288-1292-4ed4-8a38-91d950e43e5b"/>
    <ds:schemaRef ds:uri="http://schemas.microsoft.com/office/infopath/2007/PartnerControl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5F373ECE-AA6F-4D74-948D-6AD083AF5B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9417d1-ba6c-4edb-9fb5-7e9867342f61"/>
    <ds:schemaRef ds:uri="fd9e0288-1292-4ed4-8a38-91d950e43e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60</Words>
  <Characters>5477</Characters>
  <Application>Microsoft Office Word</Application>
  <DocSecurity>0</DocSecurity>
  <Lines>45</Lines>
  <Paragraphs>12</Paragraphs>
  <ScaleCrop>false</ScaleCrop>
  <Company/>
  <LinksUpToDate>false</LinksUpToDate>
  <CharactersWithSpaces>6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iwanashe Gutsa</dc:creator>
  <cp:keywords/>
  <dc:description/>
  <cp:lastModifiedBy>Thomas Mani | The Ocean Cleanup</cp:lastModifiedBy>
  <cp:revision>13</cp:revision>
  <dcterms:created xsi:type="dcterms:W3CDTF">2026-03-06T08:21:00Z</dcterms:created>
  <dcterms:modified xsi:type="dcterms:W3CDTF">2026-03-06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67EF75557D724AA476B34081A1B65B</vt:lpwstr>
  </property>
  <property fmtid="{D5CDD505-2E9C-101B-9397-08002B2CF9AE}" pid="3" name="MediaServiceImageTags">
    <vt:lpwstr/>
  </property>
</Properties>
</file>